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69F4" w:rsidRPr="005D5F70" w:rsidRDefault="00866791" w:rsidP="00866791">
      <w:pPr>
        <w:spacing w:after="0"/>
        <w:rPr>
          <w:rFonts w:ascii="ML-TTRevathi" w:hAnsi="ML-TTRevathi"/>
        </w:rPr>
      </w:pPr>
      <w:r>
        <w:rPr>
          <w:rFonts w:ascii="ML-TTRevathi" w:hAnsi="ML-TTRevathi"/>
        </w:rPr>
        <w:t xml:space="preserve">                                                     </w:t>
      </w:r>
      <w:r w:rsidR="005D5F70" w:rsidRPr="005D5F70">
        <w:rPr>
          <w:rFonts w:ascii="ML-TTRevathi" w:hAnsi="ML-TTRevathi"/>
          <w:noProof/>
          <w:lang w:val="en-IN" w:eastAsia="en-IN" w:bidi="hi-IN"/>
        </w:rPr>
        <w:drawing>
          <wp:inline distT="0" distB="0" distL="0" distR="0">
            <wp:extent cx="1080448" cy="723900"/>
            <wp:effectExtent l="19050" t="0" r="5402" b="0"/>
            <wp:docPr id="2" name="Picture 1" descr="200px-Panchayat_emblem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0px-Panchayat_emblem.svg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80448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5F70" w:rsidRPr="005D5F70" w:rsidRDefault="0000144D" w:rsidP="005D5F70">
      <w:pPr>
        <w:spacing w:after="0"/>
        <w:jc w:val="center"/>
        <w:rPr>
          <w:rFonts w:ascii="ML-TTRevathi" w:hAnsi="ML-TTRevathi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…………</w:t>
      </w:r>
      <w:r w:rsidR="005D5F70" w:rsidRPr="005D5F70">
        <w:rPr>
          <w:rFonts w:ascii="ML-TTRevathi" w:hAnsi="ML-TTRevathi"/>
          <w:sz w:val="40"/>
          <w:szCs w:val="40"/>
        </w:rPr>
        <w:t xml:space="preserve"> {</w:t>
      </w:r>
      <w:proofErr w:type="spellStart"/>
      <w:r w:rsidR="005D5F70" w:rsidRPr="005D5F70">
        <w:rPr>
          <w:rFonts w:ascii="ML-TTRevathi" w:hAnsi="ML-TTRevathi"/>
          <w:sz w:val="40"/>
          <w:szCs w:val="40"/>
        </w:rPr>
        <w:t>Kma</w:t>
      </w:r>
      <w:proofErr w:type="spellEnd"/>
      <w:r w:rsidR="005D5F70" w:rsidRPr="005D5F70">
        <w:rPr>
          <w:rFonts w:ascii="ML-TTRevathi" w:hAnsi="ML-TTRevathi"/>
          <w:sz w:val="40"/>
          <w:szCs w:val="40"/>
        </w:rPr>
        <w:t>]©</w:t>
      </w:r>
      <w:proofErr w:type="spellStart"/>
      <w:r w:rsidR="005D5F70" w:rsidRPr="005D5F70">
        <w:rPr>
          <w:rFonts w:ascii="ML-TTRevathi" w:hAnsi="ML-TTRevathi"/>
          <w:sz w:val="40"/>
          <w:szCs w:val="40"/>
        </w:rPr>
        <w:t>mb¯v</w:t>
      </w:r>
      <w:proofErr w:type="spellEnd"/>
    </w:p>
    <w:p w:rsidR="005D5F70" w:rsidRDefault="00B429AF" w:rsidP="009513C7">
      <w:pPr>
        <w:jc w:val="center"/>
        <w:rPr>
          <w:rFonts w:ascii="ML-TTRevathi" w:hAnsi="ML-TTRevathi"/>
        </w:rPr>
      </w:pPr>
      <w:r w:rsidRPr="00B429AF">
        <w:rPr>
          <w:rFonts w:ascii="ML-TTRevathi" w:hAnsi="ML-TTRevathi"/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-36.75pt;margin-top:20.45pt;width:597.75pt;height:0;z-index:251658240" o:connectortype="straight"/>
        </w:pict>
      </w:r>
      <w:r w:rsidR="0000144D">
        <w:rPr>
          <w:rFonts w:ascii="Times New Roman" w:hAnsi="Times New Roman" w:cs="Times New Roman"/>
        </w:rPr>
        <w:t>……………………</w:t>
      </w:r>
      <w:r w:rsidR="0000144D">
        <w:rPr>
          <w:rFonts w:ascii="ML-TTRevathi" w:hAnsi="ML-TTRevathi"/>
        </w:rPr>
        <w:t>.</w:t>
      </w:r>
      <w:r w:rsidR="005D5F70" w:rsidRPr="005D5F70">
        <w:rPr>
          <w:rFonts w:ascii="ML-TTRevathi" w:hAnsi="ML-TTRevathi"/>
        </w:rPr>
        <w:t xml:space="preserve">, </w:t>
      </w:r>
      <w:proofErr w:type="spellStart"/>
      <w:r w:rsidR="005D5F70" w:rsidRPr="005D5F70">
        <w:rPr>
          <w:rFonts w:ascii="ML-TTRevathi" w:hAnsi="ML-TTRevathi"/>
        </w:rPr>
        <w:t>FdWmIpfw</w:t>
      </w:r>
      <w:proofErr w:type="spellEnd"/>
      <w:r w:rsidR="005D5F70" w:rsidRPr="005D5F70">
        <w:rPr>
          <w:rFonts w:ascii="ML-TTRevathi" w:hAnsi="ML-TTRevathi"/>
        </w:rPr>
        <w:t xml:space="preserve"> Pnñ</w:t>
      </w:r>
      <w:r w:rsidR="00591995">
        <w:rPr>
          <w:rFonts w:ascii="ML-TTRevathi" w:hAnsi="ML-TTRevathi"/>
        </w:rPr>
        <w:t>þ686681</w:t>
      </w:r>
    </w:p>
    <w:p w:rsidR="006320D1" w:rsidRDefault="005B41FD" w:rsidP="006320D1">
      <w:pPr>
        <w:spacing w:after="0" w:line="240" w:lineRule="auto"/>
        <w:rPr>
          <w:rFonts w:ascii="ML-TTRevathi" w:hAnsi="ML-TTRevathi"/>
          <w:b/>
          <w:bCs/>
          <w:sz w:val="32"/>
          <w:szCs w:val="32"/>
        </w:rPr>
      </w:pPr>
      <w:r>
        <w:rPr>
          <w:rFonts w:ascii="ML-TTRevathi" w:hAnsi="ML-TTRevathi"/>
          <w:b/>
          <w:bCs/>
          <w:sz w:val="32"/>
          <w:szCs w:val="32"/>
        </w:rPr>
        <w:t xml:space="preserve">                                  </w:t>
      </w:r>
    </w:p>
    <w:p w:rsidR="005D5F70" w:rsidRDefault="006320D1" w:rsidP="00536F10">
      <w:pPr>
        <w:spacing w:after="120" w:line="240" w:lineRule="auto"/>
        <w:rPr>
          <w:rFonts w:ascii="ML-TTRevathi" w:hAnsi="ML-TTRevathi"/>
          <w:b/>
          <w:bCs/>
          <w:sz w:val="32"/>
          <w:szCs w:val="32"/>
          <w:u w:val="single"/>
        </w:rPr>
      </w:pPr>
      <w:r>
        <w:rPr>
          <w:rFonts w:ascii="ML-TTRevathi" w:hAnsi="ML-TTRevathi"/>
          <w:b/>
          <w:bCs/>
          <w:sz w:val="32"/>
          <w:szCs w:val="32"/>
        </w:rPr>
        <w:t xml:space="preserve">                                 </w:t>
      </w:r>
      <w:proofErr w:type="gramStart"/>
      <w:r w:rsidR="005D5F70" w:rsidRPr="005D5F70">
        <w:rPr>
          <w:rFonts w:ascii="ML-TTRevathi" w:hAnsi="ML-TTRevathi"/>
          <w:b/>
          <w:bCs/>
          <w:sz w:val="32"/>
          <w:szCs w:val="32"/>
          <w:u w:val="single"/>
        </w:rPr>
        <w:t>]</w:t>
      </w:r>
      <w:proofErr w:type="spellStart"/>
      <w:r w:rsidR="005D5F70" w:rsidRPr="005D5F70">
        <w:rPr>
          <w:rFonts w:ascii="ML-TTRevathi" w:hAnsi="ML-TTRevathi"/>
          <w:b/>
          <w:bCs/>
          <w:sz w:val="32"/>
          <w:szCs w:val="32"/>
          <w:u w:val="single"/>
        </w:rPr>
        <w:t>uckaql</w:t>
      </w:r>
      <w:proofErr w:type="spellEnd"/>
      <w:proofErr w:type="gramEnd"/>
      <w:r w:rsidR="005D5F70" w:rsidRPr="005D5F70">
        <w:rPr>
          <w:rFonts w:ascii="ML-TTRevathi" w:hAnsi="ML-TTRevathi"/>
          <w:b/>
          <w:bCs/>
          <w:sz w:val="32"/>
          <w:szCs w:val="32"/>
          <w:u w:val="single"/>
        </w:rPr>
        <w:t xml:space="preserve"> </w:t>
      </w:r>
      <w:proofErr w:type="spellStart"/>
      <w:r w:rsidR="005D5F70" w:rsidRPr="005D5F70">
        <w:rPr>
          <w:rFonts w:ascii="ML-TTRevathi" w:hAnsi="ML-TTRevathi"/>
          <w:b/>
          <w:bCs/>
          <w:sz w:val="32"/>
          <w:szCs w:val="32"/>
          <w:u w:val="single"/>
        </w:rPr>
        <w:t>kÀtÆ</w:t>
      </w:r>
      <w:proofErr w:type="spellEnd"/>
    </w:p>
    <w:p w:rsidR="005D5F70" w:rsidRDefault="00B832F5" w:rsidP="00536F10">
      <w:pPr>
        <w:spacing w:after="120" w:line="240" w:lineRule="auto"/>
        <w:jc w:val="center"/>
        <w:rPr>
          <w:rFonts w:ascii="ML-TTRevathi" w:hAnsi="ML-TTRevathi"/>
          <w:sz w:val="26"/>
          <w:szCs w:val="26"/>
        </w:rPr>
      </w:pPr>
      <w:proofErr w:type="gramStart"/>
      <w:r>
        <w:rPr>
          <w:rFonts w:ascii="ML-TTRevathi" w:hAnsi="ML-TTRevathi"/>
          <w:sz w:val="26"/>
          <w:szCs w:val="26"/>
        </w:rPr>
        <w:t>]©</w:t>
      </w:r>
      <w:proofErr w:type="spellStart"/>
      <w:proofErr w:type="gramEnd"/>
      <w:r>
        <w:rPr>
          <w:rFonts w:ascii="ML-TTRevathi" w:hAnsi="ML-TTRevathi"/>
          <w:sz w:val="26"/>
          <w:szCs w:val="26"/>
        </w:rPr>
        <w:t>mb¯ns</w:t>
      </w:r>
      <w:proofErr w:type="spellEnd"/>
      <w:r>
        <w:rPr>
          <w:rFonts w:ascii="ML-TTRevathi" w:hAnsi="ML-TTRevathi"/>
          <w:sz w:val="26"/>
          <w:szCs w:val="26"/>
        </w:rPr>
        <w:t xml:space="preserve">\ </w:t>
      </w:r>
      <w:r>
        <w:rPr>
          <w:rFonts w:cstheme="minorHAnsi"/>
          <w:sz w:val="26"/>
          <w:szCs w:val="26"/>
        </w:rPr>
        <w:t xml:space="preserve">ISO 9001 </w:t>
      </w:r>
      <w:r w:rsidR="00914867">
        <w:rPr>
          <w:rFonts w:ascii="ML-TTRevathi" w:hAnsi="ML-TTRevathi" w:cstheme="minorHAnsi"/>
          <w:sz w:val="26"/>
          <w:szCs w:val="26"/>
        </w:rPr>
        <w:t>t\</w:t>
      </w:r>
      <w:proofErr w:type="spellStart"/>
      <w:r w:rsidR="00914867">
        <w:rPr>
          <w:rFonts w:ascii="ML-TTRevathi" w:hAnsi="ML-TTRevathi" w:cstheme="minorHAnsi"/>
          <w:sz w:val="26"/>
          <w:szCs w:val="26"/>
        </w:rPr>
        <w:t>Sp¶Xpamb</w:t>
      </w:r>
      <w:proofErr w:type="spellEnd"/>
      <w:r w:rsidR="00914867">
        <w:rPr>
          <w:rFonts w:ascii="ML-TTRevathi" w:hAnsi="ML-TTRevathi" w:cstheme="minorHAnsi"/>
          <w:sz w:val="26"/>
          <w:szCs w:val="26"/>
        </w:rPr>
        <w:t xml:space="preserve"> _Ôs¸«p P\§fnð \</w:t>
      </w:r>
      <w:proofErr w:type="spellStart"/>
      <w:r w:rsidR="00914867">
        <w:rPr>
          <w:rFonts w:ascii="ML-TTRevathi" w:hAnsi="ML-TTRevathi" w:cstheme="minorHAnsi"/>
          <w:sz w:val="26"/>
          <w:szCs w:val="26"/>
        </w:rPr>
        <w:t>n¶pw</w:t>
      </w:r>
      <w:proofErr w:type="spellEnd"/>
      <w:r w:rsidR="00914867">
        <w:rPr>
          <w:rFonts w:ascii="ML-TTRevathi" w:hAnsi="ML-TTRevathi" w:cstheme="minorHAnsi"/>
          <w:sz w:val="26"/>
          <w:szCs w:val="26"/>
        </w:rPr>
        <w:t xml:space="preserve"> </w:t>
      </w:r>
      <w:proofErr w:type="spellStart"/>
      <w:r w:rsidR="00914867">
        <w:rPr>
          <w:rFonts w:ascii="ML-TTRevathi" w:hAnsi="ML-TTRevathi" w:cstheme="minorHAnsi"/>
          <w:sz w:val="26"/>
          <w:szCs w:val="26"/>
        </w:rPr>
        <w:t>FgpXnhm§p</w:t>
      </w:r>
      <w:proofErr w:type="spellEnd"/>
      <w:r w:rsidR="00914867">
        <w:rPr>
          <w:rFonts w:ascii="ML-TTRevathi" w:hAnsi="ML-TTRevathi" w:cstheme="minorHAnsi"/>
          <w:sz w:val="26"/>
          <w:szCs w:val="26"/>
        </w:rPr>
        <w:t>¶ ]©</w:t>
      </w:r>
      <w:proofErr w:type="spellStart"/>
      <w:r w:rsidR="00914867">
        <w:rPr>
          <w:rFonts w:ascii="ML-TTRevathi" w:hAnsi="ML-TTRevathi" w:cstheme="minorHAnsi"/>
          <w:sz w:val="26"/>
          <w:szCs w:val="26"/>
        </w:rPr>
        <w:t>mb¯nse</w:t>
      </w:r>
      <w:proofErr w:type="spellEnd"/>
      <w:r w:rsidR="000F09DE">
        <w:rPr>
          <w:rFonts w:ascii="ML-TTRevathi" w:hAnsi="ML-TTRevathi" w:cstheme="minorHAnsi"/>
          <w:sz w:val="26"/>
          <w:szCs w:val="26"/>
        </w:rPr>
        <w:t xml:space="preserve"> </w:t>
      </w:r>
      <w:proofErr w:type="spellStart"/>
      <w:r w:rsidR="000F09DE">
        <w:rPr>
          <w:rFonts w:ascii="ML-TTRevathi" w:hAnsi="ML-TTRevathi" w:cstheme="minorHAnsi"/>
          <w:sz w:val="26"/>
          <w:szCs w:val="26"/>
        </w:rPr>
        <w:t>tkh</w:t>
      </w:r>
      <w:proofErr w:type="spellEnd"/>
      <w:r w:rsidR="000F09DE">
        <w:rPr>
          <w:rFonts w:ascii="ML-TTRevathi" w:hAnsi="ML-TTRevathi" w:cstheme="minorHAnsi"/>
          <w:sz w:val="26"/>
          <w:szCs w:val="26"/>
        </w:rPr>
        <w:t>\§</w:t>
      </w:r>
      <w:proofErr w:type="spellStart"/>
      <w:r w:rsidR="000F09DE">
        <w:rPr>
          <w:rFonts w:ascii="ML-TTRevathi" w:hAnsi="ML-TTRevathi" w:cstheme="minorHAnsi"/>
          <w:sz w:val="26"/>
          <w:szCs w:val="26"/>
        </w:rPr>
        <w:t>sfbpw</w:t>
      </w:r>
      <w:proofErr w:type="spellEnd"/>
      <w:r w:rsidR="00914867">
        <w:rPr>
          <w:rFonts w:ascii="ML-TTRevathi" w:hAnsi="ML-TTRevathi" w:cstheme="minorHAnsi"/>
          <w:sz w:val="26"/>
          <w:szCs w:val="26"/>
        </w:rPr>
        <w:t xml:space="preserve"> </w:t>
      </w:r>
      <w:proofErr w:type="spellStart"/>
      <w:r w:rsidR="00914867">
        <w:rPr>
          <w:rFonts w:ascii="ML-TTRevathi" w:hAnsi="ML-TTRevathi" w:cstheme="minorHAnsi"/>
          <w:sz w:val="26"/>
          <w:szCs w:val="26"/>
        </w:rPr>
        <w:t>Poh</w:t>
      </w:r>
      <w:proofErr w:type="spellEnd"/>
      <w:r w:rsidR="00914867">
        <w:rPr>
          <w:rFonts w:ascii="ML-TTRevathi" w:hAnsi="ML-TTRevathi" w:cstheme="minorHAnsi"/>
          <w:sz w:val="26"/>
          <w:szCs w:val="26"/>
        </w:rPr>
        <w:t>\¡</w:t>
      </w:r>
      <w:proofErr w:type="spellStart"/>
      <w:r w:rsidR="00914867">
        <w:rPr>
          <w:rFonts w:ascii="ML-TTRevathi" w:hAnsi="ML-TTRevathi" w:cstheme="minorHAnsi"/>
          <w:sz w:val="26"/>
          <w:szCs w:val="26"/>
        </w:rPr>
        <w:t>mscbpw</w:t>
      </w:r>
      <w:proofErr w:type="spellEnd"/>
      <w:r w:rsidR="00914867">
        <w:rPr>
          <w:rFonts w:ascii="ML-TTRevathi" w:hAnsi="ML-TTRevathi" w:cstheme="minorHAnsi"/>
          <w:sz w:val="26"/>
          <w:szCs w:val="26"/>
        </w:rPr>
        <w:t xml:space="preserve"> P\{]</w:t>
      </w:r>
      <w:proofErr w:type="spellStart"/>
      <w:r w:rsidR="00914867">
        <w:rPr>
          <w:rFonts w:ascii="ML-TTRevathi" w:hAnsi="ML-TTRevathi" w:cstheme="minorHAnsi"/>
          <w:sz w:val="26"/>
          <w:szCs w:val="26"/>
        </w:rPr>
        <w:t>Xn</w:t>
      </w:r>
      <w:proofErr w:type="spellEnd"/>
      <w:r w:rsidR="00914867">
        <w:rPr>
          <w:rFonts w:ascii="ML-TTRevathi" w:hAnsi="ML-TTRevathi" w:cstheme="minorHAnsi"/>
          <w:sz w:val="26"/>
          <w:szCs w:val="26"/>
        </w:rPr>
        <w:t>\n[</w:t>
      </w:r>
      <w:proofErr w:type="spellStart"/>
      <w:r w:rsidR="00914867">
        <w:rPr>
          <w:rFonts w:ascii="ML-TTRevathi" w:hAnsi="ML-TTRevathi" w:cstheme="minorHAnsi"/>
          <w:sz w:val="26"/>
          <w:szCs w:val="26"/>
        </w:rPr>
        <w:t>nIsfbpw</w:t>
      </w:r>
      <w:proofErr w:type="spellEnd"/>
      <w:r w:rsidR="00914867">
        <w:rPr>
          <w:rFonts w:ascii="ML-TTRevathi" w:hAnsi="ML-TTRevathi" w:cstheme="minorHAnsi"/>
          <w:sz w:val="26"/>
          <w:szCs w:val="26"/>
        </w:rPr>
        <w:t xml:space="preserve"> </w:t>
      </w:r>
      <w:proofErr w:type="spellStart"/>
      <w:r w:rsidR="00914867">
        <w:rPr>
          <w:rFonts w:ascii="ML-TTRevathi" w:hAnsi="ML-TTRevathi" w:cstheme="minorHAnsi"/>
          <w:sz w:val="26"/>
          <w:szCs w:val="26"/>
        </w:rPr>
        <w:t>Ipdn¨pÅ</w:t>
      </w:r>
      <w:proofErr w:type="spellEnd"/>
      <w:r w:rsidR="00914867">
        <w:rPr>
          <w:rFonts w:ascii="ML-TTRevathi" w:hAnsi="ML-TTRevathi" w:cstheme="minorHAnsi"/>
          <w:sz w:val="26"/>
          <w:szCs w:val="26"/>
        </w:rPr>
        <w:t xml:space="preserve"> </w:t>
      </w:r>
      <w:proofErr w:type="spellStart"/>
      <w:r w:rsidR="00914867">
        <w:rPr>
          <w:rFonts w:ascii="ML-TTRevathi" w:hAnsi="ML-TTRevathi" w:cstheme="minorHAnsi"/>
          <w:sz w:val="26"/>
          <w:szCs w:val="26"/>
        </w:rPr>
        <w:t>hnebncp¯ð</w:t>
      </w:r>
      <w:proofErr w:type="spellEnd"/>
      <w:r w:rsidR="005D5F70" w:rsidRPr="005D5F70">
        <w:rPr>
          <w:rFonts w:ascii="ML-TTRevathi" w:hAnsi="ML-TTRevathi"/>
          <w:sz w:val="26"/>
          <w:szCs w:val="26"/>
        </w:rPr>
        <w:t>.</w:t>
      </w:r>
    </w:p>
    <w:p w:rsidR="005D5F70" w:rsidRDefault="00B429AF" w:rsidP="005D5F70">
      <w:pPr>
        <w:rPr>
          <w:rFonts w:ascii="ML-TTRevathi" w:hAnsi="ML-TTRevathi"/>
          <w:sz w:val="26"/>
          <w:szCs w:val="26"/>
        </w:rPr>
      </w:pPr>
      <w:r w:rsidRPr="00B429AF">
        <w:rPr>
          <w:rFonts w:ascii="ML-TTRevathi" w:hAnsi="ML-TTRevathi"/>
          <w:noProof/>
          <w:sz w:val="26"/>
          <w:szCs w:val="26"/>
        </w:rPr>
        <w:pict>
          <v:rect id="_x0000_s1029" style="position:absolute;margin-left:489pt;margin-top:24.6pt;width:12.75pt;height:12.75pt;z-index:251661312"/>
        </w:pict>
      </w:r>
      <w:proofErr w:type="gramStart"/>
      <w:r w:rsidR="005D5F70">
        <w:rPr>
          <w:rFonts w:ascii="ML-TTRevathi" w:hAnsi="ML-TTRevathi"/>
          <w:sz w:val="26"/>
          <w:szCs w:val="26"/>
        </w:rPr>
        <w:t>t]</w:t>
      </w:r>
      <w:proofErr w:type="spellStart"/>
      <w:proofErr w:type="gramEnd"/>
      <w:r w:rsidR="005D5F70">
        <w:rPr>
          <w:rFonts w:ascii="ML-TTRevathi" w:hAnsi="ML-TTRevathi"/>
          <w:sz w:val="26"/>
          <w:szCs w:val="26"/>
        </w:rPr>
        <w:t>cv</w:t>
      </w:r>
      <w:proofErr w:type="spellEnd"/>
      <w:r w:rsidR="005D5F70">
        <w:rPr>
          <w:rFonts w:ascii="ML-TTRevathi" w:hAnsi="ML-TTRevathi"/>
          <w:sz w:val="26"/>
          <w:szCs w:val="26"/>
        </w:rPr>
        <w:t xml:space="preserve"> :   </w:t>
      </w:r>
      <w:r w:rsidR="005D5F70">
        <w:rPr>
          <w:rFonts w:ascii="ML-TTRevathi" w:hAnsi="ML-TTRevathi"/>
          <w:sz w:val="26"/>
          <w:szCs w:val="26"/>
        </w:rPr>
        <w:tab/>
      </w:r>
      <w:r w:rsidR="005D5F70">
        <w:rPr>
          <w:rFonts w:ascii="ML-TTRevathi" w:hAnsi="ML-TTRevathi"/>
          <w:sz w:val="26"/>
          <w:szCs w:val="26"/>
        </w:rPr>
        <w:tab/>
      </w:r>
      <w:r w:rsidR="005D5F70">
        <w:rPr>
          <w:rFonts w:ascii="ML-TTRevathi" w:hAnsi="ML-TTRevathi"/>
          <w:sz w:val="26"/>
          <w:szCs w:val="26"/>
        </w:rPr>
        <w:tab/>
      </w:r>
      <w:r w:rsidR="005D5F70">
        <w:rPr>
          <w:rFonts w:ascii="ML-TTRevathi" w:hAnsi="ML-TTRevathi"/>
          <w:sz w:val="26"/>
          <w:szCs w:val="26"/>
        </w:rPr>
        <w:tab/>
      </w:r>
      <w:r w:rsidR="005D5F70">
        <w:rPr>
          <w:rFonts w:ascii="ML-TTRevathi" w:hAnsi="ML-TTRevathi"/>
          <w:sz w:val="26"/>
          <w:szCs w:val="26"/>
        </w:rPr>
        <w:tab/>
      </w:r>
      <w:r w:rsidR="005D5F70">
        <w:rPr>
          <w:rFonts w:ascii="ML-TTRevathi" w:hAnsi="ML-TTRevathi"/>
          <w:sz w:val="26"/>
          <w:szCs w:val="26"/>
        </w:rPr>
        <w:tab/>
      </w:r>
      <w:r w:rsidR="00E45A1A">
        <w:rPr>
          <w:rFonts w:ascii="ML-TTRevathi" w:hAnsi="ML-TTRevathi"/>
          <w:sz w:val="26"/>
          <w:szCs w:val="26"/>
        </w:rPr>
        <w:t xml:space="preserve">   </w:t>
      </w:r>
      <w:r w:rsidR="00E45A1A">
        <w:rPr>
          <w:rFonts w:ascii="ML-TTRevathi" w:hAnsi="ML-TTRevathi"/>
          <w:sz w:val="26"/>
          <w:szCs w:val="26"/>
        </w:rPr>
        <w:tab/>
      </w:r>
      <w:proofErr w:type="spellStart"/>
      <w:r w:rsidR="005D5F70">
        <w:rPr>
          <w:rFonts w:ascii="ML-TTRevathi" w:hAnsi="ML-TTRevathi"/>
          <w:sz w:val="26"/>
          <w:szCs w:val="26"/>
        </w:rPr>
        <w:t>ho«v</w:t>
      </w:r>
      <w:proofErr w:type="spellEnd"/>
      <w:r w:rsidR="005D5F70">
        <w:rPr>
          <w:rFonts w:ascii="ML-TTRevathi" w:hAnsi="ML-TTRevathi"/>
          <w:sz w:val="26"/>
          <w:szCs w:val="26"/>
        </w:rPr>
        <w:t xml:space="preserve"> t]</w:t>
      </w:r>
      <w:proofErr w:type="spellStart"/>
      <w:r w:rsidR="005D5F70">
        <w:rPr>
          <w:rFonts w:ascii="ML-TTRevathi" w:hAnsi="ML-TTRevathi"/>
          <w:sz w:val="26"/>
          <w:szCs w:val="26"/>
        </w:rPr>
        <w:t>cv</w:t>
      </w:r>
      <w:proofErr w:type="spellEnd"/>
      <w:r w:rsidR="005D5F70">
        <w:rPr>
          <w:rFonts w:ascii="ML-TTRevathi" w:hAnsi="ML-TTRevathi"/>
          <w:sz w:val="26"/>
          <w:szCs w:val="26"/>
        </w:rPr>
        <w:t xml:space="preserve"> :</w:t>
      </w:r>
    </w:p>
    <w:p w:rsidR="005D5F70" w:rsidRDefault="00B429AF" w:rsidP="005D5F70">
      <w:pPr>
        <w:rPr>
          <w:rFonts w:ascii="ML-TTRevathi" w:hAnsi="ML-TTRevathi"/>
          <w:sz w:val="26"/>
          <w:szCs w:val="26"/>
        </w:rPr>
      </w:pPr>
      <w:r w:rsidRPr="00B429AF">
        <w:rPr>
          <w:rFonts w:ascii="ML-TTRevathi" w:hAnsi="ML-TTRevathi"/>
          <w:noProof/>
          <w:sz w:val="26"/>
          <w:szCs w:val="26"/>
        </w:rPr>
        <w:pict>
          <v:rect id="_x0000_s1031" style="position:absolute;margin-left:420.75pt;margin-top:22.85pt;width:12.75pt;height:12.75pt;z-index:251663360"/>
        </w:pict>
      </w:r>
      <w:r w:rsidRPr="00B429AF">
        <w:rPr>
          <w:rFonts w:ascii="ML-TTRevathi" w:hAnsi="ML-TTRevathi"/>
          <w:noProof/>
          <w:sz w:val="26"/>
          <w:szCs w:val="26"/>
        </w:rPr>
        <w:pict>
          <v:rect id="_x0000_s1030" style="position:absolute;margin-left:345pt;margin-top:22.85pt;width:12.75pt;height:12.75pt;z-index:251662336"/>
        </w:pict>
      </w:r>
      <w:r w:rsidRPr="00B429AF">
        <w:rPr>
          <w:rFonts w:ascii="ML-TTRevathi" w:hAnsi="ML-TTRevathi"/>
          <w:noProof/>
          <w:sz w:val="26"/>
          <w:szCs w:val="26"/>
        </w:rPr>
        <w:pict>
          <v:rect id="_x0000_s1028" style="position:absolute;margin-left:384.75pt;margin-top:-.4pt;width:12.75pt;height:12.75pt;z-index:251660288"/>
        </w:pict>
      </w:r>
      <w:r w:rsidRPr="00B429AF">
        <w:rPr>
          <w:rFonts w:ascii="ML-TTRevathi" w:hAnsi="ML-TTRevathi"/>
          <w:noProof/>
          <w:sz w:val="26"/>
          <w:szCs w:val="26"/>
        </w:rPr>
        <w:pict>
          <v:rect id="_x0000_s1027" style="position:absolute;margin-left:321.75pt;margin-top:-.4pt;width:12.75pt;height:12.75pt;z-index:251659264"/>
        </w:pict>
      </w:r>
      <w:proofErr w:type="spellStart"/>
      <w:proofErr w:type="gramStart"/>
      <w:r w:rsidR="005D5F70">
        <w:rPr>
          <w:rFonts w:ascii="ML-TTRevathi" w:hAnsi="ML-TTRevathi"/>
          <w:sz w:val="26"/>
          <w:szCs w:val="26"/>
        </w:rPr>
        <w:t>hmÀUv</w:t>
      </w:r>
      <w:proofErr w:type="spellEnd"/>
      <w:proofErr w:type="gramEnd"/>
      <w:r w:rsidR="005D5F70">
        <w:rPr>
          <w:rFonts w:ascii="ML-TTRevathi" w:hAnsi="ML-TTRevathi"/>
          <w:sz w:val="26"/>
          <w:szCs w:val="26"/>
        </w:rPr>
        <w:t xml:space="preserve"> \w :</w:t>
      </w:r>
      <w:r w:rsidR="005D5F70">
        <w:rPr>
          <w:rFonts w:ascii="ML-TTRevathi" w:hAnsi="ML-TTRevathi"/>
          <w:sz w:val="26"/>
          <w:szCs w:val="26"/>
        </w:rPr>
        <w:tab/>
      </w:r>
      <w:r w:rsidR="005D5F70">
        <w:rPr>
          <w:rFonts w:ascii="ML-TTRevathi" w:hAnsi="ML-TTRevathi"/>
          <w:sz w:val="26"/>
          <w:szCs w:val="26"/>
        </w:rPr>
        <w:tab/>
      </w:r>
      <w:r w:rsidR="005D5F70">
        <w:rPr>
          <w:rFonts w:ascii="ML-TTRevathi" w:hAnsi="ML-TTRevathi"/>
          <w:sz w:val="26"/>
          <w:szCs w:val="26"/>
        </w:rPr>
        <w:tab/>
      </w:r>
      <w:r w:rsidR="005D5F70">
        <w:rPr>
          <w:rFonts w:ascii="ML-TTRevathi" w:hAnsi="ML-TTRevathi"/>
          <w:sz w:val="26"/>
          <w:szCs w:val="26"/>
        </w:rPr>
        <w:tab/>
      </w:r>
      <w:r w:rsidR="005D5F70">
        <w:rPr>
          <w:rFonts w:ascii="ML-TTRevathi" w:hAnsi="ML-TTRevathi"/>
          <w:sz w:val="26"/>
          <w:szCs w:val="26"/>
        </w:rPr>
        <w:tab/>
      </w:r>
      <w:r w:rsidR="005D5F70">
        <w:rPr>
          <w:rFonts w:ascii="ML-TTRevathi" w:hAnsi="ML-TTRevathi"/>
          <w:sz w:val="26"/>
          <w:szCs w:val="26"/>
        </w:rPr>
        <w:tab/>
      </w:r>
      <w:r w:rsidR="00E45A1A">
        <w:rPr>
          <w:rFonts w:ascii="ML-TTRevathi" w:hAnsi="ML-TTRevathi"/>
          <w:sz w:val="26"/>
          <w:szCs w:val="26"/>
        </w:rPr>
        <w:tab/>
      </w:r>
      <w:proofErr w:type="spellStart"/>
      <w:r w:rsidR="00864023">
        <w:rPr>
          <w:rFonts w:ascii="ML-TTRevathi" w:hAnsi="ML-TTRevathi"/>
          <w:sz w:val="26"/>
          <w:szCs w:val="26"/>
        </w:rPr>
        <w:t>kv</w:t>
      </w:r>
      <w:proofErr w:type="spellEnd"/>
      <w:r w:rsidR="00864023">
        <w:rPr>
          <w:rFonts w:ascii="ML-TTRevathi" w:hAnsi="ML-TTRevathi"/>
          <w:sz w:val="26"/>
          <w:szCs w:val="26"/>
        </w:rPr>
        <w:t>{Xo</w:t>
      </w:r>
      <w:r w:rsidR="00864023">
        <w:rPr>
          <w:rFonts w:ascii="ML-TTRevathi" w:hAnsi="ML-TTRevathi"/>
          <w:sz w:val="26"/>
          <w:szCs w:val="26"/>
        </w:rPr>
        <w:tab/>
        <w:t xml:space="preserve">   ]pcpj³    {Sm³kvsP³UÀ</w:t>
      </w:r>
      <w:r w:rsidR="005D5F70">
        <w:rPr>
          <w:rFonts w:ascii="ML-TTRevathi" w:hAnsi="ML-TTRevathi"/>
          <w:sz w:val="26"/>
          <w:szCs w:val="26"/>
        </w:rPr>
        <w:t xml:space="preserve">                     </w:t>
      </w:r>
    </w:p>
    <w:p w:rsidR="00864023" w:rsidRDefault="00B429AF" w:rsidP="005D5F70">
      <w:pPr>
        <w:rPr>
          <w:rFonts w:ascii="ML-TTRevathi" w:hAnsi="ML-TTRevathi"/>
          <w:sz w:val="26"/>
          <w:szCs w:val="26"/>
        </w:rPr>
      </w:pPr>
      <w:r w:rsidRPr="00B429AF">
        <w:rPr>
          <w:rFonts w:ascii="ML-TTRevathi" w:hAnsi="ML-TTRevathi"/>
          <w:noProof/>
          <w:sz w:val="26"/>
          <w:szCs w:val="26"/>
        </w:rPr>
        <w:pict>
          <v:rect id="_x0000_s1033" style="position:absolute;margin-left:261.75pt;margin-top:24.1pt;width:12.75pt;height:12.75pt;z-index:251665408"/>
        </w:pict>
      </w:r>
      <w:r w:rsidRPr="00B429AF">
        <w:rPr>
          <w:rFonts w:ascii="ML-TTRevathi" w:hAnsi="ML-TTRevathi"/>
          <w:noProof/>
          <w:sz w:val="26"/>
          <w:szCs w:val="26"/>
        </w:rPr>
        <w:pict>
          <v:rect id="_x0000_s1032" style="position:absolute;margin-left:3in;margin-top:24.1pt;width:12.75pt;height:12.75pt;z-index:251664384"/>
        </w:pict>
      </w:r>
      <w:proofErr w:type="spellStart"/>
      <w:r w:rsidR="00864023">
        <w:rPr>
          <w:rFonts w:ascii="ML-TTRevathi" w:hAnsi="ML-TTRevathi"/>
          <w:sz w:val="26"/>
          <w:szCs w:val="26"/>
        </w:rPr>
        <w:t>samss_ð</w:t>
      </w:r>
      <w:proofErr w:type="spellEnd"/>
      <w:r w:rsidR="00864023">
        <w:rPr>
          <w:rFonts w:ascii="ML-TTRevathi" w:hAnsi="ML-TTRevathi"/>
          <w:sz w:val="26"/>
          <w:szCs w:val="26"/>
        </w:rPr>
        <w:t xml:space="preserve"> \</w:t>
      </w:r>
      <w:proofErr w:type="gramStart"/>
      <w:r w:rsidR="00864023">
        <w:rPr>
          <w:rFonts w:ascii="ML-TTRevathi" w:hAnsi="ML-TTRevathi"/>
          <w:sz w:val="26"/>
          <w:szCs w:val="26"/>
        </w:rPr>
        <w:t>w :</w:t>
      </w:r>
      <w:proofErr w:type="gramEnd"/>
      <w:r w:rsidR="00864023">
        <w:rPr>
          <w:rFonts w:ascii="ML-TTRevathi" w:hAnsi="ML-TTRevathi"/>
          <w:sz w:val="26"/>
          <w:szCs w:val="26"/>
        </w:rPr>
        <w:tab/>
      </w:r>
      <w:r w:rsidR="00864023">
        <w:rPr>
          <w:rFonts w:ascii="ML-TTRevathi" w:hAnsi="ML-TTRevathi"/>
          <w:sz w:val="26"/>
          <w:szCs w:val="26"/>
        </w:rPr>
        <w:tab/>
      </w:r>
      <w:r w:rsidR="00864023">
        <w:rPr>
          <w:rFonts w:ascii="ML-TTRevathi" w:hAnsi="ML-TTRevathi"/>
          <w:sz w:val="26"/>
          <w:szCs w:val="26"/>
        </w:rPr>
        <w:tab/>
      </w:r>
      <w:r w:rsidR="00864023">
        <w:rPr>
          <w:rFonts w:ascii="ML-TTRevathi" w:hAnsi="ML-TTRevathi"/>
          <w:sz w:val="26"/>
          <w:szCs w:val="26"/>
        </w:rPr>
        <w:tab/>
      </w:r>
      <w:r w:rsidR="00864023">
        <w:rPr>
          <w:rFonts w:ascii="ML-TTRevathi" w:hAnsi="ML-TTRevathi"/>
          <w:sz w:val="26"/>
          <w:szCs w:val="26"/>
        </w:rPr>
        <w:tab/>
      </w:r>
      <w:r w:rsidR="00E45A1A">
        <w:rPr>
          <w:rFonts w:ascii="ML-TTRevathi" w:hAnsi="ML-TTRevathi"/>
          <w:sz w:val="26"/>
          <w:szCs w:val="26"/>
        </w:rPr>
        <w:tab/>
      </w:r>
      <w:r w:rsidR="00864023">
        <w:rPr>
          <w:rFonts w:ascii="ML-TTRevathi" w:hAnsi="ML-TTRevathi"/>
          <w:sz w:val="26"/>
          <w:szCs w:val="26"/>
        </w:rPr>
        <w:t>F.]</w:t>
      </w:r>
      <w:proofErr w:type="spellStart"/>
      <w:proofErr w:type="gramStart"/>
      <w:r w:rsidR="00864023">
        <w:rPr>
          <w:rFonts w:ascii="ML-TTRevathi" w:hAnsi="ML-TTRevathi"/>
          <w:sz w:val="26"/>
          <w:szCs w:val="26"/>
        </w:rPr>
        <w:t>n.Fð</w:t>
      </w:r>
      <w:proofErr w:type="spellEnd"/>
      <w:r w:rsidR="00864023">
        <w:rPr>
          <w:rFonts w:ascii="ML-TTRevathi" w:hAnsi="ML-TTRevathi"/>
          <w:sz w:val="26"/>
          <w:szCs w:val="26"/>
        </w:rPr>
        <w:tab/>
        <w:t>_n.]</w:t>
      </w:r>
      <w:proofErr w:type="spellStart"/>
      <w:proofErr w:type="gramEnd"/>
      <w:r w:rsidR="00864023">
        <w:rPr>
          <w:rFonts w:ascii="ML-TTRevathi" w:hAnsi="ML-TTRevathi"/>
          <w:sz w:val="26"/>
          <w:szCs w:val="26"/>
        </w:rPr>
        <w:t>n.Fð</w:t>
      </w:r>
      <w:proofErr w:type="spellEnd"/>
    </w:p>
    <w:p w:rsidR="00864023" w:rsidRDefault="00864023" w:rsidP="005D5F70">
      <w:pPr>
        <w:rPr>
          <w:rFonts w:ascii="ML-TTRevathi" w:hAnsi="ML-TTRevathi"/>
          <w:sz w:val="26"/>
          <w:szCs w:val="26"/>
        </w:rPr>
      </w:pPr>
      <w:r>
        <w:rPr>
          <w:rFonts w:ascii="ML-TTRevathi" w:hAnsi="ML-TTRevathi"/>
          <w:sz w:val="26"/>
          <w:szCs w:val="26"/>
        </w:rPr>
        <w:t>{</w:t>
      </w:r>
      <w:proofErr w:type="spellStart"/>
      <w:r>
        <w:rPr>
          <w:rFonts w:ascii="ML-TTRevathi" w:hAnsi="ML-TTRevathi"/>
          <w:sz w:val="26"/>
          <w:szCs w:val="26"/>
        </w:rPr>
        <w:t>Kmak`</w:t>
      </w:r>
      <w:proofErr w:type="gramStart"/>
      <w:r>
        <w:rPr>
          <w:rFonts w:ascii="ML-TTRevathi" w:hAnsi="ML-TTRevathi"/>
          <w:sz w:val="26"/>
          <w:szCs w:val="26"/>
        </w:rPr>
        <w:t>bnð</w:t>
      </w:r>
      <w:proofErr w:type="spellEnd"/>
      <w:r>
        <w:rPr>
          <w:rFonts w:ascii="ML-TTRevathi" w:hAnsi="ML-TTRevathi"/>
          <w:sz w:val="26"/>
          <w:szCs w:val="26"/>
        </w:rPr>
        <w:t xml:space="preserve"> ]</w:t>
      </w:r>
      <w:proofErr w:type="spellStart"/>
      <w:r>
        <w:rPr>
          <w:rFonts w:ascii="ML-TTRevathi" w:hAnsi="ML-TTRevathi"/>
          <w:sz w:val="26"/>
          <w:szCs w:val="26"/>
        </w:rPr>
        <w:t>s</w:t>
      </w:r>
      <w:proofErr w:type="gramEnd"/>
      <w:r>
        <w:rPr>
          <w:rFonts w:ascii="ML-TTRevathi" w:hAnsi="ML-TTRevathi"/>
          <w:sz w:val="26"/>
          <w:szCs w:val="26"/>
        </w:rPr>
        <w:t>¦Sp¡mdptïm</w:t>
      </w:r>
      <w:proofErr w:type="spellEnd"/>
      <w:r>
        <w:rPr>
          <w:rFonts w:ascii="ML-TTRevathi" w:hAnsi="ML-TTRevathi"/>
          <w:sz w:val="26"/>
          <w:szCs w:val="26"/>
        </w:rPr>
        <w:t xml:space="preserve"> ?   </w:t>
      </w:r>
      <w:proofErr w:type="spellStart"/>
      <w:r>
        <w:rPr>
          <w:rFonts w:ascii="ML-TTRevathi" w:hAnsi="ML-TTRevathi"/>
          <w:sz w:val="26"/>
          <w:szCs w:val="26"/>
        </w:rPr>
        <w:t>Dïv</w:t>
      </w:r>
      <w:proofErr w:type="spellEnd"/>
      <w:r>
        <w:rPr>
          <w:rFonts w:ascii="ML-TTRevathi" w:hAnsi="ML-TTRevathi"/>
          <w:sz w:val="26"/>
          <w:szCs w:val="26"/>
        </w:rPr>
        <w:tab/>
        <w:t xml:space="preserve">     </w:t>
      </w:r>
      <w:proofErr w:type="spellStart"/>
      <w:r>
        <w:rPr>
          <w:rFonts w:ascii="ML-TTRevathi" w:hAnsi="ML-TTRevathi"/>
          <w:sz w:val="26"/>
          <w:szCs w:val="26"/>
        </w:rPr>
        <w:t>Cñ</w:t>
      </w:r>
      <w:proofErr w:type="spellEnd"/>
    </w:p>
    <w:p w:rsidR="00864023" w:rsidRPr="00E45A1A" w:rsidRDefault="00A44822" w:rsidP="00E45A1A">
      <w:pPr>
        <w:spacing w:after="0" w:line="240" w:lineRule="auto"/>
        <w:rPr>
          <w:rFonts w:ascii="ML-TTRevathi" w:hAnsi="ML-TTRevathi" w:cs="ML-TTRevathi"/>
          <w:b/>
          <w:bCs/>
          <w:sz w:val="26"/>
          <w:szCs w:val="26"/>
        </w:rPr>
      </w:pPr>
      <w:proofErr w:type="gramStart"/>
      <w:r w:rsidRPr="00E45A1A">
        <w:rPr>
          <w:rFonts w:ascii="ML-TTRevathi" w:hAnsi="ML-TTRevathi"/>
          <w:b/>
          <w:bCs/>
          <w:sz w:val="26"/>
          <w:szCs w:val="26"/>
        </w:rPr>
        <w:t>]©</w:t>
      </w:r>
      <w:proofErr w:type="spellStart"/>
      <w:proofErr w:type="gramEnd"/>
      <w:r w:rsidRPr="00E45A1A">
        <w:rPr>
          <w:rFonts w:ascii="ML-TTRevathi" w:hAnsi="ML-TTRevathi"/>
          <w:b/>
          <w:bCs/>
          <w:sz w:val="26"/>
          <w:szCs w:val="26"/>
        </w:rPr>
        <w:t>mb¯v</w:t>
      </w:r>
      <w:proofErr w:type="spellEnd"/>
      <w:r w:rsidRPr="00E45A1A">
        <w:rPr>
          <w:rFonts w:ascii="ML-TTRevathi" w:hAnsi="ML-TTRevathi"/>
          <w:b/>
          <w:bCs/>
          <w:sz w:val="26"/>
          <w:szCs w:val="26"/>
        </w:rPr>
        <w:t xml:space="preserve"> {^</w:t>
      </w:r>
      <w:proofErr w:type="spellStart"/>
      <w:r w:rsidRPr="00E45A1A">
        <w:rPr>
          <w:rFonts w:ascii="ML-TTRevathi" w:hAnsi="ML-TTRevathi"/>
          <w:b/>
          <w:bCs/>
          <w:sz w:val="26"/>
          <w:szCs w:val="26"/>
        </w:rPr>
        <w:t>ïv</w:t>
      </w:r>
      <w:proofErr w:type="spellEnd"/>
      <w:r w:rsidRPr="00E45A1A">
        <w:rPr>
          <w:rFonts w:ascii="ML-TTRevathi" w:hAnsi="ML-TTRevathi"/>
          <w:b/>
          <w:bCs/>
          <w:sz w:val="26"/>
          <w:szCs w:val="26"/>
        </w:rPr>
        <w:t xml:space="preserve"> </w:t>
      </w:r>
      <w:proofErr w:type="spellStart"/>
      <w:r w:rsidRPr="00E45A1A">
        <w:rPr>
          <w:rFonts w:ascii="ML-TTRevathi" w:hAnsi="ML-TTRevathi"/>
          <w:b/>
          <w:bCs/>
          <w:sz w:val="26"/>
          <w:szCs w:val="26"/>
        </w:rPr>
        <w:t>Hm^okns</w:t>
      </w:r>
      <w:proofErr w:type="spellEnd"/>
      <w:r w:rsidRPr="00E45A1A">
        <w:rPr>
          <w:rFonts w:ascii="ML-TTRevathi" w:hAnsi="ML-TTRevathi"/>
          <w:b/>
          <w:bCs/>
          <w:sz w:val="26"/>
          <w:szCs w:val="26"/>
        </w:rPr>
        <w:t>\</w:t>
      </w:r>
      <w:proofErr w:type="spellStart"/>
      <w:r w:rsidR="00864023" w:rsidRPr="00E45A1A">
        <w:rPr>
          <w:rFonts w:ascii="ML-TTRevathi" w:hAnsi="ML-TTRevathi"/>
          <w:b/>
          <w:bCs/>
          <w:sz w:val="26"/>
          <w:szCs w:val="26"/>
        </w:rPr>
        <w:t>Ipdn¨pÅ</w:t>
      </w:r>
      <w:proofErr w:type="spellEnd"/>
      <w:r w:rsidR="00864023" w:rsidRPr="00E45A1A">
        <w:rPr>
          <w:rFonts w:ascii="ML-TTRevathi" w:hAnsi="ML-TTRevathi"/>
          <w:b/>
          <w:bCs/>
          <w:sz w:val="26"/>
          <w:szCs w:val="26"/>
        </w:rPr>
        <w:t xml:space="preserve"> </w:t>
      </w:r>
      <w:proofErr w:type="spellStart"/>
      <w:r w:rsidR="00864023" w:rsidRPr="00E45A1A">
        <w:rPr>
          <w:rFonts w:ascii="ML-TTRevathi" w:hAnsi="ML-TTRevathi"/>
          <w:b/>
          <w:bCs/>
          <w:sz w:val="26"/>
          <w:szCs w:val="26"/>
        </w:rPr>
        <w:t>hnebncp¯ð</w:t>
      </w:r>
      <w:proofErr w:type="spellEnd"/>
      <w:r w:rsidR="00864023" w:rsidRPr="00E45A1A">
        <w:rPr>
          <w:rFonts w:ascii="ML-TTRevathi" w:hAnsi="ML-TTRevathi"/>
          <w:b/>
          <w:bCs/>
          <w:sz w:val="26"/>
          <w:szCs w:val="26"/>
        </w:rPr>
        <w:t xml:space="preserve"> ( </w:t>
      </w:r>
      <w:r w:rsidR="00864023" w:rsidRPr="00E45A1A">
        <w:rPr>
          <w:rFonts w:ascii="Wingdings 2" w:hAnsi="Wingdings 2"/>
          <w:b/>
          <w:bCs/>
          <w:sz w:val="26"/>
          <w:szCs w:val="26"/>
        </w:rPr>
        <w:sym w:font="Wingdings" w:char="F0FC"/>
      </w:r>
      <w:r w:rsidR="00864023" w:rsidRPr="00E45A1A">
        <w:rPr>
          <w:rFonts w:ascii="ML-TTRevathi" w:hAnsi="ML-TTRevathi" w:cs="ML-TTRevathi"/>
          <w:b/>
          <w:bCs/>
          <w:sz w:val="26"/>
          <w:szCs w:val="26"/>
        </w:rPr>
        <w:t xml:space="preserve">  </w:t>
      </w:r>
      <w:proofErr w:type="spellStart"/>
      <w:r w:rsidR="00864023" w:rsidRPr="00E45A1A">
        <w:rPr>
          <w:rFonts w:ascii="ML-TTRevathi" w:hAnsi="ML-TTRevathi" w:cs="ML-TTRevathi"/>
          <w:b/>
          <w:bCs/>
          <w:sz w:val="26"/>
          <w:szCs w:val="26"/>
        </w:rPr>
        <w:t>sN¿pI</w:t>
      </w:r>
      <w:proofErr w:type="spellEnd"/>
      <w:r w:rsidR="00864023" w:rsidRPr="00E45A1A">
        <w:rPr>
          <w:rFonts w:ascii="ML-TTRevathi" w:hAnsi="ML-TTRevathi" w:cs="ML-TTRevathi"/>
          <w:b/>
          <w:bCs/>
          <w:sz w:val="26"/>
          <w:szCs w:val="26"/>
        </w:rPr>
        <w:t>)</w:t>
      </w:r>
    </w:p>
    <w:tbl>
      <w:tblPr>
        <w:tblStyle w:val="TableGrid"/>
        <w:tblW w:w="0" w:type="auto"/>
        <w:tblLayout w:type="fixed"/>
        <w:tblLook w:val="04A0"/>
      </w:tblPr>
      <w:tblGrid>
        <w:gridCol w:w="707"/>
        <w:gridCol w:w="3755"/>
        <w:gridCol w:w="1487"/>
        <w:gridCol w:w="1094"/>
        <w:gridCol w:w="1996"/>
        <w:gridCol w:w="1643"/>
      </w:tblGrid>
      <w:tr w:rsidR="00BB5611" w:rsidTr="001D3E65">
        <w:tc>
          <w:tcPr>
            <w:tcW w:w="707" w:type="dxa"/>
            <w:vAlign w:val="center"/>
          </w:tcPr>
          <w:p w:rsidR="00BB5611" w:rsidRDefault="00BB5611" w:rsidP="00E45A1A">
            <w:pPr>
              <w:jc w:val="center"/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>{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Ia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\w.</w:t>
            </w:r>
          </w:p>
        </w:tc>
        <w:tc>
          <w:tcPr>
            <w:tcW w:w="3755" w:type="dxa"/>
            <w:vAlign w:val="center"/>
          </w:tcPr>
          <w:p w:rsidR="00BB5611" w:rsidRDefault="00BB5611" w:rsidP="00E45A1A">
            <w:pPr>
              <w:jc w:val="center"/>
              <w:rPr>
                <w:rFonts w:ascii="ML-TTRevathi" w:hAnsi="ML-TTRevathi"/>
                <w:sz w:val="26"/>
                <w:szCs w:val="26"/>
              </w:rPr>
            </w:pPr>
            <w:proofErr w:type="spellStart"/>
            <w:r>
              <w:rPr>
                <w:rFonts w:ascii="ML-TTRevathi" w:hAnsi="ML-TTRevathi"/>
                <w:sz w:val="26"/>
                <w:szCs w:val="26"/>
              </w:rPr>
              <w:t>hnebncp¯ð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LSI§Ä</w:t>
            </w:r>
          </w:p>
        </w:tc>
        <w:tc>
          <w:tcPr>
            <w:tcW w:w="1487" w:type="dxa"/>
            <w:vAlign w:val="center"/>
          </w:tcPr>
          <w:p w:rsidR="00BB5611" w:rsidRDefault="00BB5611" w:rsidP="00E45A1A">
            <w:pPr>
              <w:jc w:val="center"/>
              <w:rPr>
                <w:rFonts w:ascii="ML-TTRevathi" w:hAnsi="ML-TTRevathi"/>
                <w:sz w:val="26"/>
                <w:szCs w:val="26"/>
              </w:rPr>
            </w:pPr>
          </w:p>
          <w:p w:rsidR="00BB5611" w:rsidRDefault="00BB5611" w:rsidP="00E45A1A">
            <w:pPr>
              <w:jc w:val="center"/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>\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ñXv</w:t>
            </w:r>
            <w:proofErr w:type="spellEnd"/>
          </w:p>
        </w:tc>
        <w:tc>
          <w:tcPr>
            <w:tcW w:w="1094" w:type="dxa"/>
          </w:tcPr>
          <w:p w:rsidR="00BB5611" w:rsidRDefault="00BB5611" w:rsidP="00E45A1A">
            <w:pPr>
              <w:rPr>
                <w:rFonts w:ascii="ML-TTRevathi" w:hAnsi="ML-TTRevathi"/>
                <w:sz w:val="26"/>
                <w:szCs w:val="26"/>
              </w:rPr>
            </w:pPr>
          </w:p>
          <w:p w:rsidR="00BB5611" w:rsidRDefault="00BB5611" w:rsidP="00E45A1A">
            <w:pPr>
              <w:rPr>
                <w:rFonts w:ascii="ML-TTRevathi" w:hAnsi="ML-TTRevathi"/>
                <w:sz w:val="26"/>
                <w:szCs w:val="26"/>
              </w:rPr>
            </w:pPr>
            <w:proofErr w:type="spellStart"/>
            <w:r>
              <w:rPr>
                <w:rFonts w:ascii="ML-TTRevathi" w:hAnsi="ML-TTRevathi"/>
                <w:sz w:val="26"/>
                <w:szCs w:val="26"/>
              </w:rPr>
              <w:t>tamiw</w:t>
            </w:r>
            <w:proofErr w:type="spellEnd"/>
          </w:p>
        </w:tc>
        <w:tc>
          <w:tcPr>
            <w:tcW w:w="1996" w:type="dxa"/>
          </w:tcPr>
          <w:p w:rsidR="00BB5611" w:rsidRDefault="00BB5611" w:rsidP="00E45A1A">
            <w:pPr>
              <w:jc w:val="center"/>
              <w:rPr>
                <w:rFonts w:ascii="ML-TTRevathi" w:hAnsi="ML-TTRevathi"/>
                <w:sz w:val="26"/>
                <w:szCs w:val="26"/>
              </w:rPr>
            </w:pPr>
          </w:p>
          <w:p w:rsidR="00BB5611" w:rsidRDefault="00BB5611" w:rsidP="00E45A1A">
            <w:pPr>
              <w:jc w:val="center"/>
              <w:rPr>
                <w:rFonts w:ascii="ML-TTRevathi" w:hAnsi="ML-TTRevathi"/>
                <w:sz w:val="26"/>
                <w:szCs w:val="26"/>
              </w:rPr>
            </w:pPr>
            <w:proofErr w:type="spellStart"/>
            <w:r>
              <w:rPr>
                <w:rFonts w:ascii="ML-TTRevathi" w:hAnsi="ML-TTRevathi"/>
                <w:sz w:val="26"/>
                <w:szCs w:val="26"/>
              </w:rPr>
              <w:t>sa¨s¸Sp¯Ww</w:t>
            </w:r>
            <w:proofErr w:type="spellEnd"/>
          </w:p>
        </w:tc>
        <w:tc>
          <w:tcPr>
            <w:tcW w:w="1643" w:type="dxa"/>
          </w:tcPr>
          <w:p w:rsidR="00BB5611" w:rsidRDefault="001D3E65" w:rsidP="00E45A1A">
            <w:pPr>
              <w:jc w:val="center"/>
              <w:rPr>
                <w:rFonts w:ascii="ML-TTRevathi" w:hAnsi="ML-TTRevathi"/>
                <w:sz w:val="26"/>
                <w:szCs w:val="26"/>
              </w:rPr>
            </w:pPr>
            <w:proofErr w:type="spellStart"/>
            <w:r>
              <w:rPr>
                <w:rFonts w:ascii="ML-TTRevathi" w:hAnsi="ML-TTRevathi"/>
                <w:sz w:val="26"/>
                <w:szCs w:val="26"/>
              </w:rPr>
              <w:t>A`n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>{]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mbw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Dsï¦nð</w:t>
            </w:r>
            <w:proofErr w:type="spellEnd"/>
          </w:p>
        </w:tc>
      </w:tr>
      <w:tr w:rsidR="00BB5611" w:rsidTr="001D3E65">
        <w:trPr>
          <w:trHeight w:val="567"/>
        </w:trPr>
        <w:tc>
          <w:tcPr>
            <w:tcW w:w="707" w:type="dxa"/>
            <w:vAlign w:val="center"/>
          </w:tcPr>
          <w:p w:rsidR="00BB5611" w:rsidRPr="001C13D2" w:rsidRDefault="00BB5611" w:rsidP="001C13D2">
            <w:pPr>
              <w:pStyle w:val="ListParagraph"/>
              <w:numPr>
                <w:ilvl w:val="0"/>
                <w:numId w:val="2"/>
              </w:num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3755" w:type="dxa"/>
            <w:vAlign w:val="center"/>
          </w:tcPr>
          <w:p w:rsidR="00BB5611" w:rsidRDefault="00BB5611" w:rsidP="0084203B">
            <w:pPr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>{^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ïv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Hm^okv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 w:rsidR="006B55E4">
              <w:rPr>
                <w:rFonts w:ascii="ML-TTRevathi" w:hAnsi="ML-TTRevathi"/>
                <w:sz w:val="26"/>
                <w:szCs w:val="26"/>
              </w:rPr>
              <w:t>IuïÀ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</w:t>
            </w:r>
          </w:p>
        </w:tc>
        <w:tc>
          <w:tcPr>
            <w:tcW w:w="1487" w:type="dxa"/>
            <w:vAlign w:val="center"/>
          </w:tcPr>
          <w:p w:rsidR="00BB5611" w:rsidRDefault="00BB5611" w:rsidP="00F4332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094" w:type="dxa"/>
          </w:tcPr>
          <w:p w:rsidR="00BB5611" w:rsidRDefault="00BB5611" w:rsidP="00F4332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996" w:type="dxa"/>
          </w:tcPr>
          <w:p w:rsidR="00BB5611" w:rsidRDefault="00BB5611" w:rsidP="00F4332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643" w:type="dxa"/>
          </w:tcPr>
          <w:p w:rsidR="00BB5611" w:rsidRDefault="00BB5611" w:rsidP="00F4332C">
            <w:pPr>
              <w:rPr>
                <w:rFonts w:ascii="ML-TTRevathi" w:hAnsi="ML-TTRevathi"/>
                <w:sz w:val="26"/>
                <w:szCs w:val="26"/>
              </w:rPr>
            </w:pPr>
          </w:p>
        </w:tc>
      </w:tr>
      <w:tr w:rsidR="00940486" w:rsidTr="001D3E65">
        <w:trPr>
          <w:trHeight w:val="567"/>
        </w:trPr>
        <w:tc>
          <w:tcPr>
            <w:tcW w:w="707" w:type="dxa"/>
            <w:vAlign w:val="center"/>
          </w:tcPr>
          <w:p w:rsidR="00940486" w:rsidRPr="001C13D2" w:rsidRDefault="00940486" w:rsidP="001C13D2">
            <w:pPr>
              <w:pStyle w:val="ListParagraph"/>
              <w:numPr>
                <w:ilvl w:val="0"/>
                <w:numId w:val="2"/>
              </w:num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3755" w:type="dxa"/>
            <w:vAlign w:val="center"/>
          </w:tcPr>
          <w:p w:rsidR="00940486" w:rsidRDefault="00940486" w:rsidP="00F4332C">
            <w:pPr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>s]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mXpP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>\§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Ä¡v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Ccn¡m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>\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pw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FgpXm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>\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pw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DÅ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kuIcyw</w:t>
            </w:r>
            <w:proofErr w:type="spellEnd"/>
          </w:p>
        </w:tc>
        <w:tc>
          <w:tcPr>
            <w:tcW w:w="1487" w:type="dxa"/>
            <w:vAlign w:val="center"/>
          </w:tcPr>
          <w:p w:rsidR="00940486" w:rsidRDefault="00940486" w:rsidP="00F4332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094" w:type="dxa"/>
          </w:tcPr>
          <w:p w:rsidR="00940486" w:rsidRDefault="00940486" w:rsidP="00F4332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996" w:type="dxa"/>
          </w:tcPr>
          <w:p w:rsidR="00940486" w:rsidRDefault="00940486" w:rsidP="00F4332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643" w:type="dxa"/>
          </w:tcPr>
          <w:p w:rsidR="00940486" w:rsidRDefault="00940486" w:rsidP="00F4332C">
            <w:pPr>
              <w:rPr>
                <w:rFonts w:ascii="ML-TTRevathi" w:hAnsi="ML-TTRevathi"/>
                <w:sz w:val="26"/>
                <w:szCs w:val="26"/>
              </w:rPr>
            </w:pPr>
          </w:p>
        </w:tc>
      </w:tr>
      <w:tr w:rsidR="005D30AA" w:rsidTr="001D3E65">
        <w:trPr>
          <w:trHeight w:val="567"/>
        </w:trPr>
        <w:tc>
          <w:tcPr>
            <w:tcW w:w="707" w:type="dxa"/>
            <w:vAlign w:val="center"/>
          </w:tcPr>
          <w:p w:rsidR="005D30AA" w:rsidRPr="001C13D2" w:rsidRDefault="005D30AA" w:rsidP="001C13D2">
            <w:pPr>
              <w:pStyle w:val="ListParagraph"/>
              <w:numPr>
                <w:ilvl w:val="0"/>
                <w:numId w:val="2"/>
              </w:num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3755" w:type="dxa"/>
            <w:vAlign w:val="center"/>
          </w:tcPr>
          <w:p w:rsidR="005D30AA" w:rsidRDefault="00C02A74" w:rsidP="00F4332C">
            <w:pPr>
              <w:rPr>
                <w:rFonts w:ascii="ML-TTRevathi" w:hAnsi="ML-TTRevathi"/>
                <w:sz w:val="26"/>
                <w:szCs w:val="26"/>
              </w:rPr>
            </w:pPr>
            <w:proofErr w:type="spellStart"/>
            <w:r>
              <w:rPr>
                <w:rFonts w:ascii="ML-TTRevathi" w:hAnsi="ML-TTRevathi"/>
                <w:sz w:val="26"/>
                <w:szCs w:val="26"/>
              </w:rPr>
              <w:t>IpSnshÅ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kuIcyw</w:t>
            </w:r>
            <w:proofErr w:type="spellEnd"/>
          </w:p>
        </w:tc>
        <w:tc>
          <w:tcPr>
            <w:tcW w:w="1487" w:type="dxa"/>
            <w:vAlign w:val="center"/>
          </w:tcPr>
          <w:p w:rsidR="005D30AA" w:rsidRDefault="005D30AA" w:rsidP="00F4332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094" w:type="dxa"/>
          </w:tcPr>
          <w:p w:rsidR="005D30AA" w:rsidRDefault="005D30AA" w:rsidP="00F4332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996" w:type="dxa"/>
          </w:tcPr>
          <w:p w:rsidR="005D30AA" w:rsidRDefault="005D30AA" w:rsidP="00F4332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643" w:type="dxa"/>
          </w:tcPr>
          <w:p w:rsidR="005D30AA" w:rsidRDefault="005D30AA" w:rsidP="00F4332C">
            <w:pPr>
              <w:rPr>
                <w:rFonts w:ascii="ML-TTRevathi" w:hAnsi="ML-TTRevathi"/>
                <w:sz w:val="26"/>
                <w:szCs w:val="26"/>
              </w:rPr>
            </w:pPr>
          </w:p>
        </w:tc>
      </w:tr>
      <w:tr w:rsidR="00C02A74" w:rsidTr="001D3E65">
        <w:trPr>
          <w:trHeight w:val="567"/>
        </w:trPr>
        <w:tc>
          <w:tcPr>
            <w:tcW w:w="707" w:type="dxa"/>
            <w:vAlign w:val="center"/>
          </w:tcPr>
          <w:p w:rsidR="00C02A74" w:rsidRPr="001C13D2" w:rsidRDefault="00C02A74" w:rsidP="001C13D2">
            <w:pPr>
              <w:pStyle w:val="ListParagraph"/>
              <w:numPr>
                <w:ilvl w:val="0"/>
                <w:numId w:val="2"/>
              </w:num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3755" w:type="dxa"/>
            <w:vAlign w:val="center"/>
          </w:tcPr>
          <w:p w:rsidR="00C02A74" w:rsidRDefault="00D0517B" w:rsidP="00F4332C">
            <w:pPr>
              <w:rPr>
                <w:rFonts w:ascii="ML-TTRevathi" w:hAnsi="ML-TTRevathi"/>
                <w:sz w:val="26"/>
                <w:szCs w:val="26"/>
              </w:rPr>
            </w:pPr>
            <w:proofErr w:type="spellStart"/>
            <w:r>
              <w:rPr>
                <w:rFonts w:ascii="ML-TTRevathi" w:hAnsi="ML-TTRevathi"/>
                <w:sz w:val="26"/>
                <w:szCs w:val="26"/>
              </w:rPr>
              <w:t>tSm</w:t>
            </w:r>
            <w:r w:rsidR="00C02A74">
              <w:rPr>
                <w:rFonts w:ascii="ML-TTRevathi" w:hAnsi="ML-TTRevathi"/>
                <w:sz w:val="26"/>
                <w:szCs w:val="26"/>
              </w:rPr>
              <w:t>bveäv</w:t>
            </w:r>
            <w:proofErr w:type="spellEnd"/>
            <w:r w:rsidR="00C02A74"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 w:rsidR="00C02A74">
              <w:rPr>
                <w:rFonts w:ascii="ML-TTRevathi" w:hAnsi="ML-TTRevathi"/>
                <w:sz w:val="26"/>
                <w:szCs w:val="26"/>
              </w:rPr>
              <w:t>kuIcyw</w:t>
            </w:r>
            <w:proofErr w:type="spellEnd"/>
          </w:p>
        </w:tc>
        <w:tc>
          <w:tcPr>
            <w:tcW w:w="1487" w:type="dxa"/>
            <w:vAlign w:val="center"/>
          </w:tcPr>
          <w:p w:rsidR="00C02A74" w:rsidRDefault="00C02A74" w:rsidP="00F4332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094" w:type="dxa"/>
          </w:tcPr>
          <w:p w:rsidR="00C02A74" w:rsidRDefault="00C02A74" w:rsidP="00F4332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996" w:type="dxa"/>
          </w:tcPr>
          <w:p w:rsidR="00C02A74" w:rsidRDefault="00C02A74" w:rsidP="00F4332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643" w:type="dxa"/>
          </w:tcPr>
          <w:p w:rsidR="00C02A74" w:rsidRDefault="00C02A74" w:rsidP="00F4332C">
            <w:pPr>
              <w:rPr>
                <w:rFonts w:ascii="ML-TTRevathi" w:hAnsi="ML-TTRevathi"/>
                <w:sz w:val="26"/>
                <w:szCs w:val="26"/>
              </w:rPr>
            </w:pPr>
          </w:p>
        </w:tc>
      </w:tr>
      <w:tr w:rsidR="0022109C" w:rsidTr="001D3E65">
        <w:trPr>
          <w:trHeight w:val="567"/>
        </w:trPr>
        <w:tc>
          <w:tcPr>
            <w:tcW w:w="707" w:type="dxa"/>
            <w:vAlign w:val="center"/>
          </w:tcPr>
          <w:p w:rsidR="0022109C" w:rsidRPr="001C13D2" w:rsidRDefault="0022109C" w:rsidP="001C13D2">
            <w:pPr>
              <w:pStyle w:val="ListParagraph"/>
              <w:numPr>
                <w:ilvl w:val="0"/>
                <w:numId w:val="2"/>
              </w:num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3755" w:type="dxa"/>
            <w:vAlign w:val="center"/>
          </w:tcPr>
          <w:p w:rsidR="0022109C" w:rsidRDefault="0022109C" w:rsidP="00F4332C">
            <w:pPr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 xml:space="preserve">At]£m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t^md§fpsSbpw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tÌj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>\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dnIfpsSbpw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e`yX</w:t>
            </w:r>
            <w:proofErr w:type="spellEnd"/>
          </w:p>
        </w:tc>
        <w:tc>
          <w:tcPr>
            <w:tcW w:w="1487" w:type="dxa"/>
            <w:vAlign w:val="center"/>
          </w:tcPr>
          <w:p w:rsidR="0022109C" w:rsidRDefault="0022109C" w:rsidP="00F4332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094" w:type="dxa"/>
          </w:tcPr>
          <w:p w:rsidR="0022109C" w:rsidRDefault="0022109C" w:rsidP="00F4332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996" w:type="dxa"/>
          </w:tcPr>
          <w:p w:rsidR="0022109C" w:rsidRDefault="0022109C" w:rsidP="00F4332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643" w:type="dxa"/>
          </w:tcPr>
          <w:p w:rsidR="0022109C" w:rsidRDefault="0022109C" w:rsidP="00F4332C">
            <w:pPr>
              <w:rPr>
                <w:rFonts w:ascii="ML-TTRevathi" w:hAnsi="ML-TTRevathi"/>
                <w:sz w:val="26"/>
                <w:szCs w:val="26"/>
              </w:rPr>
            </w:pPr>
          </w:p>
        </w:tc>
      </w:tr>
      <w:tr w:rsidR="0022109C" w:rsidTr="001D3E65">
        <w:trPr>
          <w:trHeight w:val="567"/>
        </w:trPr>
        <w:tc>
          <w:tcPr>
            <w:tcW w:w="707" w:type="dxa"/>
            <w:vAlign w:val="center"/>
          </w:tcPr>
          <w:p w:rsidR="0022109C" w:rsidRPr="001C13D2" w:rsidRDefault="0022109C" w:rsidP="001C13D2">
            <w:pPr>
              <w:pStyle w:val="ListParagraph"/>
              <w:numPr>
                <w:ilvl w:val="0"/>
                <w:numId w:val="2"/>
              </w:num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3755" w:type="dxa"/>
            <w:vAlign w:val="center"/>
          </w:tcPr>
          <w:p w:rsidR="0022109C" w:rsidRDefault="0022109C" w:rsidP="00F4332C">
            <w:pPr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>]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cmXns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>¸«n</w:t>
            </w:r>
          </w:p>
        </w:tc>
        <w:tc>
          <w:tcPr>
            <w:tcW w:w="1487" w:type="dxa"/>
            <w:vAlign w:val="center"/>
          </w:tcPr>
          <w:p w:rsidR="0022109C" w:rsidRDefault="0022109C" w:rsidP="00F4332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094" w:type="dxa"/>
          </w:tcPr>
          <w:p w:rsidR="0022109C" w:rsidRDefault="0022109C" w:rsidP="00F4332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996" w:type="dxa"/>
          </w:tcPr>
          <w:p w:rsidR="0022109C" w:rsidRDefault="0022109C" w:rsidP="00F4332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643" w:type="dxa"/>
          </w:tcPr>
          <w:p w:rsidR="0022109C" w:rsidRDefault="0022109C" w:rsidP="00F4332C">
            <w:pPr>
              <w:rPr>
                <w:rFonts w:ascii="ML-TTRevathi" w:hAnsi="ML-TTRevathi"/>
                <w:sz w:val="26"/>
                <w:szCs w:val="26"/>
              </w:rPr>
            </w:pPr>
          </w:p>
        </w:tc>
      </w:tr>
      <w:tr w:rsidR="0022109C" w:rsidTr="001D3E65">
        <w:trPr>
          <w:trHeight w:val="567"/>
        </w:trPr>
        <w:tc>
          <w:tcPr>
            <w:tcW w:w="707" w:type="dxa"/>
            <w:vAlign w:val="center"/>
          </w:tcPr>
          <w:p w:rsidR="0022109C" w:rsidRPr="001C13D2" w:rsidRDefault="0022109C" w:rsidP="001C13D2">
            <w:pPr>
              <w:pStyle w:val="ListParagraph"/>
              <w:numPr>
                <w:ilvl w:val="0"/>
                <w:numId w:val="2"/>
              </w:num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3755" w:type="dxa"/>
            <w:vAlign w:val="center"/>
          </w:tcPr>
          <w:p w:rsidR="0022109C" w:rsidRDefault="0022109C" w:rsidP="00F4332C">
            <w:pPr>
              <w:rPr>
                <w:rFonts w:ascii="ML-TTRevathi" w:hAnsi="ML-TTRevathi"/>
                <w:sz w:val="26"/>
                <w:szCs w:val="26"/>
              </w:rPr>
            </w:pPr>
            <w:proofErr w:type="spellStart"/>
            <w:r>
              <w:rPr>
                <w:rFonts w:ascii="ML-TTRevathi" w:hAnsi="ML-TTRevathi"/>
                <w:sz w:val="26"/>
                <w:szCs w:val="26"/>
              </w:rPr>
              <w:t>hmbn¡m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>\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pÅ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]{X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amknIIfpsS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e`yX</w:t>
            </w:r>
            <w:proofErr w:type="spellEnd"/>
          </w:p>
        </w:tc>
        <w:tc>
          <w:tcPr>
            <w:tcW w:w="1487" w:type="dxa"/>
            <w:vAlign w:val="center"/>
          </w:tcPr>
          <w:p w:rsidR="0022109C" w:rsidRDefault="0022109C" w:rsidP="00F4332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094" w:type="dxa"/>
          </w:tcPr>
          <w:p w:rsidR="0022109C" w:rsidRDefault="0022109C" w:rsidP="00F4332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996" w:type="dxa"/>
          </w:tcPr>
          <w:p w:rsidR="0022109C" w:rsidRDefault="0022109C" w:rsidP="00F4332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643" w:type="dxa"/>
          </w:tcPr>
          <w:p w:rsidR="0022109C" w:rsidRDefault="0022109C" w:rsidP="00F4332C">
            <w:pPr>
              <w:rPr>
                <w:rFonts w:ascii="ML-TTRevathi" w:hAnsi="ML-TTRevathi"/>
                <w:sz w:val="26"/>
                <w:szCs w:val="26"/>
              </w:rPr>
            </w:pPr>
          </w:p>
        </w:tc>
      </w:tr>
      <w:tr w:rsidR="001C13D2" w:rsidTr="001D3E65">
        <w:trPr>
          <w:trHeight w:val="567"/>
        </w:trPr>
        <w:tc>
          <w:tcPr>
            <w:tcW w:w="707" w:type="dxa"/>
            <w:vAlign w:val="center"/>
          </w:tcPr>
          <w:p w:rsidR="001C13D2" w:rsidRPr="001C13D2" w:rsidRDefault="001C13D2" w:rsidP="001C13D2">
            <w:pPr>
              <w:pStyle w:val="ListParagraph"/>
              <w:numPr>
                <w:ilvl w:val="0"/>
                <w:numId w:val="2"/>
              </w:num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3755" w:type="dxa"/>
            <w:vAlign w:val="center"/>
          </w:tcPr>
          <w:p w:rsidR="001C13D2" w:rsidRDefault="001C13D2" w:rsidP="00F4332C">
            <w:pPr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>`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n¶tijn¡mÀ¡mbn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]©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mb¯v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GÀs¸Sp¯nbn«pÅ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kuIcy§Ä</w:t>
            </w:r>
            <w:proofErr w:type="spellEnd"/>
          </w:p>
        </w:tc>
        <w:tc>
          <w:tcPr>
            <w:tcW w:w="1487" w:type="dxa"/>
            <w:vAlign w:val="center"/>
          </w:tcPr>
          <w:p w:rsidR="001C13D2" w:rsidRDefault="001C13D2" w:rsidP="00F4332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094" w:type="dxa"/>
          </w:tcPr>
          <w:p w:rsidR="001C13D2" w:rsidRDefault="001C13D2" w:rsidP="00F4332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996" w:type="dxa"/>
          </w:tcPr>
          <w:p w:rsidR="001C13D2" w:rsidRDefault="001C13D2" w:rsidP="00F4332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643" w:type="dxa"/>
          </w:tcPr>
          <w:p w:rsidR="001C13D2" w:rsidRDefault="001C13D2" w:rsidP="00F4332C">
            <w:pPr>
              <w:rPr>
                <w:rFonts w:ascii="ML-TTRevathi" w:hAnsi="ML-TTRevathi"/>
                <w:sz w:val="26"/>
                <w:szCs w:val="26"/>
              </w:rPr>
            </w:pPr>
          </w:p>
        </w:tc>
      </w:tr>
    </w:tbl>
    <w:p w:rsidR="00506E8E" w:rsidRPr="00E45A1A" w:rsidRDefault="00506E8E" w:rsidP="00E45A1A">
      <w:pPr>
        <w:spacing w:after="0" w:line="240" w:lineRule="auto"/>
        <w:rPr>
          <w:rFonts w:ascii="ML-TTRevathi" w:hAnsi="ML-TTRevathi"/>
          <w:b/>
          <w:bCs/>
          <w:sz w:val="26"/>
          <w:szCs w:val="26"/>
        </w:rPr>
      </w:pPr>
      <w:proofErr w:type="gramStart"/>
      <w:r w:rsidRPr="00E45A1A">
        <w:rPr>
          <w:rFonts w:ascii="ML-TTRevathi" w:hAnsi="ML-TTRevathi"/>
          <w:b/>
          <w:bCs/>
          <w:sz w:val="26"/>
          <w:szCs w:val="26"/>
        </w:rPr>
        <w:t>]©</w:t>
      </w:r>
      <w:proofErr w:type="spellStart"/>
      <w:proofErr w:type="gramEnd"/>
      <w:r w:rsidRPr="00E45A1A">
        <w:rPr>
          <w:rFonts w:ascii="ML-TTRevathi" w:hAnsi="ML-TTRevathi"/>
          <w:b/>
          <w:bCs/>
          <w:sz w:val="26"/>
          <w:szCs w:val="26"/>
        </w:rPr>
        <w:t>mb¯nse</w:t>
      </w:r>
      <w:proofErr w:type="spellEnd"/>
      <w:r w:rsidRPr="00E45A1A">
        <w:rPr>
          <w:rFonts w:ascii="ML-TTRevathi" w:hAnsi="ML-TTRevathi"/>
          <w:b/>
          <w:bCs/>
          <w:sz w:val="26"/>
          <w:szCs w:val="26"/>
        </w:rPr>
        <w:t xml:space="preserve"> </w:t>
      </w:r>
      <w:proofErr w:type="spellStart"/>
      <w:r w:rsidRPr="00E45A1A">
        <w:rPr>
          <w:rFonts w:ascii="ML-TTRevathi" w:hAnsi="ML-TTRevathi"/>
          <w:b/>
          <w:bCs/>
          <w:sz w:val="26"/>
          <w:szCs w:val="26"/>
        </w:rPr>
        <w:t>tkh</w:t>
      </w:r>
      <w:proofErr w:type="spellEnd"/>
      <w:r w:rsidRPr="00E45A1A">
        <w:rPr>
          <w:rFonts w:ascii="ML-TTRevathi" w:hAnsi="ML-TTRevathi"/>
          <w:b/>
          <w:bCs/>
          <w:sz w:val="26"/>
          <w:szCs w:val="26"/>
        </w:rPr>
        <w:t>\§</w:t>
      </w:r>
      <w:proofErr w:type="spellStart"/>
      <w:r w:rsidRPr="00E45A1A">
        <w:rPr>
          <w:rFonts w:ascii="ML-TTRevathi" w:hAnsi="ML-TTRevathi"/>
          <w:b/>
          <w:bCs/>
          <w:sz w:val="26"/>
          <w:szCs w:val="26"/>
        </w:rPr>
        <w:t>fpsS</w:t>
      </w:r>
      <w:proofErr w:type="spellEnd"/>
      <w:r w:rsidRPr="00E45A1A">
        <w:rPr>
          <w:rFonts w:ascii="ML-TTRevathi" w:hAnsi="ML-TTRevathi"/>
          <w:b/>
          <w:bCs/>
          <w:sz w:val="26"/>
          <w:szCs w:val="26"/>
        </w:rPr>
        <w:t xml:space="preserve"> </w:t>
      </w:r>
      <w:proofErr w:type="spellStart"/>
      <w:r w:rsidRPr="00E45A1A">
        <w:rPr>
          <w:rFonts w:ascii="ML-TTRevathi" w:hAnsi="ML-TTRevathi"/>
          <w:b/>
          <w:bCs/>
          <w:sz w:val="26"/>
          <w:szCs w:val="26"/>
        </w:rPr>
        <w:t>hnebncp¯ð</w:t>
      </w:r>
      <w:proofErr w:type="spellEnd"/>
      <w:r w:rsidR="00E45A1A">
        <w:rPr>
          <w:rFonts w:ascii="ML-TTRevathi" w:hAnsi="ML-TTRevathi"/>
          <w:b/>
          <w:bCs/>
          <w:sz w:val="26"/>
          <w:szCs w:val="26"/>
        </w:rPr>
        <w:t xml:space="preserve"> </w:t>
      </w:r>
      <w:r w:rsidR="00E45A1A" w:rsidRPr="00E45A1A">
        <w:rPr>
          <w:rFonts w:ascii="ML-TTRevathi" w:hAnsi="ML-TTRevathi"/>
          <w:b/>
          <w:bCs/>
          <w:sz w:val="26"/>
          <w:szCs w:val="26"/>
        </w:rPr>
        <w:t xml:space="preserve">( </w:t>
      </w:r>
      <w:r w:rsidR="00E45A1A" w:rsidRPr="00E45A1A">
        <w:rPr>
          <w:rFonts w:ascii="Wingdings 2" w:hAnsi="Wingdings 2"/>
          <w:b/>
          <w:bCs/>
          <w:sz w:val="26"/>
          <w:szCs w:val="26"/>
        </w:rPr>
        <w:sym w:font="Wingdings" w:char="F0FC"/>
      </w:r>
      <w:r w:rsidR="00E45A1A" w:rsidRPr="00E45A1A">
        <w:rPr>
          <w:rFonts w:ascii="ML-TTRevathi" w:hAnsi="ML-TTRevathi" w:cs="ML-TTRevathi"/>
          <w:b/>
          <w:bCs/>
          <w:sz w:val="26"/>
          <w:szCs w:val="26"/>
        </w:rPr>
        <w:t xml:space="preserve">  </w:t>
      </w:r>
      <w:proofErr w:type="spellStart"/>
      <w:r w:rsidR="00E45A1A" w:rsidRPr="00E45A1A">
        <w:rPr>
          <w:rFonts w:ascii="ML-TTRevathi" w:hAnsi="ML-TTRevathi" w:cs="ML-TTRevathi"/>
          <w:b/>
          <w:bCs/>
          <w:sz w:val="26"/>
          <w:szCs w:val="26"/>
        </w:rPr>
        <w:t>sN¿pI</w:t>
      </w:r>
      <w:proofErr w:type="spellEnd"/>
      <w:r w:rsidR="00E45A1A" w:rsidRPr="00E45A1A">
        <w:rPr>
          <w:rFonts w:ascii="ML-TTRevathi" w:hAnsi="ML-TTRevathi" w:cs="ML-TTRevathi"/>
          <w:b/>
          <w:bCs/>
          <w:sz w:val="26"/>
          <w:szCs w:val="26"/>
        </w:rPr>
        <w:t>)</w:t>
      </w:r>
    </w:p>
    <w:tbl>
      <w:tblPr>
        <w:tblStyle w:val="TableGrid"/>
        <w:tblW w:w="0" w:type="auto"/>
        <w:tblLayout w:type="fixed"/>
        <w:tblLook w:val="04A0"/>
      </w:tblPr>
      <w:tblGrid>
        <w:gridCol w:w="707"/>
        <w:gridCol w:w="3755"/>
        <w:gridCol w:w="1487"/>
        <w:gridCol w:w="1094"/>
        <w:gridCol w:w="1996"/>
        <w:gridCol w:w="1643"/>
      </w:tblGrid>
      <w:tr w:rsidR="002364EE" w:rsidTr="009C091F">
        <w:trPr>
          <w:trHeight w:val="567"/>
        </w:trPr>
        <w:tc>
          <w:tcPr>
            <w:tcW w:w="707" w:type="dxa"/>
            <w:vAlign w:val="center"/>
          </w:tcPr>
          <w:p w:rsidR="002364EE" w:rsidRDefault="002364EE" w:rsidP="00E45A1A">
            <w:pPr>
              <w:jc w:val="center"/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>{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Ia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\w.</w:t>
            </w:r>
          </w:p>
        </w:tc>
        <w:tc>
          <w:tcPr>
            <w:tcW w:w="3755" w:type="dxa"/>
            <w:vAlign w:val="center"/>
          </w:tcPr>
          <w:p w:rsidR="002364EE" w:rsidRDefault="002364EE" w:rsidP="00E45A1A">
            <w:pPr>
              <w:jc w:val="center"/>
              <w:rPr>
                <w:rFonts w:ascii="ML-TTRevathi" w:hAnsi="ML-TTRevathi"/>
                <w:sz w:val="26"/>
                <w:szCs w:val="26"/>
              </w:rPr>
            </w:pPr>
            <w:proofErr w:type="spellStart"/>
            <w:r>
              <w:rPr>
                <w:rFonts w:ascii="ML-TTRevathi" w:hAnsi="ML-TTRevathi"/>
                <w:sz w:val="26"/>
                <w:szCs w:val="26"/>
              </w:rPr>
              <w:t>hnebncp¯ð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LSI§Ä</w:t>
            </w:r>
          </w:p>
        </w:tc>
        <w:tc>
          <w:tcPr>
            <w:tcW w:w="1487" w:type="dxa"/>
            <w:vAlign w:val="center"/>
          </w:tcPr>
          <w:p w:rsidR="002364EE" w:rsidRDefault="002364EE" w:rsidP="00E45A1A">
            <w:pPr>
              <w:jc w:val="center"/>
              <w:rPr>
                <w:rFonts w:ascii="ML-TTRevathi" w:hAnsi="ML-TTRevathi"/>
                <w:sz w:val="26"/>
                <w:szCs w:val="26"/>
              </w:rPr>
            </w:pPr>
          </w:p>
          <w:p w:rsidR="002364EE" w:rsidRDefault="002364EE" w:rsidP="00E45A1A">
            <w:pPr>
              <w:jc w:val="center"/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>\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ñXv</w:t>
            </w:r>
            <w:proofErr w:type="spellEnd"/>
          </w:p>
        </w:tc>
        <w:tc>
          <w:tcPr>
            <w:tcW w:w="1094" w:type="dxa"/>
          </w:tcPr>
          <w:p w:rsidR="002364EE" w:rsidRDefault="002364EE" w:rsidP="00E45A1A">
            <w:pPr>
              <w:rPr>
                <w:rFonts w:ascii="ML-TTRevathi" w:hAnsi="ML-TTRevathi"/>
                <w:sz w:val="26"/>
                <w:szCs w:val="26"/>
              </w:rPr>
            </w:pPr>
          </w:p>
          <w:p w:rsidR="002364EE" w:rsidRDefault="002364EE" w:rsidP="00E45A1A">
            <w:pPr>
              <w:rPr>
                <w:rFonts w:ascii="ML-TTRevathi" w:hAnsi="ML-TTRevathi"/>
                <w:sz w:val="26"/>
                <w:szCs w:val="26"/>
              </w:rPr>
            </w:pPr>
            <w:proofErr w:type="spellStart"/>
            <w:r>
              <w:rPr>
                <w:rFonts w:ascii="ML-TTRevathi" w:hAnsi="ML-TTRevathi"/>
                <w:sz w:val="26"/>
                <w:szCs w:val="26"/>
              </w:rPr>
              <w:t>tamiw</w:t>
            </w:r>
            <w:proofErr w:type="spellEnd"/>
          </w:p>
        </w:tc>
        <w:tc>
          <w:tcPr>
            <w:tcW w:w="1996" w:type="dxa"/>
          </w:tcPr>
          <w:p w:rsidR="002364EE" w:rsidRDefault="002364EE" w:rsidP="00E45A1A">
            <w:pPr>
              <w:jc w:val="center"/>
              <w:rPr>
                <w:rFonts w:ascii="ML-TTRevathi" w:hAnsi="ML-TTRevathi"/>
                <w:sz w:val="26"/>
                <w:szCs w:val="26"/>
              </w:rPr>
            </w:pPr>
          </w:p>
          <w:p w:rsidR="002364EE" w:rsidRDefault="002364EE" w:rsidP="00E45A1A">
            <w:pPr>
              <w:jc w:val="center"/>
              <w:rPr>
                <w:rFonts w:ascii="ML-TTRevathi" w:hAnsi="ML-TTRevathi"/>
                <w:sz w:val="26"/>
                <w:szCs w:val="26"/>
              </w:rPr>
            </w:pPr>
            <w:proofErr w:type="spellStart"/>
            <w:r>
              <w:rPr>
                <w:rFonts w:ascii="ML-TTRevathi" w:hAnsi="ML-TTRevathi"/>
                <w:sz w:val="26"/>
                <w:szCs w:val="26"/>
              </w:rPr>
              <w:t>sa¨s¸Sp¯Ww</w:t>
            </w:r>
            <w:proofErr w:type="spellEnd"/>
          </w:p>
        </w:tc>
        <w:tc>
          <w:tcPr>
            <w:tcW w:w="1643" w:type="dxa"/>
          </w:tcPr>
          <w:p w:rsidR="002364EE" w:rsidRDefault="002364EE" w:rsidP="00E45A1A">
            <w:pPr>
              <w:jc w:val="center"/>
              <w:rPr>
                <w:rFonts w:ascii="ML-TTRevathi" w:hAnsi="ML-TTRevathi"/>
                <w:sz w:val="26"/>
                <w:szCs w:val="26"/>
              </w:rPr>
            </w:pPr>
            <w:proofErr w:type="spellStart"/>
            <w:r>
              <w:rPr>
                <w:rFonts w:ascii="ML-TTRevathi" w:hAnsi="ML-TTRevathi"/>
                <w:sz w:val="26"/>
                <w:szCs w:val="26"/>
              </w:rPr>
              <w:t>A`n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>{]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mbw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Dsï¦nð</w:t>
            </w:r>
            <w:proofErr w:type="spellEnd"/>
          </w:p>
        </w:tc>
      </w:tr>
      <w:tr w:rsidR="002364EE" w:rsidTr="009C091F">
        <w:trPr>
          <w:trHeight w:val="567"/>
        </w:trPr>
        <w:tc>
          <w:tcPr>
            <w:tcW w:w="707" w:type="dxa"/>
            <w:vAlign w:val="center"/>
          </w:tcPr>
          <w:p w:rsidR="002364EE" w:rsidRPr="001C13D2" w:rsidRDefault="002364EE" w:rsidP="001C13D2">
            <w:pPr>
              <w:pStyle w:val="ListParagraph"/>
              <w:numPr>
                <w:ilvl w:val="0"/>
                <w:numId w:val="4"/>
              </w:num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3755" w:type="dxa"/>
            <w:vAlign w:val="center"/>
          </w:tcPr>
          <w:p w:rsidR="002364EE" w:rsidRDefault="002364EE" w:rsidP="009C091F">
            <w:pPr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>{^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ïv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Hm^oknð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\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n¶pÅ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 w:rsidR="002D03D3">
              <w:rPr>
                <w:rFonts w:ascii="ML-TTRevathi" w:hAnsi="ML-TTRevathi"/>
                <w:sz w:val="26"/>
                <w:szCs w:val="26"/>
              </w:rPr>
              <w:t>Iy</w:t>
            </w:r>
            <w:r>
              <w:rPr>
                <w:rFonts w:ascii="ML-TTRevathi" w:hAnsi="ML-TTRevathi"/>
                <w:sz w:val="26"/>
                <w:szCs w:val="26"/>
              </w:rPr>
              <w:t>Xyamb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hnhc§fpsS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e`yX</w:t>
            </w:r>
            <w:proofErr w:type="spellEnd"/>
          </w:p>
        </w:tc>
        <w:tc>
          <w:tcPr>
            <w:tcW w:w="1487" w:type="dxa"/>
            <w:vAlign w:val="center"/>
          </w:tcPr>
          <w:p w:rsidR="002364EE" w:rsidRDefault="002364EE" w:rsidP="009C091F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094" w:type="dxa"/>
          </w:tcPr>
          <w:p w:rsidR="002364EE" w:rsidRDefault="002364EE" w:rsidP="009C091F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996" w:type="dxa"/>
          </w:tcPr>
          <w:p w:rsidR="002364EE" w:rsidRDefault="002364EE" w:rsidP="009C091F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643" w:type="dxa"/>
          </w:tcPr>
          <w:p w:rsidR="002364EE" w:rsidRDefault="002364EE" w:rsidP="009C091F">
            <w:pPr>
              <w:rPr>
                <w:rFonts w:ascii="ML-TTRevathi" w:hAnsi="ML-TTRevathi"/>
                <w:sz w:val="26"/>
                <w:szCs w:val="26"/>
              </w:rPr>
            </w:pPr>
          </w:p>
        </w:tc>
      </w:tr>
      <w:tr w:rsidR="00F100B4" w:rsidTr="00AE50FF">
        <w:trPr>
          <w:trHeight w:val="416"/>
        </w:trPr>
        <w:tc>
          <w:tcPr>
            <w:tcW w:w="707" w:type="dxa"/>
            <w:vAlign w:val="center"/>
          </w:tcPr>
          <w:p w:rsidR="00F100B4" w:rsidRPr="001C13D2" w:rsidRDefault="00F100B4" w:rsidP="001C13D2">
            <w:pPr>
              <w:pStyle w:val="ListParagraph"/>
              <w:numPr>
                <w:ilvl w:val="0"/>
                <w:numId w:val="4"/>
              </w:num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3755" w:type="dxa"/>
            <w:vAlign w:val="center"/>
          </w:tcPr>
          <w:p w:rsidR="00F100B4" w:rsidRDefault="00F100B4" w:rsidP="009C091F">
            <w:pPr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>At]£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tbmsSm¸w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lmPcmt¡ï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tcJIsf¡pdn¨pÅ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(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sN¡v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enÌv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)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hnhc§fpsS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e`yX</w:t>
            </w:r>
            <w:proofErr w:type="spellEnd"/>
          </w:p>
        </w:tc>
        <w:tc>
          <w:tcPr>
            <w:tcW w:w="1487" w:type="dxa"/>
            <w:vAlign w:val="center"/>
          </w:tcPr>
          <w:p w:rsidR="00F100B4" w:rsidRDefault="00F100B4" w:rsidP="009C091F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094" w:type="dxa"/>
          </w:tcPr>
          <w:p w:rsidR="00F100B4" w:rsidRDefault="00F100B4" w:rsidP="009C091F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996" w:type="dxa"/>
          </w:tcPr>
          <w:p w:rsidR="00F100B4" w:rsidRDefault="00F100B4" w:rsidP="009C091F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643" w:type="dxa"/>
          </w:tcPr>
          <w:p w:rsidR="00F100B4" w:rsidRDefault="00F100B4" w:rsidP="009C091F">
            <w:pPr>
              <w:rPr>
                <w:rFonts w:ascii="ML-TTRevathi" w:hAnsi="ML-TTRevathi"/>
                <w:sz w:val="26"/>
                <w:szCs w:val="26"/>
              </w:rPr>
            </w:pPr>
          </w:p>
        </w:tc>
      </w:tr>
      <w:tr w:rsidR="00F100B4" w:rsidTr="009C091F">
        <w:trPr>
          <w:trHeight w:val="567"/>
        </w:trPr>
        <w:tc>
          <w:tcPr>
            <w:tcW w:w="707" w:type="dxa"/>
            <w:vAlign w:val="center"/>
          </w:tcPr>
          <w:p w:rsidR="00F100B4" w:rsidRPr="001C13D2" w:rsidRDefault="00F100B4" w:rsidP="001C13D2">
            <w:pPr>
              <w:pStyle w:val="ListParagraph"/>
              <w:numPr>
                <w:ilvl w:val="0"/>
                <w:numId w:val="4"/>
              </w:num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3755" w:type="dxa"/>
            <w:vAlign w:val="center"/>
          </w:tcPr>
          <w:p w:rsidR="00F100B4" w:rsidRDefault="00F100B4" w:rsidP="006605B2">
            <w:pPr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>]©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mb¯n</w:t>
            </w:r>
            <w:r w:rsidR="006605B2">
              <w:rPr>
                <w:rFonts w:ascii="ML-TTRevathi" w:hAnsi="ML-TTRevathi"/>
                <w:sz w:val="26"/>
                <w:szCs w:val="26"/>
              </w:rPr>
              <w:t>se</w:t>
            </w:r>
            <w:proofErr w:type="spellEnd"/>
            <w:r w:rsidR="006605B2"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tkh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>\§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sf¡pdn¨pÅ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Gähpw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</w:t>
            </w:r>
            <w:r>
              <w:rPr>
                <w:rFonts w:ascii="ML-TTRevathi" w:hAnsi="ML-TTRevathi"/>
                <w:sz w:val="26"/>
                <w:szCs w:val="26"/>
              </w:rPr>
              <w:lastRenderedPageBreak/>
              <w:t>]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pXnb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Adnbn¸pIfpsS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e`yX</w:t>
            </w:r>
            <w:proofErr w:type="spellEnd"/>
          </w:p>
        </w:tc>
        <w:tc>
          <w:tcPr>
            <w:tcW w:w="1487" w:type="dxa"/>
            <w:vAlign w:val="center"/>
          </w:tcPr>
          <w:p w:rsidR="00F100B4" w:rsidRDefault="00F100B4" w:rsidP="009C091F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094" w:type="dxa"/>
          </w:tcPr>
          <w:p w:rsidR="00F100B4" w:rsidRDefault="00F100B4" w:rsidP="009C091F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996" w:type="dxa"/>
          </w:tcPr>
          <w:p w:rsidR="00F100B4" w:rsidRDefault="00F100B4" w:rsidP="009C091F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643" w:type="dxa"/>
          </w:tcPr>
          <w:p w:rsidR="00F100B4" w:rsidRDefault="00F100B4" w:rsidP="009C091F">
            <w:pPr>
              <w:rPr>
                <w:rFonts w:ascii="ML-TTRevathi" w:hAnsi="ML-TTRevathi"/>
                <w:sz w:val="26"/>
                <w:szCs w:val="26"/>
              </w:rPr>
            </w:pPr>
          </w:p>
        </w:tc>
      </w:tr>
      <w:tr w:rsidR="00F100B4" w:rsidTr="009C091F">
        <w:trPr>
          <w:trHeight w:val="567"/>
        </w:trPr>
        <w:tc>
          <w:tcPr>
            <w:tcW w:w="707" w:type="dxa"/>
            <w:vAlign w:val="center"/>
          </w:tcPr>
          <w:p w:rsidR="00F100B4" w:rsidRPr="001C13D2" w:rsidRDefault="00F100B4" w:rsidP="001C13D2">
            <w:pPr>
              <w:pStyle w:val="ListParagraph"/>
              <w:numPr>
                <w:ilvl w:val="0"/>
                <w:numId w:val="4"/>
              </w:num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3755" w:type="dxa"/>
            <w:vAlign w:val="center"/>
          </w:tcPr>
          <w:p w:rsidR="00F100B4" w:rsidRDefault="00BE1E0C" w:rsidP="009C091F">
            <w:pPr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>]©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mb¯v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Hm^o</w:t>
            </w:r>
            <w:r w:rsidR="00B501AF">
              <w:rPr>
                <w:rFonts w:ascii="ML-TTRevathi" w:hAnsi="ML-TTRevathi"/>
                <w:sz w:val="26"/>
                <w:szCs w:val="26"/>
              </w:rPr>
              <w:t>knð</w:t>
            </w:r>
            <w:proofErr w:type="spellEnd"/>
            <w:r w:rsidR="00B501AF">
              <w:rPr>
                <w:rFonts w:ascii="ML-TTRevathi" w:hAnsi="ML-TTRevathi"/>
                <w:sz w:val="26"/>
                <w:szCs w:val="26"/>
              </w:rPr>
              <w:t xml:space="preserve"> \</w:t>
            </w:r>
            <w:proofErr w:type="spellStart"/>
            <w:r w:rsidR="00B501AF">
              <w:rPr>
                <w:rFonts w:ascii="ML-TTRevathi" w:hAnsi="ML-TTRevathi"/>
                <w:sz w:val="26"/>
                <w:szCs w:val="26"/>
              </w:rPr>
              <w:t>n¶pÅ</w:t>
            </w:r>
            <w:proofErr w:type="spellEnd"/>
            <w:r w:rsidR="00B501AF"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 w:rsidR="00B501AF">
              <w:rPr>
                <w:rFonts w:ascii="ML-TTRevathi" w:hAnsi="ML-TTRevathi"/>
                <w:sz w:val="26"/>
                <w:szCs w:val="26"/>
              </w:rPr>
              <w:t>kab_ÔnXamb</w:t>
            </w:r>
            <w:proofErr w:type="spellEnd"/>
            <w:r w:rsidR="00B501AF"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 w:rsidR="00B501AF">
              <w:rPr>
                <w:rFonts w:ascii="ML-TTRevathi" w:hAnsi="ML-TTRevathi"/>
                <w:sz w:val="26"/>
                <w:szCs w:val="26"/>
              </w:rPr>
              <w:t>tkh</w:t>
            </w:r>
            <w:proofErr w:type="spellEnd"/>
            <w:r w:rsidR="00B501AF">
              <w:rPr>
                <w:rFonts w:ascii="ML-TTRevathi" w:hAnsi="ML-TTRevathi"/>
                <w:sz w:val="26"/>
                <w:szCs w:val="26"/>
              </w:rPr>
              <w:t>\w</w:t>
            </w:r>
          </w:p>
        </w:tc>
        <w:tc>
          <w:tcPr>
            <w:tcW w:w="1487" w:type="dxa"/>
            <w:vAlign w:val="center"/>
          </w:tcPr>
          <w:p w:rsidR="00F100B4" w:rsidRDefault="00F100B4" w:rsidP="009C091F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094" w:type="dxa"/>
          </w:tcPr>
          <w:p w:rsidR="00F100B4" w:rsidRDefault="00F100B4" w:rsidP="009C091F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996" w:type="dxa"/>
          </w:tcPr>
          <w:p w:rsidR="00F100B4" w:rsidRDefault="00F100B4" w:rsidP="009C091F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643" w:type="dxa"/>
          </w:tcPr>
          <w:p w:rsidR="00F100B4" w:rsidRDefault="00F100B4" w:rsidP="009C091F">
            <w:pPr>
              <w:rPr>
                <w:rFonts w:ascii="ML-TTRevathi" w:hAnsi="ML-TTRevathi"/>
                <w:sz w:val="26"/>
                <w:szCs w:val="26"/>
              </w:rPr>
            </w:pPr>
          </w:p>
        </w:tc>
      </w:tr>
      <w:tr w:rsidR="00F100B4" w:rsidTr="009C091F">
        <w:trPr>
          <w:trHeight w:val="567"/>
        </w:trPr>
        <w:tc>
          <w:tcPr>
            <w:tcW w:w="707" w:type="dxa"/>
            <w:vAlign w:val="center"/>
          </w:tcPr>
          <w:p w:rsidR="00F100B4" w:rsidRPr="001C13D2" w:rsidRDefault="00F100B4" w:rsidP="001C13D2">
            <w:pPr>
              <w:pStyle w:val="ListParagraph"/>
              <w:numPr>
                <w:ilvl w:val="0"/>
                <w:numId w:val="4"/>
              </w:num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3755" w:type="dxa"/>
            <w:vAlign w:val="center"/>
          </w:tcPr>
          <w:p w:rsidR="00F100B4" w:rsidRDefault="00BA7AB7" w:rsidP="009C091F">
            <w:pPr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>At]£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IfpsS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\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nehnepÅ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ØnXn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Adnbm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>\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pÅ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kwhn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>[m\w</w:t>
            </w:r>
          </w:p>
        </w:tc>
        <w:tc>
          <w:tcPr>
            <w:tcW w:w="1487" w:type="dxa"/>
            <w:vAlign w:val="center"/>
          </w:tcPr>
          <w:p w:rsidR="00F100B4" w:rsidRDefault="00F100B4" w:rsidP="009C091F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094" w:type="dxa"/>
          </w:tcPr>
          <w:p w:rsidR="00F100B4" w:rsidRDefault="00F100B4" w:rsidP="009C091F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996" w:type="dxa"/>
          </w:tcPr>
          <w:p w:rsidR="00F100B4" w:rsidRDefault="00F100B4" w:rsidP="009C091F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643" w:type="dxa"/>
          </w:tcPr>
          <w:p w:rsidR="00F100B4" w:rsidRDefault="00F100B4" w:rsidP="009C091F">
            <w:pPr>
              <w:rPr>
                <w:rFonts w:ascii="ML-TTRevathi" w:hAnsi="ML-TTRevathi"/>
                <w:sz w:val="26"/>
                <w:szCs w:val="26"/>
              </w:rPr>
            </w:pPr>
          </w:p>
        </w:tc>
      </w:tr>
      <w:tr w:rsidR="001C13D2" w:rsidTr="009C091F">
        <w:trPr>
          <w:trHeight w:val="567"/>
        </w:trPr>
        <w:tc>
          <w:tcPr>
            <w:tcW w:w="707" w:type="dxa"/>
            <w:vAlign w:val="center"/>
          </w:tcPr>
          <w:p w:rsidR="001C13D2" w:rsidRPr="001C13D2" w:rsidRDefault="001C13D2" w:rsidP="001C13D2">
            <w:pPr>
              <w:pStyle w:val="ListParagraph"/>
              <w:numPr>
                <w:ilvl w:val="0"/>
                <w:numId w:val="4"/>
              </w:num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3755" w:type="dxa"/>
            <w:vAlign w:val="center"/>
          </w:tcPr>
          <w:p w:rsidR="001C13D2" w:rsidRDefault="00D85F26" w:rsidP="009C091F">
            <w:pPr>
              <w:rPr>
                <w:rFonts w:ascii="ML-TTRevathi" w:hAnsi="ML-TTRevathi"/>
                <w:sz w:val="26"/>
                <w:szCs w:val="26"/>
                <w:lang w:val="en-US"/>
              </w:rPr>
            </w:pPr>
            <w:r>
              <w:rPr>
                <w:rFonts w:ascii="ML-TTRevathi" w:hAnsi="ML-TTRevathi"/>
                <w:sz w:val="26"/>
                <w:szCs w:val="26"/>
              </w:rPr>
              <w:t>{</w:t>
            </w:r>
            <w:proofErr w:type="spellStart"/>
            <w:r w:rsidR="001C13D2">
              <w:rPr>
                <w:rFonts w:ascii="ML-TTRevathi" w:hAnsi="ML-TTRevathi"/>
                <w:sz w:val="26"/>
                <w:szCs w:val="26"/>
              </w:rPr>
              <w:t>Kmak</w:t>
            </w:r>
            <w:proofErr w:type="spellEnd"/>
            <w:r w:rsidR="001C13D2">
              <w:rPr>
                <w:rFonts w:ascii="ML-TTRevathi" w:hAnsi="ML-TTRevathi"/>
                <w:sz w:val="26"/>
                <w:szCs w:val="26"/>
              </w:rPr>
              <w:t>` \</w:t>
            </w:r>
            <w:proofErr w:type="spellStart"/>
            <w:r w:rsidR="001C13D2">
              <w:rPr>
                <w:rFonts w:ascii="ML-TTRevathi" w:hAnsi="ML-TTRevathi"/>
                <w:sz w:val="26"/>
                <w:szCs w:val="26"/>
              </w:rPr>
              <w:t>S¯n¸v</w:t>
            </w:r>
            <w:proofErr w:type="spellEnd"/>
            <w:r w:rsidR="001C13D2">
              <w:rPr>
                <w:rFonts w:ascii="ML-TTRevathi" w:hAnsi="ML-TTRevathi"/>
                <w:sz w:val="26"/>
                <w:szCs w:val="26"/>
              </w:rPr>
              <w:t xml:space="preserve"> </w:t>
            </w:r>
          </w:p>
        </w:tc>
        <w:tc>
          <w:tcPr>
            <w:tcW w:w="1487" w:type="dxa"/>
            <w:vAlign w:val="center"/>
          </w:tcPr>
          <w:p w:rsidR="001C13D2" w:rsidRDefault="001C13D2" w:rsidP="009C091F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094" w:type="dxa"/>
          </w:tcPr>
          <w:p w:rsidR="001C13D2" w:rsidRDefault="001C13D2" w:rsidP="009C091F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996" w:type="dxa"/>
          </w:tcPr>
          <w:p w:rsidR="001C13D2" w:rsidRDefault="001C13D2" w:rsidP="009C091F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643" w:type="dxa"/>
          </w:tcPr>
          <w:p w:rsidR="001C13D2" w:rsidRDefault="001C13D2" w:rsidP="009C091F">
            <w:pPr>
              <w:rPr>
                <w:rFonts w:ascii="ML-TTRevathi" w:hAnsi="ML-TTRevathi"/>
                <w:sz w:val="26"/>
                <w:szCs w:val="26"/>
              </w:rPr>
            </w:pPr>
          </w:p>
        </w:tc>
      </w:tr>
      <w:tr w:rsidR="00F100B4" w:rsidTr="009C091F">
        <w:trPr>
          <w:trHeight w:val="567"/>
        </w:trPr>
        <w:tc>
          <w:tcPr>
            <w:tcW w:w="707" w:type="dxa"/>
            <w:vAlign w:val="center"/>
          </w:tcPr>
          <w:p w:rsidR="00F100B4" w:rsidRPr="001C13D2" w:rsidRDefault="00F100B4" w:rsidP="001C13D2">
            <w:pPr>
              <w:pStyle w:val="ListParagraph"/>
              <w:numPr>
                <w:ilvl w:val="0"/>
                <w:numId w:val="4"/>
              </w:numPr>
              <w:rPr>
                <w:rFonts w:ascii="ML-TTRevathi" w:hAnsi="ML-TTRevathi"/>
                <w:sz w:val="26"/>
                <w:szCs w:val="26"/>
              </w:rPr>
            </w:pPr>
            <w:r w:rsidRPr="001C13D2">
              <w:rPr>
                <w:rFonts w:ascii="ML-TTRevathi" w:hAnsi="ML-TTRevathi"/>
                <w:sz w:val="26"/>
                <w:szCs w:val="26"/>
              </w:rPr>
              <w:t>4</w:t>
            </w:r>
          </w:p>
        </w:tc>
        <w:tc>
          <w:tcPr>
            <w:tcW w:w="3755" w:type="dxa"/>
            <w:vAlign w:val="center"/>
          </w:tcPr>
          <w:p w:rsidR="00F100B4" w:rsidRPr="00F4332C" w:rsidRDefault="00054BD5" w:rsidP="009C091F">
            <w:pPr>
              <w:rPr>
                <w:rFonts w:ascii="ML-TTRevathi" w:hAnsi="ML-TTRevathi"/>
                <w:sz w:val="26"/>
                <w:szCs w:val="26"/>
                <w:lang w:val="en-US"/>
              </w:rPr>
            </w:pPr>
            <w:r>
              <w:rPr>
                <w:rFonts w:ascii="ML-TTRevathi" w:hAnsi="ML-TTRevathi"/>
                <w:sz w:val="26"/>
                <w:szCs w:val="26"/>
                <w:lang w:val="en-US"/>
              </w:rPr>
              <w:t>]</w:t>
            </w:r>
            <w:proofErr w:type="spellStart"/>
            <w:r>
              <w:rPr>
                <w:rFonts w:ascii="ML-TTRevathi" w:hAnsi="ML-TTRevathi"/>
                <w:sz w:val="26"/>
                <w:szCs w:val="26"/>
                <w:lang w:val="en-US"/>
              </w:rPr>
              <w:t>cmXn</w:t>
            </w:r>
            <w:proofErr w:type="spellEnd"/>
            <w:r>
              <w:rPr>
                <w:rFonts w:ascii="ML-TTRevathi" w:hAnsi="ML-TTRevathi"/>
                <w:sz w:val="26"/>
                <w:szCs w:val="26"/>
                <w:lang w:val="en-US"/>
              </w:rPr>
              <w:t xml:space="preserve"> ]</w:t>
            </w:r>
            <w:proofErr w:type="spellStart"/>
            <w:r>
              <w:rPr>
                <w:rFonts w:ascii="ML-TTRevathi" w:hAnsi="ML-TTRevathi"/>
                <w:sz w:val="26"/>
                <w:szCs w:val="26"/>
                <w:lang w:val="en-US"/>
              </w:rPr>
              <w:t>cnlmc</w:t>
            </w:r>
            <w:proofErr w:type="spellEnd"/>
            <w:r>
              <w:rPr>
                <w:rFonts w:ascii="ML-TTRevathi" w:hAnsi="ML-TTRevathi"/>
                <w:sz w:val="26"/>
                <w:szCs w:val="26"/>
                <w:lang w:val="en-US"/>
              </w:rPr>
              <w:t xml:space="preserve"> </w:t>
            </w:r>
            <w:proofErr w:type="spellStart"/>
            <w:r>
              <w:rPr>
                <w:rFonts w:ascii="ML-TTRevathi" w:hAnsi="ML-TTRevathi"/>
                <w:sz w:val="26"/>
                <w:szCs w:val="26"/>
                <w:lang w:val="en-US"/>
              </w:rPr>
              <w:t>kwhn</w:t>
            </w:r>
            <w:proofErr w:type="spellEnd"/>
            <w:r>
              <w:rPr>
                <w:rFonts w:ascii="ML-TTRevathi" w:hAnsi="ML-TTRevathi"/>
                <w:sz w:val="26"/>
                <w:szCs w:val="26"/>
                <w:lang w:val="en-US"/>
              </w:rPr>
              <w:t>[m\w</w:t>
            </w:r>
          </w:p>
        </w:tc>
        <w:tc>
          <w:tcPr>
            <w:tcW w:w="1487" w:type="dxa"/>
            <w:vAlign w:val="center"/>
          </w:tcPr>
          <w:p w:rsidR="00F100B4" w:rsidRDefault="00F100B4" w:rsidP="009C091F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094" w:type="dxa"/>
          </w:tcPr>
          <w:p w:rsidR="00F100B4" w:rsidRDefault="00F100B4" w:rsidP="009C091F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996" w:type="dxa"/>
          </w:tcPr>
          <w:p w:rsidR="00F100B4" w:rsidRDefault="00F100B4" w:rsidP="009C091F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643" w:type="dxa"/>
          </w:tcPr>
          <w:p w:rsidR="00F100B4" w:rsidRDefault="00F100B4" w:rsidP="009C091F">
            <w:pPr>
              <w:rPr>
                <w:rFonts w:ascii="ML-TTRevathi" w:hAnsi="ML-TTRevathi"/>
                <w:sz w:val="26"/>
                <w:szCs w:val="26"/>
              </w:rPr>
            </w:pPr>
          </w:p>
        </w:tc>
      </w:tr>
    </w:tbl>
    <w:p w:rsidR="00C141BC" w:rsidRDefault="00C141BC" w:rsidP="00C141BC">
      <w:pPr>
        <w:spacing w:after="0" w:line="240" w:lineRule="auto"/>
        <w:rPr>
          <w:rFonts w:ascii="ML-TTRevathi" w:hAnsi="ML-TTRevathi"/>
          <w:b/>
          <w:bCs/>
          <w:sz w:val="26"/>
          <w:szCs w:val="26"/>
        </w:rPr>
      </w:pPr>
    </w:p>
    <w:p w:rsidR="0090075E" w:rsidRPr="00C141BC" w:rsidRDefault="0090075E" w:rsidP="00C141BC">
      <w:pPr>
        <w:spacing w:after="0" w:line="240" w:lineRule="auto"/>
        <w:rPr>
          <w:rFonts w:ascii="ML-TTRevathi" w:hAnsi="ML-TTRevathi"/>
          <w:b/>
          <w:bCs/>
          <w:sz w:val="26"/>
          <w:szCs w:val="26"/>
        </w:rPr>
      </w:pPr>
      <w:proofErr w:type="gramStart"/>
      <w:r w:rsidRPr="00C141BC">
        <w:rPr>
          <w:rFonts w:ascii="ML-TTRevathi" w:hAnsi="ML-TTRevathi"/>
          <w:b/>
          <w:bCs/>
          <w:sz w:val="26"/>
          <w:szCs w:val="26"/>
        </w:rPr>
        <w:t>]©</w:t>
      </w:r>
      <w:proofErr w:type="spellStart"/>
      <w:proofErr w:type="gramEnd"/>
      <w:r w:rsidRPr="00C141BC">
        <w:rPr>
          <w:rFonts w:ascii="ML-TTRevathi" w:hAnsi="ML-TTRevathi"/>
          <w:b/>
          <w:bCs/>
          <w:sz w:val="26"/>
          <w:szCs w:val="26"/>
        </w:rPr>
        <w:t>mb¯nse</w:t>
      </w:r>
      <w:proofErr w:type="spellEnd"/>
      <w:r w:rsidRPr="00C141BC">
        <w:rPr>
          <w:rFonts w:ascii="ML-TTRevathi" w:hAnsi="ML-TTRevathi"/>
          <w:b/>
          <w:bCs/>
          <w:sz w:val="26"/>
          <w:szCs w:val="26"/>
        </w:rPr>
        <w:t xml:space="preserve"> </w:t>
      </w:r>
      <w:proofErr w:type="spellStart"/>
      <w:r w:rsidRPr="00C141BC">
        <w:rPr>
          <w:rFonts w:ascii="ML-TTRevathi" w:hAnsi="ML-TTRevathi"/>
          <w:b/>
          <w:bCs/>
          <w:sz w:val="26"/>
          <w:szCs w:val="26"/>
        </w:rPr>
        <w:t>Poh</w:t>
      </w:r>
      <w:proofErr w:type="spellEnd"/>
      <w:r w:rsidRPr="00C141BC">
        <w:rPr>
          <w:rFonts w:ascii="ML-TTRevathi" w:hAnsi="ML-TTRevathi"/>
          <w:b/>
          <w:bCs/>
          <w:sz w:val="26"/>
          <w:szCs w:val="26"/>
        </w:rPr>
        <w:t>\¡</w:t>
      </w:r>
      <w:proofErr w:type="spellStart"/>
      <w:r w:rsidRPr="00C141BC">
        <w:rPr>
          <w:rFonts w:ascii="ML-TTRevathi" w:hAnsi="ML-TTRevathi"/>
          <w:b/>
          <w:bCs/>
          <w:sz w:val="26"/>
          <w:szCs w:val="26"/>
        </w:rPr>
        <w:t>mcpsSbpw</w:t>
      </w:r>
      <w:proofErr w:type="spellEnd"/>
      <w:r w:rsidRPr="00C141BC">
        <w:rPr>
          <w:rFonts w:ascii="ML-TTRevathi" w:hAnsi="ML-TTRevathi"/>
          <w:b/>
          <w:bCs/>
          <w:sz w:val="26"/>
          <w:szCs w:val="26"/>
        </w:rPr>
        <w:t xml:space="preserve"> </w:t>
      </w:r>
      <w:r w:rsidR="00486DB9">
        <w:rPr>
          <w:rFonts w:ascii="ML-TTRevathi" w:hAnsi="ML-TTRevathi"/>
          <w:b/>
          <w:bCs/>
          <w:sz w:val="26"/>
          <w:szCs w:val="26"/>
        </w:rPr>
        <w:t>P\{]</w:t>
      </w:r>
      <w:proofErr w:type="spellStart"/>
      <w:r w:rsidR="00486DB9">
        <w:rPr>
          <w:rFonts w:ascii="ML-TTRevathi" w:hAnsi="ML-TTRevathi"/>
          <w:b/>
          <w:bCs/>
          <w:sz w:val="26"/>
          <w:szCs w:val="26"/>
        </w:rPr>
        <w:t>Xn</w:t>
      </w:r>
      <w:proofErr w:type="spellEnd"/>
      <w:r w:rsidR="00486DB9">
        <w:rPr>
          <w:rFonts w:ascii="ML-TTRevathi" w:hAnsi="ML-TTRevathi"/>
          <w:b/>
          <w:bCs/>
          <w:sz w:val="26"/>
          <w:szCs w:val="26"/>
        </w:rPr>
        <w:t>\n[</w:t>
      </w:r>
      <w:proofErr w:type="spellStart"/>
      <w:r w:rsidR="00486DB9">
        <w:rPr>
          <w:rFonts w:ascii="ML-TTRevathi" w:hAnsi="ML-TTRevathi"/>
          <w:b/>
          <w:bCs/>
          <w:sz w:val="26"/>
          <w:szCs w:val="26"/>
        </w:rPr>
        <w:t>nIsfbpw</w:t>
      </w:r>
      <w:proofErr w:type="spellEnd"/>
      <w:r w:rsidR="00486DB9">
        <w:rPr>
          <w:rFonts w:ascii="ML-TTRevathi" w:hAnsi="ML-TTRevathi"/>
          <w:b/>
          <w:bCs/>
          <w:sz w:val="26"/>
          <w:szCs w:val="26"/>
        </w:rPr>
        <w:t xml:space="preserve"> </w:t>
      </w:r>
      <w:proofErr w:type="spellStart"/>
      <w:r w:rsidR="00486DB9">
        <w:rPr>
          <w:rFonts w:ascii="ML-TTRevathi" w:hAnsi="ML-TTRevathi"/>
          <w:b/>
          <w:bCs/>
          <w:sz w:val="26"/>
          <w:szCs w:val="26"/>
        </w:rPr>
        <w:t>Ipdn¨pÅ</w:t>
      </w:r>
      <w:proofErr w:type="spellEnd"/>
      <w:r w:rsidR="00486DB9">
        <w:rPr>
          <w:rFonts w:ascii="ML-TTRevathi" w:hAnsi="ML-TTRevathi"/>
          <w:b/>
          <w:bCs/>
          <w:sz w:val="26"/>
          <w:szCs w:val="26"/>
        </w:rPr>
        <w:t xml:space="preserve"> </w:t>
      </w:r>
      <w:proofErr w:type="spellStart"/>
      <w:r w:rsidR="00486DB9">
        <w:rPr>
          <w:rFonts w:ascii="ML-TTRevathi" w:hAnsi="ML-TTRevathi"/>
          <w:b/>
          <w:bCs/>
          <w:sz w:val="26"/>
          <w:szCs w:val="26"/>
        </w:rPr>
        <w:t>hnebncp¯ð</w:t>
      </w:r>
      <w:proofErr w:type="spellEnd"/>
      <w:r w:rsidR="00C141BC">
        <w:rPr>
          <w:rFonts w:ascii="ML-TTRevathi" w:hAnsi="ML-TTRevathi"/>
          <w:b/>
          <w:bCs/>
          <w:sz w:val="26"/>
          <w:szCs w:val="26"/>
        </w:rPr>
        <w:t xml:space="preserve"> </w:t>
      </w:r>
      <w:r w:rsidR="00C141BC" w:rsidRPr="00E45A1A">
        <w:rPr>
          <w:rFonts w:ascii="ML-TTRevathi" w:hAnsi="ML-TTRevathi"/>
          <w:b/>
          <w:bCs/>
          <w:sz w:val="26"/>
          <w:szCs w:val="26"/>
        </w:rPr>
        <w:t xml:space="preserve">( </w:t>
      </w:r>
      <w:r w:rsidR="00C141BC" w:rsidRPr="00E45A1A">
        <w:rPr>
          <w:rFonts w:ascii="Wingdings 2" w:hAnsi="Wingdings 2"/>
          <w:b/>
          <w:bCs/>
          <w:sz w:val="26"/>
          <w:szCs w:val="26"/>
        </w:rPr>
        <w:sym w:font="Wingdings" w:char="F0FC"/>
      </w:r>
      <w:r w:rsidR="00C141BC" w:rsidRPr="00E45A1A">
        <w:rPr>
          <w:rFonts w:ascii="ML-TTRevathi" w:hAnsi="ML-TTRevathi" w:cs="ML-TTRevathi"/>
          <w:b/>
          <w:bCs/>
          <w:sz w:val="26"/>
          <w:szCs w:val="26"/>
        </w:rPr>
        <w:t xml:space="preserve">  </w:t>
      </w:r>
      <w:proofErr w:type="spellStart"/>
      <w:r w:rsidR="00C141BC" w:rsidRPr="00E45A1A">
        <w:rPr>
          <w:rFonts w:ascii="ML-TTRevathi" w:hAnsi="ML-TTRevathi" w:cs="ML-TTRevathi"/>
          <w:b/>
          <w:bCs/>
          <w:sz w:val="26"/>
          <w:szCs w:val="26"/>
        </w:rPr>
        <w:t>sN¿pI</w:t>
      </w:r>
      <w:proofErr w:type="spellEnd"/>
      <w:r w:rsidR="00C141BC" w:rsidRPr="00E45A1A">
        <w:rPr>
          <w:rFonts w:ascii="ML-TTRevathi" w:hAnsi="ML-TTRevathi" w:cs="ML-TTRevathi"/>
          <w:b/>
          <w:bCs/>
          <w:sz w:val="26"/>
          <w:szCs w:val="26"/>
        </w:rPr>
        <w:t>)</w:t>
      </w:r>
    </w:p>
    <w:tbl>
      <w:tblPr>
        <w:tblStyle w:val="TableGrid"/>
        <w:tblW w:w="0" w:type="auto"/>
        <w:tblLayout w:type="fixed"/>
        <w:tblLook w:val="04A0"/>
      </w:tblPr>
      <w:tblGrid>
        <w:gridCol w:w="707"/>
        <w:gridCol w:w="3755"/>
        <w:gridCol w:w="1487"/>
        <w:gridCol w:w="1094"/>
        <w:gridCol w:w="1996"/>
        <w:gridCol w:w="1643"/>
      </w:tblGrid>
      <w:tr w:rsidR="001C13D2" w:rsidTr="009C091F">
        <w:trPr>
          <w:trHeight w:val="567"/>
        </w:trPr>
        <w:tc>
          <w:tcPr>
            <w:tcW w:w="707" w:type="dxa"/>
            <w:vAlign w:val="center"/>
          </w:tcPr>
          <w:p w:rsidR="001C13D2" w:rsidRDefault="001C13D2" w:rsidP="00C141BC">
            <w:pPr>
              <w:jc w:val="center"/>
              <w:rPr>
                <w:rFonts w:ascii="ML-TTRevathi" w:hAnsi="ML-TTRevathi"/>
                <w:sz w:val="26"/>
                <w:szCs w:val="26"/>
              </w:rPr>
            </w:pPr>
          </w:p>
          <w:p w:rsidR="005C5BAE" w:rsidRDefault="005C5BAE" w:rsidP="00C141BC">
            <w:pPr>
              <w:jc w:val="center"/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3755" w:type="dxa"/>
            <w:vAlign w:val="center"/>
          </w:tcPr>
          <w:p w:rsidR="001C13D2" w:rsidRDefault="001C13D2" w:rsidP="00C141BC">
            <w:pPr>
              <w:jc w:val="center"/>
              <w:rPr>
                <w:rFonts w:ascii="ML-TTRevathi" w:hAnsi="ML-TTRevathi"/>
                <w:sz w:val="26"/>
                <w:szCs w:val="26"/>
              </w:rPr>
            </w:pPr>
            <w:proofErr w:type="spellStart"/>
            <w:r>
              <w:rPr>
                <w:rFonts w:ascii="ML-TTRevathi" w:hAnsi="ML-TTRevathi"/>
                <w:sz w:val="26"/>
                <w:szCs w:val="26"/>
              </w:rPr>
              <w:t>hnebncp¯ð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LSI§Ä</w:t>
            </w:r>
          </w:p>
        </w:tc>
        <w:tc>
          <w:tcPr>
            <w:tcW w:w="1487" w:type="dxa"/>
            <w:vAlign w:val="center"/>
          </w:tcPr>
          <w:p w:rsidR="001C13D2" w:rsidRDefault="001C13D2" w:rsidP="00C141BC">
            <w:pPr>
              <w:jc w:val="center"/>
              <w:rPr>
                <w:rFonts w:ascii="ML-TTRevathi" w:hAnsi="ML-TTRevathi"/>
                <w:sz w:val="26"/>
                <w:szCs w:val="26"/>
              </w:rPr>
            </w:pPr>
          </w:p>
          <w:p w:rsidR="001C13D2" w:rsidRDefault="001C13D2" w:rsidP="00C141BC">
            <w:pPr>
              <w:jc w:val="center"/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>\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ñXv</w:t>
            </w:r>
            <w:proofErr w:type="spellEnd"/>
          </w:p>
        </w:tc>
        <w:tc>
          <w:tcPr>
            <w:tcW w:w="1094" w:type="dxa"/>
          </w:tcPr>
          <w:p w:rsidR="001C13D2" w:rsidRDefault="001C13D2" w:rsidP="00C141BC">
            <w:pPr>
              <w:rPr>
                <w:rFonts w:ascii="ML-TTRevathi" w:hAnsi="ML-TTRevathi"/>
                <w:sz w:val="26"/>
                <w:szCs w:val="26"/>
              </w:rPr>
            </w:pPr>
          </w:p>
          <w:p w:rsidR="001C13D2" w:rsidRDefault="001C13D2" w:rsidP="00C141BC">
            <w:pPr>
              <w:rPr>
                <w:rFonts w:ascii="ML-TTRevathi" w:hAnsi="ML-TTRevathi"/>
                <w:sz w:val="26"/>
                <w:szCs w:val="26"/>
              </w:rPr>
            </w:pPr>
            <w:proofErr w:type="spellStart"/>
            <w:r>
              <w:rPr>
                <w:rFonts w:ascii="ML-TTRevathi" w:hAnsi="ML-TTRevathi"/>
                <w:sz w:val="26"/>
                <w:szCs w:val="26"/>
              </w:rPr>
              <w:t>tamiw</w:t>
            </w:r>
            <w:proofErr w:type="spellEnd"/>
          </w:p>
        </w:tc>
        <w:tc>
          <w:tcPr>
            <w:tcW w:w="1996" w:type="dxa"/>
          </w:tcPr>
          <w:p w:rsidR="001C13D2" w:rsidRDefault="001C13D2" w:rsidP="00C141BC">
            <w:pPr>
              <w:jc w:val="center"/>
              <w:rPr>
                <w:rFonts w:ascii="ML-TTRevathi" w:hAnsi="ML-TTRevathi"/>
                <w:sz w:val="26"/>
                <w:szCs w:val="26"/>
              </w:rPr>
            </w:pPr>
          </w:p>
          <w:p w:rsidR="001C13D2" w:rsidRDefault="001C13D2" w:rsidP="00C141BC">
            <w:pPr>
              <w:jc w:val="center"/>
              <w:rPr>
                <w:rFonts w:ascii="ML-TTRevathi" w:hAnsi="ML-TTRevathi"/>
                <w:sz w:val="26"/>
                <w:szCs w:val="26"/>
              </w:rPr>
            </w:pPr>
            <w:proofErr w:type="spellStart"/>
            <w:r>
              <w:rPr>
                <w:rFonts w:ascii="ML-TTRevathi" w:hAnsi="ML-TTRevathi"/>
                <w:sz w:val="26"/>
                <w:szCs w:val="26"/>
              </w:rPr>
              <w:t>sa¨s¸Sp¯Ww</w:t>
            </w:r>
            <w:proofErr w:type="spellEnd"/>
          </w:p>
        </w:tc>
        <w:tc>
          <w:tcPr>
            <w:tcW w:w="1643" w:type="dxa"/>
          </w:tcPr>
          <w:p w:rsidR="001C13D2" w:rsidRDefault="001C13D2" w:rsidP="00C141BC">
            <w:pPr>
              <w:jc w:val="center"/>
              <w:rPr>
                <w:rFonts w:ascii="ML-TTRevathi" w:hAnsi="ML-TTRevathi"/>
                <w:sz w:val="26"/>
                <w:szCs w:val="26"/>
              </w:rPr>
            </w:pPr>
            <w:proofErr w:type="spellStart"/>
            <w:r>
              <w:rPr>
                <w:rFonts w:ascii="ML-TTRevathi" w:hAnsi="ML-TTRevathi"/>
                <w:sz w:val="26"/>
                <w:szCs w:val="26"/>
              </w:rPr>
              <w:t>A`n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>{]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mbw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Dsï¦nð</w:t>
            </w:r>
            <w:proofErr w:type="spellEnd"/>
          </w:p>
        </w:tc>
      </w:tr>
      <w:tr w:rsidR="001C13D2" w:rsidTr="009C091F">
        <w:trPr>
          <w:trHeight w:val="567"/>
        </w:trPr>
        <w:tc>
          <w:tcPr>
            <w:tcW w:w="707" w:type="dxa"/>
            <w:vAlign w:val="center"/>
          </w:tcPr>
          <w:p w:rsidR="001C13D2" w:rsidRDefault="00DA13BB" w:rsidP="00C141BC">
            <w:pPr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 xml:space="preserve">    </w:t>
            </w:r>
            <w:r w:rsidR="00497384">
              <w:rPr>
                <w:rFonts w:ascii="ML-TTRevathi" w:hAnsi="ML-TTRevathi"/>
                <w:sz w:val="26"/>
                <w:szCs w:val="26"/>
              </w:rPr>
              <w:t>1</w:t>
            </w:r>
          </w:p>
        </w:tc>
        <w:tc>
          <w:tcPr>
            <w:tcW w:w="3755" w:type="dxa"/>
            <w:vAlign w:val="center"/>
          </w:tcPr>
          <w:p w:rsidR="001C13D2" w:rsidRDefault="001C13D2" w:rsidP="00C141BC">
            <w:pPr>
              <w:rPr>
                <w:rFonts w:ascii="ML-TTRevathi" w:hAnsi="ML-TTRevathi"/>
                <w:sz w:val="26"/>
                <w:szCs w:val="26"/>
              </w:rPr>
            </w:pPr>
            <w:proofErr w:type="spellStart"/>
            <w:r>
              <w:rPr>
                <w:rFonts w:ascii="ML-TTRevathi" w:hAnsi="ML-TTRevathi"/>
                <w:sz w:val="26"/>
                <w:szCs w:val="26"/>
              </w:rPr>
              <w:t>Poh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>\¡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mcpsS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{]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hÀ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¯\w </w:t>
            </w:r>
          </w:p>
        </w:tc>
        <w:tc>
          <w:tcPr>
            <w:tcW w:w="1487" w:type="dxa"/>
            <w:vAlign w:val="center"/>
          </w:tcPr>
          <w:p w:rsidR="001C13D2" w:rsidRDefault="001C13D2" w:rsidP="00C141B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094" w:type="dxa"/>
          </w:tcPr>
          <w:p w:rsidR="001C13D2" w:rsidRDefault="001C13D2" w:rsidP="00C141B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996" w:type="dxa"/>
          </w:tcPr>
          <w:p w:rsidR="001C13D2" w:rsidRDefault="001C13D2" w:rsidP="00C141B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643" w:type="dxa"/>
          </w:tcPr>
          <w:p w:rsidR="001C13D2" w:rsidRDefault="001C13D2" w:rsidP="00C141BC">
            <w:pPr>
              <w:rPr>
                <w:rFonts w:ascii="ML-TTRevathi" w:hAnsi="ML-TTRevathi"/>
                <w:sz w:val="26"/>
                <w:szCs w:val="26"/>
              </w:rPr>
            </w:pPr>
          </w:p>
        </w:tc>
      </w:tr>
      <w:tr w:rsidR="001C13D2" w:rsidTr="009C091F">
        <w:trPr>
          <w:trHeight w:val="567"/>
        </w:trPr>
        <w:tc>
          <w:tcPr>
            <w:tcW w:w="707" w:type="dxa"/>
            <w:vAlign w:val="center"/>
          </w:tcPr>
          <w:p w:rsidR="001C13D2" w:rsidRDefault="00DA13BB" w:rsidP="00C141BC">
            <w:pPr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 xml:space="preserve">    </w:t>
            </w:r>
            <w:r w:rsidR="00497384">
              <w:rPr>
                <w:rFonts w:ascii="ML-TTRevathi" w:hAnsi="ML-TTRevathi"/>
                <w:sz w:val="26"/>
                <w:szCs w:val="26"/>
              </w:rPr>
              <w:t>2</w:t>
            </w:r>
          </w:p>
        </w:tc>
        <w:tc>
          <w:tcPr>
            <w:tcW w:w="3755" w:type="dxa"/>
            <w:vAlign w:val="center"/>
          </w:tcPr>
          <w:p w:rsidR="001C13D2" w:rsidRDefault="00C8210C" w:rsidP="00C141BC">
            <w:pPr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>{^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ïv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Hm^okv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Poh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>\¡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mcpsS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s]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cpamäw</w:t>
            </w:r>
            <w:proofErr w:type="spellEnd"/>
            <w:r w:rsidR="001C13D2">
              <w:rPr>
                <w:rFonts w:ascii="ML-TTRevathi" w:hAnsi="ML-TTRevathi"/>
                <w:sz w:val="26"/>
                <w:szCs w:val="26"/>
              </w:rPr>
              <w:t xml:space="preserve"> </w:t>
            </w:r>
          </w:p>
        </w:tc>
        <w:tc>
          <w:tcPr>
            <w:tcW w:w="1487" w:type="dxa"/>
            <w:vAlign w:val="center"/>
          </w:tcPr>
          <w:p w:rsidR="001C13D2" w:rsidRDefault="001C13D2" w:rsidP="00C141B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094" w:type="dxa"/>
          </w:tcPr>
          <w:p w:rsidR="001C13D2" w:rsidRDefault="001C13D2" w:rsidP="00C141B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996" w:type="dxa"/>
          </w:tcPr>
          <w:p w:rsidR="001C13D2" w:rsidRDefault="001C13D2" w:rsidP="00C141B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643" w:type="dxa"/>
          </w:tcPr>
          <w:p w:rsidR="001C13D2" w:rsidRDefault="001C13D2" w:rsidP="00C141BC">
            <w:pPr>
              <w:rPr>
                <w:rFonts w:ascii="ML-TTRevathi" w:hAnsi="ML-TTRevathi"/>
                <w:sz w:val="26"/>
                <w:szCs w:val="26"/>
              </w:rPr>
            </w:pPr>
          </w:p>
        </w:tc>
      </w:tr>
      <w:tr w:rsidR="001C13D2" w:rsidTr="009C091F">
        <w:trPr>
          <w:trHeight w:val="567"/>
        </w:trPr>
        <w:tc>
          <w:tcPr>
            <w:tcW w:w="707" w:type="dxa"/>
            <w:vAlign w:val="center"/>
          </w:tcPr>
          <w:p w:rsidR="001C13D2" w:rsidRDefault="00DA13BB" w:rsidP="00C141BC">
            <w:pPr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 xml:space="preserve">    </w:t>
            </w:r>
            <w:r w:rsidR="00497384">
              <w:rPr>
                <w:rFonts w:ascii="ML-TTRevathi" w:hAnsi="ML-TTRevathi"/>
                <w:sz w:val="26"/>
                <w:szCs w:val="26"/>
              </w:rPr>
              <w:t>3</w:t>
            </w:r>
          </w:p>
        </w:tc>
        <w:tc>
          <w:tcPr>
            <w:tcW w:w="3755" w:type="dxa"/>
            <w:vAlign w:val="center"/>
          </w:tcPr>
          <w:p w:rsidR="001C13D2" w:rsidRDefault="00C8210C" w:rsidP="00C141BC">
            <w:pPr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>P\§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fpsS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{]iv\§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fnð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sa¼ÀamcpsS CSs]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Sð</w:t>
            </w:r>
            <w:proofErr w:type="spellEnd"/>
          </w:p>
        </w:tc>
        <w:tc>
          <w:tcPr>
            <w:tcW w:w="1487" w:type="dxa"/>
            <w:vAlign w:val="center"/>
          </w:tcPr>
          <w:p w:rsidR="001C13D2" w:rsidRDefault="001C13D2" w:rsidP="00C141B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094" w:type="dxa"/>
          </w:tcPr>
          <w:p w:rsidR="001C13D2" w:rsidRDefault="001C13D2" w:rsidP="00C141B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996" w:type="dxa"/>
          </w:tcPr>
          <w:p w:rsidR="001C13D2" w:rsidRDefault="001C13D2" w:rsidP="00C141B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643" w:type="dxa"/>
          </w:tcPr>
          <w:p w:rsidR="001C13D2" w:rsidRDefault="001C13D2" w:rsidP="00C141BC">
            <w:pPr>
              <w:rPr>
                <w:rFonts w:ascii="ML-TTRevathi" w:hAnsi="ML-TTRevathi"/>
                <w:sz w:val="26"/>
                <w:szCs w:val="26"/>
              </w:rPr>
            </w:pPr>
          </w:p>
        </w:tc>
      </w:tr>
      <w:tr w:rsidR="00C8210C" w:rsidTr="009C091F">
        <w:trPr>
          <w:trHeight w:val="567"/>
        </w:trPr>
        <w:tc>
          <w:tcPr>
            <w:tcW w:w="707" w:type="dxa"/>
            <w:vAlign w:val="center"/>
          </w:tcPr>
          <w:p w:rsidR="00C8210C" w:rsidRDefault="00C8210C" w:rsidP="00C141BC">
            <w:pPr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 xml:space="preserve">    4</w:t>
            </w:r>
          </w:p>
        </w:tc>
        <w:tc>
          <w:tcPr>
            <w:tcW w:w="3755" w:type="dxa"/>
            <w:vAlign w:val="center"/>
          </w:tcPr>
          <w:p w:rsidR="00C8210C" w:rsidRDefault="00C8210C" w:rsidP="00C141BC">
            <w:pPr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>sa¼ÀamcpsS s]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mXphmb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at\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m`mhw</w:t>
            </w:r>
            <w:proofErr w:type="spellEnd"/>
          </w:p>
        </w:tc>
        <w:tc>
          <w:tcPr>
            <w:tcW w:w="1487" w:type="dxa"/>
            <w:vAlign w:val="center"/>
          </w:tcPr>
          <w:p w:rsidR="00C8210C" w:rsidRDefault="00C8210C" w:rsidP="00C141B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094" w:type="dxa"/>
          </w:tcPr>
          <w:p w:rsidR="00C8210C" w:rsidRDefault="00C8210C" w:rsidP="00C141B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996" w:type="dxa"/>
          </w:tcPr>
          <w:p w:rsidR="00C8210C" w:rsidRDefault="00C8210C" w:rsidP="00C141BC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643" w:type="dxa"/>
          </w:tcPr>
          <w:p w:rsidR="00C8210C" w:rsidRDefault="00C8210C" w:rsidP="00C141BC">
            <w:pPr>
              <w:rPr>
                <w:rFonts w:ascii="ML-TTRevathi" w:hAnsi="ML-TTRevathi"/>
                <w:sz w:val="26"/>
                <w:szCs w:val="26"/>
              </w:rPr>
            </w:pPr>
          </w:p>
        </w:tc>
      </w:tr>
    </w:tbl>
    <w:p w:rsidR="005C5BAE" w:rsidRPr="001B6F90" w:rsidRDefault="005C5BAE" w:rsidP="001B6F90">
      <w:pPr>
        <w:spacing w:after="0" w:line="240" w:lineRule="auto"/>
        <w:rPr>
          <w:rFonts w:ascii="ML-TTRevathi" w:hAnsi="ML-TTRevathi"/>
          <w:b/>
          <w:bCs/>
          <w:sz w:val="26"/>
          <w:szCs w:val="26"/>
        </w:rPr>
      </w:pPr>
      <w:proofErr w:type="gramStart"/>
      <w:r w:rsidRPr="001B6F90">
        <w:rPr>
          <w:rFonts w:ascii="ML-TTRevathi" w:hAnsi="ML-TTRevathi"/>
          <w:b/>
          <w:bCs/>
          <w:sz w:val="26"/>
          <w:szCs w:val="26"/>
        </w:rPr>
        <w:t>]</w:t>
      </w:r>
      <w:r w:rsidR="002971CC">
        <w:rPr>
          <w:rFonts w:ascii="ML-TTRevathi" w:hAnsi="ML-TTRevathi"/>
          <w:b/>
          <w:bCs/>
          <w:sz w:val="26"/>
          <w:szCs w:val="26"/>
        </w:rPr>
        <w:t>©</w:t>
      </w:r>
      <w:proofErr w:type="spellStart"/>
      <w:proofErr w:type="gramEnd"/>
      <w:r w:rsidR="002971CC">
        <w:rPr>
          <w:rFonts w:ascii="ML-TTRevathi" w:hAnsi="ML-TTRevathi"/>
          <w:b/>
          <w:bCs/>
          <w:sz w:val="26"/>
          <w:szCs w:val="26"/>
        </w:rPr>
        <w:t>mb¯nse</w:t>
      </w:r>
      <w:proofErr w:type="spellEnd"/>
      <w:r w:rsidR="002971CC">
        <w:rPr>
          <w:rFonts w:ascii="ML-TTRevathi" w:hAnsi="ML-TTRevathi"/>
          <w:b/>
          <w:bCs/>
          <w:sz w:val="26"/>
          <w:szCs w:val="26"/>
        </w:rPr>
        <w:t xml:space="preserve"> LSI </w:t>
      </w:r>
      <w:proofErr w:type="spellStart"/>
      <w:r w:rsidR="000970A3">
        <w:rPr>
          <w:rFonts w:ascii="ML-TTRevathi" w:hAnsi="ML-TTRevathi"/>
          <w:b/>
          <w:bCs/>
          <w:sz w:val="26"/>
          <w:szCs w:val="26"/>
        </w:rPr>
        <w:t>Øm</w:t>
      </w:r>
      <w:proofErr w:type="spellEnd"/>
      <w:r w:rsidR="000970A3">
        <w:rPr>
          <w:rFonts w:ascii="ML-TTRevathi" w:hAnsi="ML-TTRevathi"/>
          <w:b/>
          <w:bCs/>
          <w:sz w:val="26"/>
          <w:szCs w:val="26"/>
        </w:rPr>
        <w:t>]\§</w:t>
      </w:r>
      <w:proofErr w:type="spellStart"/>
      <w:r w:rsidR="000970A3">
        <w:rPr>
          <w:rFonts w:ascii="ML-TTRevathi" w:hAnsi="ML-TTRevathi"/>
          <w:b/>
          <w:bCs/>
          <w:sz w:val="26"/>
          <w:szCs w:val="26"/>
        </w:rPr>
        <w:t>fpsS</w:t>
      </w:r>
      <w:proofErr w:type="spellEnd"/>
      <w:r w:rsidR="000970A3">
        <w:rPr>
          <w:rFonts w:ascii="ML-TTRevathi" w:hAnsi="ML-TTRevathi"/>
          <w:b/>
          <w:bCs/>
          <w:sz w:val="26"/>
          <w:szCs w:val="26"/>
        </w:rPr>
        <w:t xml:space="preserve"> {]</w:t>
      </w:r>
      <w:proofErr w:type="spellStart"/>
      <w:r w:rsidR="000970A3">
        <w:rPr>
          <w:rFonts w:ascii="ML-TTRevathi" w:hAnsi="ML-TTRevathi"/>
          <w:b/>
          <w:bCs/>
          <w:sz w:val="26"/>
          <w:szCs w:val="26"/>
        </w:rPr>
        <w:t>hÀ</w:t>
      </w:r>
      <w:proofErr w:type="spellEnd"/>
      <w:r w:rsidR="000970A3">
        <w:rPr>
          <w:rFonts w:ascii="ML-TTRevathi" w:hAnsi="ML-TTRevathi"/>
          <w:b/>
          <w:bCs/>
          <w:sz w:val="26"/>
          <w:szCs w:val="26"/>
        </w:rPr>
        <w:t>¯\§</w:t>
      </w:r>
      <w:proofErr w:type="spellStart"/>
      <w:r w:rsidR="000970A3">
        <w:rPr>
          <w:rFonts w:ascii="ML-TTRevathi" w:hAnsi="ML-TTRevathi"/>
          <w:b/>
          <w:bCs/>
          <w:sz w:val="26"/>
          <w:szCs w:val="26"/>
        </w:rPr>
        <w:t>sf¡pdn¨p</w:t>
      </w:r>
      <w:r w:rsidR="002971CC">
        <w:rPr>
          <w:rFonts w:ascii="ML-TTRevathi" w:hAnsi="ML-TTRevathi"/>
          <w:b/>
          <w:bCs/>
          <w:sz w:val="26"/>
          <w:szCs w:val="26"/>
        </w:rPr>
        <w:t>Å</w:t>
      </w:r>
      <w:proofErr w:type="spellEnd"/>
      <w:r w:rsidR="002971CC">
        <w:rPr>
          <w:rFonts w:ascii="ML-TTRevathi" w:hAnsi="ML-TTRevathi"/>
          <w:b/>
          <w:bCs/>
          <w:sz w:val="26"/>
          <w:szCs w:val="26"/>
        </w:rPr>
        <w:t xml:space="preserve"> </w:t>
      </w:r>
      <w:proofErr w:type="spellStart"/>
      <w:r w:rsidR="000970A3">
        <w:rPr>
          <w:rFonts w:ascii="ML-TTRevathi" w:hAnsi="ML-TTRevathi"/>
          <w:b/>
          <w:bCs/>
          <w:sz w:val="26"/>
          <w:szCs w:val="26"/>
        </w:rPr>
        <w:t>hnebncp¯ð</w:t>
      </w:r>
      <w:proofErr w:type="spellEnd"/>
      <w:r w:rsidR="001B6F90">
        <w:rPr>
          <w:rFonts w:ascii="ML-TTRevathi" w:hAnsi="ML-TTRevathi"/>
          <w:b/>
          <w:bCs/>
          <w:sz w:val="26"/>
          <w:szCs w:val="26"/>
        </w:rPr>
        <w:t xml:space="preserve"> </w:t>
      </w:r>
      <w:r w:rsidR="001B6F90" w:rsidRPr="00E45A1A">
        <w:rPr>
          <w:rFonts w:ascii="ML-TTRevathi" w:hAnsi="ML-TTRevathi"/>
          <w:b/>
          <w:bCs/>
          <w:sz w:val="26"/>
          <w:szCs w:val="26"/>
        </w:rPr>
        <w:t xml:space="preserve">( </w:t>
      </w:r>
      <w:r w:rsidR="001B6F90" w:rsidRPr="00E45A1A">
        <w:rPr>
          <w:rFonts w:ascii="Wingdings 2" w:hAnsi="Wingdings 2"/>
          <w:b/>
          <w:bCs/>
          <w:sz w:val="26"/>
          <w:szCs w:val="26"/>
        </w:rPr>
        <w:sym w:font="Wingdings" w:char="F0FC"/>
      </w:r>
      <w:r w:rsidR="001B6F90" w:rsidRPr="00E45A1A">
        <w:rPr>
          <w:rFonts w:ascii="ML-TTRevathi" w:hAnsi="ML-TTRevathi" w:cs="ML-TTRevathi"/>
          <w:b/>
          <w:bCs/>
          <w:sz w:val="26"/>
          <w:szCs w:val="26"/>
        </w:rPr>
        <w:t xml:space="preserve">  </w:t>
      </w:r>
      <w:proofErr w:type="spellStart"/>
      <w:r w:rsidR="001B6F90" w:rsidRPr="00E45A1A">
        <w:rPr>
          <w:rFonts w:ascii="ML-TTRevathi" w:hAnsi="ML-TTRevathi" w:cs="ML-TTRevathi"/>
          <w:b/>
          <w:bCs/>
          <w:sz w:val="26"/>
          <w:szCs w:val="26"/>
        </w:rPr>
        <w:t>sN¿pI</w:t>
      </w:r>
      <w:proofErr w:type="spellEnd"/>
      <w:r w:rsidR="001B6F90" w:rsidRPr="00E45A1A">
        <w:rPr>
          <w:rFonts w:ascii="ML-TTRevathi" w:hAnsi="ML-TTRevathi" w:cs="ML-TTRevathi"/>
          <w:b/>
          <w:bCs/>
          <w:sz w:val="26"/>
          <w:szCs w:val="26"/>
        </w:rPr>
        <w:t>)</w:t>
      </w:r>
    </w:p>
    <w:tbl>
      <w:tblPr>
        <w:tblStyle w:val="TableGrid"/>
        <w:tblW w:w="0" w:type="auto"/>
        <w:tblLayout w:type="fixed"/>
        <w:tblLook w:val="04A0"/>
      </w:tblPr>
      <w:tblGrid>
        <w:gridCol w:w="707"/>
        <w:gridCol w:w="3755"/>
        <w:gridCol w:w="1487"/>
        <w:gridCol w:w="1094"/>
        <w:gridCol w:w="1996"/>
        <w:gridCol w:w="1643"/>
      </w:tblGrid>
      <w:tr w:rsidR="001C13D2" w:rsidTr="009C091F">
        <w:trPr>
          <w:trHeight w:val="567"/>
        </w:trPr>
        <w:tc>
          <w:tcPr>
            <w:tcW w:w="707" w:type="dxa"/>
            <w:vAlign w:val="center"/>
          </w:tcPr>
          <w:p w:rsidR="001C13D2" w:rsidRDefault="001C13D2" w:rsidP="001B6F90">
            <w:pPr>
              <w:jc w:val="center"/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>{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Ia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\w.</w:t>
            </w:r>
          </w:p>
        </w:tc>
        <w:tc>
          <w:tcPr>
            <w:tcW w:w="3755" w:type="dxa"/>
            <w:vAlign w:val="center"/>
          </w:tcPr>
          <w:p w:rsidR="001C13D2" w:rsidRDefault="001C13D2" w:rsidP="001B6F90">
            <w:pPr>
              <w:jc w:val="center"/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487" w:type="dxa"/>
            <w:vAlign w:val="center"/>
          </w:tcPr>
          <w:p w:rsidR="001C13D2" w:rsidRDefault="001C13D2" w:rsidP="001B6F90">
            <w:pPr>
              <w:jc w:val="center"/>
              <w:rPr>
                <w:rFonts w:ascii="ML-TTRevathi" w:hAnsi="ML-TTRevathi"/>
                <w:sz w:val="26"/>
                <w:szCs w:val="26"/>
              </w:rPr>
            </w:pPr>
          </w:p>
          <w:p w:rsidR="001C13D2" w:rsidRDefault="001C13D2" w:rsidP="001B6F90">
            <w:pPr>
              <w:jc w:val="center"/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>\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ñXv</w:t>
            </w:r>
            <w:proofErr w:type="spellEnd"/>
          </w:p>
        </w:tc>
        <w:tc>
          <w:tcPr>
            <w:tcW w:w="1094" w:type="dxa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  <w:proofErr w:type="spellStart"/>
            <w:r>
              <w:rPr>
                <w:rFonts w:ascii="ML-TTRevathi" w:hAnsi="ML-TTRevathi"/>
                <w:sz w:val="26"/>
                <w:szCs w:val="26"/>
              </w:rPr>
              <w:t>tamiw</w:t>
            </w:r>
            <w:proofErr w:type="spellEnd"/>
          </w:p>
        </w:tc>
        <w:tc>
          <w:tcPr>
            <w:tcW w:w="1996" w:type="dxa"/>
          </w:tcPr>
          <w:p w:rsidR="001C13D2" w:rsidRDefault="001C13D2" w:rsidP="001B6F90">
            <w:pPr>
              <w:jc w:val="center"/>
              <w:rPr>
                <w:rFonts w:ascii="ML-TTRevathi" w:hAnsi="ML-TTRevathi"/>
                <w:sz w:val="26"/>
                <w:szCs w:val="26"/>
              </w:rPr>
            </w:pPr>
          </w:p>
          <w:p w:rsidR="001C13D2" w:rsidRDefault="001C13D2" w:rsidP="001B6F90">
            <w:pPr>
              <w:jc w:val="center"/>
              <w:rPr>
                <w:rFonts w:ascii="ML-TTRevathi" w:hAnsi="ML-TTRevathi"/>
                <w:sz w:val="26"/>
                <w:szCs w:val="26"/>
              </w:rPr>
            </w:pPr>
            <w:proofErr w:type="spellStart"/>
            <w:r>
              <w:rPr>
                <w:rFonts w:ascii="ML-TTRevathi" w:hAnsi="ML-TTRevathi"/>
                <w:sz w:val="26"/>
                <w:szCs w:val="26"/>
              </w:rPr>
              <w:t>sa¨s¸Sp¯Ww</w:t>
            </w:r>
            <w:proofErr w:type="spellEnd"/>
          </w:p>
        </w:tc>
        <w:tc>
          <w:tcPr>
            <w:tcW w:w="1643" w:type="dxa"/>
          </w:tcPr>
          <w:p w:rsidR="001C13D2" w:rsidRDefault="001C13D2" w:rsidP="001B6F90">
            <w:pPr>
              <w:jc w:val="center"/>
              <w:rPr>
                <w:rFonts w:ascii="ML-TTRevathi" w:hAnsi="ML-TTRevathi"/>
                <w:sz w:val="26"/>
                <w:szCs w:val="26"/>
              </w:rPr>
            </w:pPr>
            <w:proofErr w:type="spellStart"/>
            <w:r>
              <w:rPr>
                <w:rFonts w:ascii="ML-TTRevathi" w:hAnsi="ML-TTRevathi"/>
                <w:sz w:val="26"/>
                <w:szCs w:val="26"/>
              </w:rPr>
              <w:t>A`n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>{]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mbw</w:t>
            </w:r>
            <w:proofErr w:type="spellEnd"/>
            <w:r>
              <w:rPr>
                <w:rFonts w:ascii="ML-TTRevathi" w:hAnsi="ML-TTRevathi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ML-TTRevathi" w:hAnsi="ML-TTRevathi"/>
                <w:sz w:val="26"/>
                <w:szCs w:val="26"/>
              </w:rPr>
              <w:t>Dsï¦nð</w:t>
            </w:r>
            <w:proofErr w:type="spellEnd"/>
          </w:p>
        </w:tc>
      </w:tr>
      <w:tr w:rsidR="001C13D2" w:rsidTr="00AA22B3">
        <w:trPr>
          <w:trHeight w:val="450"/>
        </w:trPr>
        <w:tc>
          <w:tcPr>
            <w:tcW w:w="707" w:type="dxa"/>
            <w:vAlign w:val="center"/>
          </w:tcPr>
          <w:p w:rsidR="001C13D2" w:rsidRDefault="00DA13BB" w:rsidP="001B6F90">
            <w:pPr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 xml:space="preserve">    </w:t>
            </w:r>
            <w:r w:rsidR="00497384">
              <w:rPr>
                <w:rFonts w:ascii="ML-TTRevathi" w:hAnsi="ML-TTRevathi"/>
                <w:sz w:val="26"/>
                <w:szCs w:val="26"/>
              </w:rPr>
              <w:t>1</w:t>
            </w:r>
          </w:p>
        </w:tc>
        <w:tc>
          <w:tcPr>
            <w:tcW w:w="3755" w:type="dxa"/>
          </w:tcPr>
          <w:p w:rsidR="00AA106E" w:rsidRDefault="00AA106E" w:rsidP="001B6F90">
            <w:pPr>
              <w:rPr>
                <w:rFonts w:ascii="ML-TTRevathi" w:hAnsi="ML-TTRevathi"/>
              </w:rPr>
            </w:pPr>
          </w:p>
          <w:p w:rsidR="001C13D2" w:rsidRDefault="005C5BAE" w:rsidP="001B6F90">
            <w:pPr>
              <w:rPr>
                <w:rFonts w:ascii="ML-TTRevathi" w:hAnsi="ML-TTRevathi"/>
              </w:rPr>
            </w:pPr>
            <w:proofErr w:type="spellStart"/>
            <w:r>
              <w:rPr>
                <w:rFonts w:ascii="ML-TTRevathi" w:hAnsi="ML-TTRevathi"/>
              </w:rPr>
              <w:t>ss</w:t>
            </w:r>
            <w:proofErr w:type="spellEnd"/>
            <w:r>
              <w:rPr>
                <w:rFonts w:ascii="ML-TTRevathi" w:hAnsi="ML-TTRevathi"/>
              </w:rPr>
              <w:t>{]</w:t>
            </w:r>
            <w:proofErr w:type="spellStart"/>
            <w:r>
              <w:rPr>
                <w:rFonts w:ascii="ML-TTRevathi" w:hAnsi="ML-TTRevathi"/>
              </w:rPr>
              <w:t>adn</w:t>
            </w:r>
            <w:proofErr w:type="spellEnd"/>
            <w:r w:rsidR="001C13D2">
              <w:rPr>
                <w:rFonts w:ascii="ML-TTRevathi" w:hAnsi="ML-TTRevathi"/>
              </w:rPr>
              <w:t xml:space="preserve"> </w:t>
            </w:r>
            <w:proofErr w:type="spellStart"/>
            <w:r w:rsidR="001C13D2">
              <w:rPr>
                <w:rFonts w:ascii="ML-TTRevathi" w:hAnsi="ML-TTRevathi"/>
              </w:rPr>
              <w:t>slð¯v</w:t>
            </w:r>
            <w:proofErr w:type="spellEnd"/>
            <w:r w:rsidR="001C13D2">
              <w:rPr>
                <w:rFonts w:ascii="ML-TTRevathi" w:hAnsi="ML-TTRevathi"/>
              </w:rPr>
              <w:t xml:space="preserve"> </w:t>
            </w:r>
            <w:proofErr w:type="spellStart"/>
            <w:r w:rsidR="001C13D2">
              <w:rPr>
                <w:rFonts w:ascii="ML-TTRevathi" w:hAnsi="ML-TTRevathi"/>
              </w:rPr>
              <w:t>skâÀ</w:t>
            </w:r>
            <w:proofErr w:type="spellEnd"/>
          </w:p>
        </w:tc>
        <w:tc>
          <w:tcPr>
            <w:tcW w:w="1487" w:type="dxa"/>
            <w:vAlign w:val="center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094" w:type="dxa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996" w:type="dxa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643" w:type="dxa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</w:tr>
      <w:tr w:rsidR="001C13D2" w:rsidTr="00AA22B3">
        <w:trPr>
          <w:trHeight w:val="400"/>
        </w:trPr>
        <w:tc>
          <w:tcPr>
            <w:tcW w:w="707" w:type="dxa"/>
            <w:vAlign w:val="center"/>
          </w:tcPr>
          <w:p w:rsidR="001C13D2" w:rsidRDefault="00DA13BB" w:rsidP="001B6F90">
            <w:pPr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 xml:space="preserve">    </w:t>
            </w:r>
            <w:r w:rsidR="00497384">
              <w:rPr>
                <w:rFonts w:ascii="ML-TTRevathi" w:hAnsi="ML-TTRevathi"/>
                <w:sz w:val="26"/>
                <w:szCs w:val="26"/>
              </w:rPr>
              <w:t>2</w:t>
            </w:r>
          </w:p>
        </w:tc>
        <w:tc>
          <w:tcPr>
            <w:tcW w:w="3755" w:type="dxa"/>
          </w:tcPr>
          <w:p w:rsidR="00AA106E" w:rsidRDefault="00AA106E" w:rsidP="001B6F90">
            <w:pPr>
              <w:rPr>
                <w:rFonts w:ascii="ML-TTRevathi" w:hAnsi="ML-TTRevathi"/>
              </w:rPr>
            </w:pPr>
          </w:p>
          <w:p w:rsidR="001C13D2" w:rsidRDefault="001C13D2" w:rsidP="001B6F90">
            <w:pPr>
              <w:rPr>
                <w:rFonts w:ascii="ML-TTRevathi" w:hAnsi="ML-TTRevathi"/>
              </w:rPr>
            </w:pPr>
            <w:proofErr w:type="spellStart"/>
            <w:r>
              <w:rPr>
                <w:rFonts w:ascii="ML-TTRevathi" w:hAnsi="ML-TTRevathi"/>
              </w:rPr>
              <w:t>AknÌâv</w:t>
            </w:r>
            <w:proofErr w:type="spellEnd"/>
            <w:r>
              <w:rPr>
                <w:rFonts w:ascii="ML-TTRevathi" w:hAnsi="ML-TTRevathi"/>
              </w:rPr>
              <w:t xml:space="preserve"> </w:t>
            </w:r>
            <w:proofErr w:type="spellStart"/>
            <w:r>
              <w:rPr>
                <w:rFonts w:ascii="ML-TTRevathi" w:hAnsi="ML-TTRevathi"/>
              </w:rPr>
              <w:t>F©n</w:t>
            </w:r>
            <w:proofErr w:type="spellEnd"/>
            <w:r>
              <w:rPr>
                <w:rFonts w:ascii="ML-TTRevathi" w:hAnsi="ML-TTRevathi"/>
              </w:rPr>
              <w:t>\</w:t>
            </w:r>
            <w:proofErr w:type="spellStart"/>
            <w:r>
              <w:rPr>
                <w:rFonts w:ascii="ML-TTRevathi" w:hAnsi="ML-TTRevathi"/>
              </w:rPr>
              <w:t>nbÀ</w:t>
            </w:r>
            <w:proofErr w:type="spellEnd"/>
            <w:r>
              <w:rPr>
                <w:rFonts w:ascii="ML-TTRevathi" w:hAnsi="ML-TTRevathi"/>
              </w:rPr>
              <w:t xml:space="preserve"> </w:t>
            </w:r>
            <w:proofErr w:type="spellStart"/>
            <w:r>
              <w:rPr>
                <w:rFonts w:ascii="ML-TTRevathi" w:hAnsi="ML-TTRevathi"/>
              </w:rPr>
              <w:t>Hm^okv</w:t>
            </w:r>
            <w:proofErr w:type="spellEnd"/>
          </w:p>
        </w:tc>
        <w:tc>
          <w:tcPr>
            <w:tcW w:w="1487" w:type="dxa"/>
            <w:vAlign w:val="center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094" w:type="dxa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996" w:type="dxa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643" w:type="dxa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</w:tr>
      <w:tr w:rsidR="001C13D2" w:rsidTr="00AA22B3">
        <w:trPr>
          <w:trHeight w:val="420"/>
        </w:trPr>
        <w:tc>
          <w:tcPr>
            <w:tcW w:w="707" w:type="dxa"/>
            <w:vAlign w:val="center"/>
          </w:tcPr>
          <w:p w:rsidR="001C13D2" w:rsidRDefault="00DA13BB" w:rsidP="001B6F90">
            <w:pPr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 xml:space="preserve">    </w:t>
            </w:r>
            <w:r w:rsidR="00497384">
              <w:rPr>
                <w:rFonts w:ascii="ML-TTRevathi" w:hAnsi="ML-TTRevathi"/>
                <w:sz w:val="26"/>
                <w:szCs w:val="26"/>
              </w:rPr>
              <w:t>3</w:t>
            </w:r>
          </w:p>
        </w:tc>
        <w:tc>
          <w:tcPr>
            <w:tcW w:w="3755" w:type="dxa"/>
          </w:tcPr>
          <w:p w:rsidR="00AA106E" w:rsidRDefault="00AA106E" w:rsidP="001B6F90">
            <w:pPr>
              <w:rPr>
                <w:rFonts w:ascii="ML-TTRevathi" w:hAnsi="ML-TTRevathi"/>
              </w:rPr>
            </w:pPr>
          </w:p>
          <w:p w:rsidR="001C13D2" w:rsidRDefault="001C13D2" w:rsidP="001B6F90">
            <w:pPr>
              <w:rPr>
                <w:rFonts w:ascii="ML-TTRevathi" w:hAnsi="ML-TTRevathi"/>
              </w:rPr>
            </w:pPr>
            <w:proofErr w:type="spellStart"/>
            <w:r>
              <w:rPr>
                <w:rFonts w:ascii="ML-TTRevathi" w:hAnsi="ML-TTRevathi"/>
              </w:rPr>
              <w:t>IpSpw</w:t>
            </w:r>
            <w:proofErr w:type="spellEnd"/>
            <w:r>
              <w:rPr>
                <w:rFonts w:ascii="ML-TTRevathi" w:hAnsi="ML-TTRevathi"/>
              </w:rPr>
              <w:t>_{</w:t>
            </w:r>
            <w:proofErr w:type="spellStart"/>
            <w:r>
              <w:rPr>
                <w:rFonts w:ascii="ML-TTRevathi" w:hAnsi="ML-TTRevathi"/>
              </w:rPr>
              <w:t>io</w:t>
            </w:r>
            <w:proofErr w:type="spellEnd"/>
            <w:r>
              <w:rPr>
                <w:rFonts w:ascii="ML-TTRevathi" w:hAnsi="ML-TTRevathi"/>
              </w:rPr>
              <w:t xml:space="preserve"> </w:t>
            </w:r>
            <w:proofErr w:type="spellStart"/>
            <w:r>
              <w:rPr>
                <w:rFonts w:ascii="ML-TTRevathi" w:hAnsi="ML-TTRevathi"/>
              </w:rPr>
              <w:t>Hm^okv</w:t>
            </w:r>
            <w:proofErr w:type="spellEnd"/>
          </w:p>
        </w:tc>
        <w:tc>
          <w:tcPr>
            <w:tcW w:w="1487" w:type="dxa"/>
            <w:vAlign w:val="center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094" w:type="dxa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996" w:type="dxa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643" w:type="dxa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</w:tr>
      <w:tr w:rsidR="001C13D2" w:rsidTr="00AA22B3">
        <w:trPr>
          <w:trHeight w:val="412"/>
        </w:trPr>
        <w:tc>
          <w:tcPr>
            <w:tcW w:w="707" w:type="dxa"/>
            <w:vAlign w:val="center"/>
          </w:tcPr>
          <w:p w:rsidR="001C13D2" w:rsidRDefault="00DA13BB" w:rsidP="001B6F90">
            <w:pPr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 xml:space="preserve">    </w:t>
            </w:r>
            <w:r w:rsidR="00497384">
              <w:rPr>
                <w:rFonts w:ascii="ML-TTRevathi" w:hAnsi="ML-TTRevathi"/>
                <w:sz w:val="26"/>
                <w:szCs w:val="26"/>
              </w:rPr>
              <w:t>4</w:t>
            </w:r>
          </w:p>
        </w:tc>
        <w:tc>
          <w:tcPr>
            <w:tcW w:w="3755" w:type="dxa"/>
          </w:tcPr>
          <w:p w:rsidR="00AA106E" w:rsidRDefault="00AA106E" w:rsidP="001B6F90">
            <w:pPr>
              <w:rPr>
                <w:rFonts w:ascii="ML-TTRevathi" w:hAnsi="ML-TTRevathi"/>
              </w:rPr>
            </w:pPr>
          </w:p>
          <w:p w:rsidR="001C13D2" w:rsidRDefault="001C13D2" w:rsidP="001B6F90">
            <w:pPr>
              <w:rPr>
                <w:rFonts w:ascii="ML-TTRevathi" w:hAnsi="ML-TTRevathi"/>
              </w:rPr>
            </w:pPr>
            <w:proofErr w:type="spellStart"/>
            <w:r>
              <w:rPr>
                <w:rFonts w:ascii="ML-TTRevathi" w:hAnsi="ML-TTRevathi"/>
              </w:rPr>
              <w:t>sXmgnepd¸v</w:t>
            </w:r>
            <w:proofErr w:type="spellEnd"/>
            <w:r>
              <w:rPr>
                <w:rFonts w:ascii="ML-TTRevathi" w:hAnsi="ML-TTRevathi"/>
              </w:rPr>
              <w:t xml:space="preserve"> ]²Xn </w:t>
            </w:r>
            <w:proofErr w:type="spellStart"/>
            <w:r>
              <w:rPr>
                <w:rFonts w:ascii="ML-TTRevathi" w:hAnsi="ML-TTRevathi"/>
              </w:rPr>
              <w:t>Hm^okv</w:t>
            </w:r>
            <w:proofErr w:type="spellEnd"/>
          </w:p>
        </w:tc>
        <w:tc>
          <w:tcPr>
            <w:tcW w:w="1487" w:type="dxa"/>
            <w:vAlign w:val="center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094" w:type="dxa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996" w:type="dxa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643" w:type="dxa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</w:tr>
      <w:tr w:rsidR="001C13D2" w:rsidTr="00AA22B3">
        <w:trPr>
          <w:trHeight w:val="418"/>
        </w:trPr>
        <w:tc>
          <w:tcPr>
            <w:tcW w:w="707" w:type="dxa"/>
            <w:vAlign w:val="center"/>
          </w:tcPr>
          <w:p w:rsidR="001C13D2" w:rsidRDefault="00DA13BB" w:rsidP="001B6F90">
            <w:pPr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 xml:space="preserve">    </w:t>
            </w:r>
            <w:r w:rsidR="00497384">
              <w:rPr>
                <w:rFonts w:ascii="ML-TTRevathi" w:hAnsi="ML-TTRevathi"/>
                <w:sz w:val="26"/>
                <w:szCs w:val="26"/>
              </w:rPr>
              <w:t>5</w:t>
            </w:r>
          </w:p>
        </w:tc>
        <w:tc>
          <w:tcPr>
            <w:tcW w:w="3755" w:type="dxa"/>
          </w:tcPr>
          <w:p w:rsidR="00AA106E" w:rsidRDefault="00AA106E" w:rsidP="001B6F90">
            <w:pPr>
              <w:rPr>
                <w:rFonts w:ascii="ML-TTRevathi" w:hAnsi="ML-TTRevathi"/>
              </w:rPr>
            </w:pPr>
          </w:p>
          <w:p w:rsidR="001C13D2" w:rsidRDefault="001C13D2" w:rsidP="001B6F90">
            <w:pPr>
              <w:rPr>
                <w:rFonts w:ascii="ML-TTRevathi" w:hAnsi="ML-TTRevathi"/>
              </w:rPr>
            </w:pPr>
            <w:proofErr w:type="spellStart"/>
            <w:r>
              <w:rPr>
                <w:rFonts w:ascii="ML-TTRevathi" w:hAnsi="ML-TTRevathi"/>
              </w:rPr>
              <w:t>hn.C.H</w:t>
            </w:r>
            <w:proofErr w:type="spellEnd"/>
            <w:r>
              <w:rPr>
                <w:rFonts w:ascii="ML-TTRevathi" w:hAnsi="ML-TTRevathi"/>
              </w:rPr>
              <w:t xml:space="preserve"> </w:t>
            </w:r>
            <w:proofErr w:type="spellStart"/>
            <w:r>
              <w:rPr>
                <w:rFonts w:ascii="ML-TTRevathi" w:hAnsi="ML-TTRevathi"/>
              </w:rPr>
              <w:t>Hm^okv</w:t>
            </w:r>
            <w:proofErr w:type="spellEnd"/>
          </w:p>
        </w:tc>
        <w:tc>
          <w:tcPr>
            <w:tcW w:w="1487" w:type="dxa"/>
            <w:vAlign w:val="center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094" w:type="dxa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996" w:type="dxa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643" w:type="dxa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</w:tr>
      <w:tr w:rsidR="001C13D2" w:rsidTr="00AA22B3">
        <w:trPr>
          <w:trHeight w:val="410"/>
        </w:trPr>
        <w:tc>
          <w:tcPr>
            <w:tcW w:w="707" w:type="dxa"/>
            <w:vAlign w:val="center"/>
          </w:tcPr>
          <w:p w:rsidR="001C13D2" w:rsidRDefault="00DA13BB" w:rsidP="001B6F90">
            <w:pPr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 xml:space="preserve">    </w:t>
            </w:r>
            <w:r w:rsidR="00497384">
              <w:rPr>
                <w:rFonts w:ascii="ML-TTRevathi" w:hAnsi="ML-TTRevathi"/>
                <w:sz w:val="26"/>
                <w:szCs w:val="26"/>
              </w:rPr>
              <w:t>6</w:t>
            </w:r>
          </w:p>
        </w:tc>
        <w:tc>
          <w:tcPr>
            <w:tcW w:w="3755" w:type="dxa"/>
          </w:tcPr>
          <w:p w:rsidR="00AA106E" w:rsidRDefault="00AA106E" w:rsidP="001B6F90">
            <w:pPr>
              <w:rPr>
                <w:rFonts w:ascii="ML-TTRevathi" w:hAnsi="ML-TTRevathi"/>
              </w:rPr>
            </w:pPr>
          </w:p>
          <w:p w:rsidR="001C13D2" w:rsidRDefault="001C13D2" w:rsidP="001B6F90">
            <w:pPr>
              <w:rPr>
                <w:rFonts w:ascii="ML-TTRevathi" w:hAnsi="ML-TTRevathi"/>
              </w:rPr>
            </w:pPr>
            <w:r>
              <w:rPr>
                <w:rFonts w:ascii="ML-TTRevathi" w:hAnsi="ML-TTRevathi"/>
              </w:rPr>
              <w:t>Irjn`h³</w:t>
            </w:r>
          </w:p>
        </w:tc>
        <w:tc>
          <w:tcPr>
            <w:tcW w:w="1487" w:type="dxa"/>
            <w:vAlign w:val="center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094" w:type="dxa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996" w:type="dxa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643" w:type="dxa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</w:tr>
      <w:tr w:rsidR="001C13D2" w:rsidTr="00AA22B3">
        <w:trPr>
          <w:trHeight w:val="416"/>
        </w:trPr>
        <w:tc>
          <w:tcPr>
            <w:tcW w:w="707" w:type="dxa"/>
            <w:vAlign w:val="center"/>
          </w:tcPr>
          <w:p w:rsidR="001C13D2" w:rsidRDefault="00DA13BB" w:rsidP="001B6F90">
            <w:pPr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 xml:space="preserve">    </w:t>
            </w:r>
            <w:r w:rsidR="00497384">
              <w:rPr>
                <w:rFonts w:ascii="ML-TTRevathi" w:hAnsi="ML-TTRevathi"/>
                <w:sz w:val="26"/>
                <w:szCs w:val="26"/>
              </w:rPr>
              <w:t>7</w:t>
            </w:r>
          </w:p>
        </w:tc>
        <w:tc>
          <w:tcPr>
            <w:tcW w:w="3755" w:type="dxa"/>
          </w:tcPr>
          <w:p w:rsidR="00AA106E" w:rsidRDefault="00AA106E" w:rsidP="001B6F90">
            <w:pPr>
              <w:rPr>
                <w:rFonts w:ascii="ML-TTRevathi" w:hAnsi="ML-TTRevathi"/>
              </w:rPr>
            </w:pPr>
          </w:p>
          <w:p w:rsidR="001C13D2" w:rsidRDefault="001C13D2" w:rsidP="001B6F90">
            <w:pPr>
              <w:rPr>
                <w:rFonts w:ascii="ML-TTRevathi" w:hAnsi="ML-TTRevathi"/>
              </w:rPr>
            </w:pPr>
            <w:proofErr w:type="spellStart"/>
            <w:r>
              <w:rPr>
                <w:rFonts w:ascii="ML-TTRevathi" w:hAnsi="ML-TTRevathi"/>
              </w:rPr>
              <w:t>arKmip</w:t>
            </w:r>
            <w:proofErr w:type="spellEnd"/>
            <w:r>
              <w:rPr>
                <w:rFonts w:ascii="ML-TTRevathi" w:hAnsi="ML-TTRevathi"/>
              </w:rPr>
              <w:t>]{</w:t>
            </w:r>
            <w:proofErr w:type="spellStart"/>
            <w:r>
              <w:rPr>
                <w:rFonts w:ascii="ML-TTRevathi" w:hAnsi="ML-TTRevathi"/>
              </w:rPr>
              <w:t>Xn</w:t>
            </w:r>
            <w:proofErr w:type="spellEnd"/>
          </w:p>
        </w:tc>
        <w:tc>
          <w:tcPr>
            <w:tcW w:w="1487" w:type="dxa"/>
            <w:vAlign w:val="center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094" w:type="dxa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996" w:type="dxa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643" w:type="dxa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</w:tr>
      <w:tr w:rsidR="001C13D2" w:rsidTr="00F47182">
        <w:trPr>
          <w:trHeight w:val="567"/>
        </w:trPr>
        <w:tc>
          <w:tcPr>
            <w:tcW w:w="707" w:type="dxa"/>
            <w:vAlign w:val="center"/>
          </w:tcPr>
          <w:p w:rsidR="001C13D2" w:rsidRDefault="00DA13BB" w:rsidP="001B6F90">
            <w:pPr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 xml:space="preserve">    </w:t>
            </w:r>
            <w:r w:rsidR="00497384">
              <w:rPr>
                <w:rFonts w:ascii="ML-TTRevathi" w:hAnsi="ML-TTRevathi"/>
                <w:sz w:val="26"/>
                <w:szCs w:val="26"/>
              </w:rPr>
              <w:t>8</w:t>
            </w:r>
          </w:p>
        </w:tc>
        <w:tc>
          <w:tcPr>
            <w:tcW w:w="3755" w:type="dxa"/>
          </w:tcPr>
          <w:p w:rsidR="00AA106E" w:rsidRDefault="00AA106E" w:rsidP="001B6F90">
            <w:pPr>
              <w:rPr>
                <w:rFonts w:ascii="ML-TTRevathi" w:hAnsi="ML-TTRevathi"/>
              </w:rPr>
            </w:pPr>
          </w:p>
          <w:p w:rsidR="00AA22B3" w:rsidRDefault="001C13D2" w:rsidP="001B6F90">
            <w:pPr>
              <w:rPr>
                <w:rFonts w:ascii="ML-TTRevathi" w:hAnsi="ML-TTRevathi"/>
              </w:rPr>
            </w:pPr>
            <w:proofErr w:type="spellStart"/>
            <w:r>
              <w:rPr>
                <w:rFonts w:ascii="ML-TTRevathi" w:hAnsi="ML-TTRevathi"/>
              </w:rPr>
              <w:t>Kh.Fð</w:t>
            </w:r>
            <w:proofErr w:type="spellEnd"/>
            <w:r>
              <w:rPr>
                <w:rFonts w:ascii="ML-TTRevathi" w:hAnsi="ML-TTRevathi"/>
              </w:rPr>
              <w:t xml:space="preserve">.]n </w:t>
            </w:r>
            <w:proofErr w:type="spellStart"/>
            <w:r>
              <w:rPr>
                <w:rFonts w:ascii="ML-TTRevathi" w:hAnsi="ML-TTRevathi"/>
              </w:rPr>
              <w:t>kvIqÄ</w:t>
            </w:r>
            <w:proofErr w:type="spellEnd"/>
          </w:p>
        </w:tc>
        <w:tc>
          <w:tcPr>
            <w:tcW w:w="1487" w:type="dxa"/>
            <w:vAlign w:val="center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094" w:type="dxa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996" w:type="dxa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643" w:type="dxa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</w:tr>
      <w:tr w:rsidR="001C13D2" w:rsidTr="00AA22B3">
        <w:trPr>
          <w:trHeight w:val="416"/>
        </w:trPr>
        <w:tc>
          <w:tcPr>
            <w:tcW w:w="707" w:type="dxa"/>
            <w:vAlign w:val="center"/>
          </w:tcPr>
          <w:p w:rsidR="001C13D2" w:rsidRDefault="00DA13BB" w:rsidP="001B6F90">
            <w:pPr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 xml:space="preserve">    </w:t>
            </w:r>
            <w:r w:rsidR="00497384">
              <w:rPr>
                <w:rFonts w:ascii="ML-TTRevathi" w:hAnsi="ML-TTRevathi"/>
                <w:sz w:val="26"/>
                <w:szCs w:val="26"/>
              </w:rPr>
              <w:t>9</w:t>
            </w:r>
          </w:p>
        </w:tc>
        <w:tc>
          <w:tcPr>
            <w:tcW w:w="3755" w:type="dxa"/>
          </w:tcPr>
          <w:p w:rsidR="00AA106E" w:rsidRDefault="00AA106E" w:rsidP="001B6F90">
            <w:pPr>
              <w:rPr>
                <w:rFonts w:ascii="ML-TTRevathi" w:hAnsi="ML-TTRevathi"/>
              </w:rPr>
            </w:pPr>
          </w:p>
          <w:p w:rsidR="001C13D2" w:rsidRDefault="001C13D2" w:rsidP="001B6F90">
            <w:pPr>
              <w:rPr>
                <w:rFonts w:ascii="ML-TTRevathi" w:hAnsi="ML-TTRevathi"/>
              </w:rPr>
            </w:pPr>
            <w:proofErr w:type="spellStart"/>
            <w:r>
              <w:rPr>
                <w:rFonts w:ascii="ML-TTRevathi" w:hAnsi="ML-TTRevathi"/>
              </w:rPr>
              <w:t>BbqÀthZ</w:t>
            </w:r>
            <w:proofErr w:type="spellEnd"/>
            <w:r>
              <w:rPr>
                <w:rFonts w:ascii="ML-TTRevathi" w:hAnsi="ML-TTRevathi"/>
              </w:rPr>
              <w:t xml:space="preserve"> </w:t>
            </w:r>
            <w:proofErr w:type="spellStart"/>
            <w:r>
              <w:rPr>
                <w:rFonts w:ascii="ML-TTRevathi" w:hAnsi="ML-TTRevathi"/>
              </w:rPr>
              <w:t>Bip</w:t>
            </w:r>
            <w:proofErr w:type="spellEnd"/>
            <w:r>
              <w:rPr>
                <w:rFonts w:ascii="ML-TTRevathi" w:hAnsi="ML-TTRevathi"/>
              </w:rPr>
              <w:t>]{</w:t>
            </w:r>
            <w:proofErr w:type="spellStart"/>
            <w:r>
              <w:rPr>
                <w:rFonts w:ascii="ML-TTRevathi" w:hAnsi="ML-TTRevathi"/>
              </w:rPr>
              <w:t>Xn</w:t>
            </w:r>
            <w:proofErr w:type="spellEnd"/>
          </w:p>
        </w:tc>
        <w:tc>
          <w:tcPr>
            <w:tcW w:w="1487" w:type="dxa"/>
            <w:vAlign w:val="center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094" w:type="dxa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996" w:type="dxa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643" w:type="dxa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</w:tr>
      <w:tr w:rsidR="001C13D2" w:rsidTr="00AA22B3">
        <w:trPr>
          <w:trHeight w:val="407"/>
        </w:trPr>
        <w:tc>
          <w:tcPr>
            <w:tcW w:w="707" w:type="dxa"/>
            <w:vAlign w:val="center"/>
          </w:tcPr>
          <w:p w:rsidR="001C13D2" w:rsidRDefault="00DA13BB" w:rsidP="001B6F90">
            <w:pPr>
              <w:rPr>
                <w:rFonts w:ascii="ML-TTRevathi" w:hAnsi="ML-TTRevathi"/>
                <w:sz w:val="26"/>
                <w:szCs w:val="26"/>
              </w:rPr>
            </w:pPr>
            <w:r>
              <w:rPr>
                <w:rFonts w:ascii="ML-TTRevathi" w:hAnsi="ML-TTRevathi"/>
                <w:sz w:val="26"/>
                <w:szCs w:val="26"/>
              </w:rPr>
              <w:t xml:space="preserve">   </w:t>
            </w:r>
            <w:r w:rsidR="00497384">
              <w:rPr>
                <w:rFonts w:ascii="ML-TTRevathi" w:hAnsi="ML-TTRevathi"/>
                <w:sz w:val="26"/>
                <w:szCs w:val="26"/>
              </w:rPr>
              <w:t>10</w:t>
            </w:r>
          </w:p>
        </w:tc>
        <w:tc>
          <w:tcPr>
            <w:tcW w:w="3755" w:type="dxa"/>
          </w:tcPr>
          <w:p w:rsidR="00AA106E" w:rsidRDefault="00AA106E" w:rsidP="001B6F90">
            <w:pPr>
              <w:rPr>
                <w:rFonts w:ascii="ML-TTRevathi" w:hAnsi="ML-TTRevathi"/>
              </w:rPr>
            </w:pPr>
          </w:p>
          <w:p w:rsidR="001C13D2" w:rsidRDefault="001C13D2" w:rsidP="001B6F90">
            <w:pPr>
              <w:rPr>
                <w:rFonts w:ascii="ML-TTRevathi" w:hAnsi="ML-TTRevathi"/>
              </w:rPr>
            </w:pPr>
            <w:proofErr w:type="spellStart"/>
            <w:r>
              <w:rPr>
                <w:rFonts w:ascii="ML-TTRevathi" w:hAnsi="ML-TTRevathi"/>
              </w:rPr>
              <w:t>tlmantbm</w:t>
            </w:r>
            <w:proofErr w:type="spellEnd"/>
            <w:r>
              <w:rPr>
                <w:rFonts w:ascii="ML-TTRevathi" w:hAnsi="ML-TTRevathi"/>
              </w:rPr>
              <w:t xml:space="preserve"> </w:t>
            </w:r>
            <w:proofErr w:type="spellStart"/>
            <w:r>
              <w:rPr>
                <w:rFonts w:ascii="ML-TTRevathi" w:hAnsi="ML-TTRevathi"/>
              </w:rPr>
              <w:t>Unkvs</w:t>
            </w:r>
            <w:proofErr w:type="spellEnd"/>
            <w:r>
              <w:rPr>
                <w:rFonts w:ascii="ML-TTRevathi" w:hAnsi="ML-TTRevathi"/>
              </w:rPr>
              <w:t>]³kdn</w:t>
            </w:r>
          </w:p>
        </w:tc>
        <w:tc>
          <w:tcPr>
            <w:tcW w:w="1487" w:type="dxa"/>
            <w:vAlign w:val="center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094" w:type="dxa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996" w:type="dxa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  <w:tc>
          <w:tcPr>
            <w:tcW w:w="1643" w:type="dxa"/>
          </w:tcPr>
          <w:p w:rsidR="001C13D2" w:rsidRDefault="001C13D2" w:rsidP="001B6F90">
            <w:pPr>
              <w:rPr>
                <w:rFonts w:ascii="ML-TTRevathi" w:hAnsi="ML-TTRevathi"/>
                <w:sz w:val="26"/>
                <w:szCs w:val="26"/>
              </w:rPr>
            </w:pPr>
          </w:p>
        </w:tc>
      </w:tr>
    </w:tbl>
    <w:p w:rsidR="007C5FB9" w:rsidRPr="00F44848" w:rsidRDefault="003273E6" w:rsidP="00F44848">
      <w:pPr>
        <w:spacing w:after="0" w:line="240" w:lineRule="auto"/>
        <w:rPr>
          <w:rFonts w:ascii="ML-TTRevathi" w:hAnsi="ML-TTRevathi" w:cs="Times New Roman"/>
          <w:b/>
          <w:bCs/>
          <w:sz w:val="26"/>
          <w:szCs w:val="26"/>
        </w:rPr>
      </w:pPr>
      <w:proofErr w:type="spellStart"/>
      <w:r w:rsidRPr="00F44848">
        <w:rPr>
          <w:rFonts w:ascii="ML-TTRevathi" w:hAnsi="ML-TTRevathi" w:cs="Times New Roman"/>
          <w:b/>
          <w:bCs/>
          <w:sz w:val="26"/>
          <w:szCs w:val="26"/>
        </w:rPr>
        <w:t>A`</w:t>
      </w:r>
      <w:proofErr w:type="gramStart"/>
      <w:r w:rsidRPr="00F44848">
        <w:rPr>
          <w:rFonts w:ascii="ML-TTRevathi" w:hAnsi="ML-TTRevathi" w:cs="Times New Roman"/>
          <w:b/>
          <w:bCs/>
          <w:sz w:val="26"/>
          <w:szCs w:val="26"/>
        </w:rPr>
        <w:t>n</w:t>
      </w:r>
      <w:proofErr w:type="spellEnd"/>
      <w:r w:rsidRPr="00F44848">
        <w:rPr>
          <w:rFonts w:ascii="ML-TTRevathi" w:hAnsi="ML-TTRevathi" w:cs="Times New Roman"/>
          <w:b/>
          <w:bCs/>
          <w:sz w:val="26"/>
          <w:szCs w:val="26"/>
        </w:rPr>
        <w:t>{</w:t>
      </w:r>
      <w:proofErr w:type="gramEnd"/>
      <w:r w:rsidRPr="00F44848">
        <w:rPr>
          <w:rFonts w:ascii="ML-TTRevathi" w:hAnsi="ML-TTRevathi" w:cs="Times New Roman"/>
          <w:b/>
          <w:bCs/>
          <w:sz w:val="26"/>
          <w:szCs w:val="26"/>
        </w:rPr>
        <w:t>]</w:t>
      </w:r>
      <w:proofErr w:type="spellStart"/>
      <w:r w:rsidRPr="00F44848">
        <w:rPr>
          <w:rFonts w:ascii="ML-TTRevathi" w:hAnsi="ML-TTRevathi" w:cs="Times New Roman"/>
          <w:b/>
          <w:bCs/>
          <w:sz w:val="26"/>
          <w:szCs w:val="26"/>
        </w:rPr>
        <w:t>mb§fpw</w:t>
      </w:r>
      <w:proofErr w:type="spellEnd"/>
      <w:r w:rsidRPr="00F44848">
        <w:rPr>
          <w:rFonts w:ascii="ML-TTRevathi" w:hAnsi="ML-TTRevathi" w:cs="Times New Roman"/>
          <w:b/>
          <w:bCs/>
          <w:sz w:val="26"/>
          <w:szCs w:val="26"/>
        </w:rPr>
        <w:t xml:space="preserve"> \</w:t>
      </w:r>
      <w:proofErr w:type="spellStart"/>
      <w:r w:rsidRPr="00F44848">
        <w:rPr>
          <w:rFonts w:ascii="ML-TTRevathi" w:hAnsi="ML-TTRevathi" w:cs="Times New Roman"/>
          <w:b/>
          <w:bCs/>
          <w:sz w:val="26"/>
          <w:szCs w:val="26"/>
        </w:rPr>
        <w:t>nÀt±i§fpw</w:t>
      </w:r>
      <w:proofErr w:type="spellEnd"/>
      <w:r w:rsidRPr="00F44848">
        <w:rPr>
          <w:rFonts w:ascii="ML-TTRevathi" w:hAnsi="ML-TTRevathi" w:cs="Times New Roman"/>
          <w:b/>
          <w:bCs/>
          <w:sz w:val="26"/>
          <w:szCs w:val="26"/>
        </w:rPr>
        <w:t xml:space="preserve"> </w:t>
      </w:r>
      <w:proofErr w:type="spellStart"/>
      <w:r w:rsidRPr="00F44848">
        <w:rPr>
          <w:rFonts w:ascii="ML-TTRevathi" w:hAnsi="ML-TTRevathi" w:cs="Times New Roman"/>
          <w:b/>
          <w:bCs/>
          <w:sz w:val="26"/>
          <w:szCs w:val="26"/>
        </w:rPr>
        <w:t>tcJs¸Sp¯pI</w:t>
      </w:r>
      <w:proofErr w:type="spellEnd"/>
    </w:p>
    <w:tbl>
      <w:tblPr>
        <w:tblStyle w:val="TableGrid"/>
        <w:tblpPr w:leftFromText="180" w:rightFromText="180" w:vertAnchor="text" w:tblpY="225"/>
        <w:tblW w:w="0" w:type="auto"/>
        <w:tblLook w:val="04A0"/>
      </w:tblPr>
      <w:tblGrid>
        <w:gridCol w:w="10682"/>
      </w:tblGrid>
      <w:tr w:rsidR="003273E6" w:rsidTr="003273E6">
        <w:tc>
          <w:tcPr>
            <w:tcW w:w="10682" w:type="dxa"/>
          </w:tcPr>
          <w:p w:rsidR="003273E6" w:rsidRDefault="003273E6" w:rsidP="00F44848">
            <w:pPr>
              <w:rPr>
                <w:rFonts w:ascii="ML-TTRevathi" w:hAnsi="ML-TTRevathi" w:cs="Times New Roman"/>
                <w:sz w:val="26"/>
                <w:szCs w:val="26"/>
              </w:rPr>
            </w:pPr>
          </w:p>
          <w:p w:rsidR="00F44848" w:rsidRDefault="00F44848" w:rsidP="00F44848">
            <w:pPr>
              <w:rPr>
                <w:rFonts w:ascii="ML-TTRevathi" w:hAnsi="ML-TTRevathi" w:cs="Times New Roman"/>
                <w:sz w:val="26"/>
                <w:szCs w:val="26"/>
              </w:rPr>
            </w:pPr>
          </w:p>
          <w:p w:rsidR="00F44848" w:rsidRDefault="00F44848" w:rsidP="00F44848">
            <w:pPr>
              <w:rPr>
                <w:rFonts w:ascii="ML-TTRevathi" w:hAnsi="ML-TTRevathi" w:cs="Times New Roman"/>
                <w:sz w:val="26"/>
                <w:szCs w:val="26"/>
              </w:rPr>
            </w:pPr>
          </w:p>
        </w:tc>
      </w:tr>
    </w:tbl>
    <w:p w:rsidR="007C5FB9" w:rsidRPr="007C5FB9" w:rsidRDefault="007C5FB9" w:rsidP="007C5FB9">
      <w:pPr>
        <w:rPr>
          <w:rFonts w:ascii="ML-TTRevathi" w:hAnsi="ML-TTRevathi" w:cs="Times New Roman"/>
          <w:sz w:val="26"/>
          <w:szCs w:val="26"/>
        </w:rPr>
      </w:pPr>
      <w:proofErr w:type="spellStart"/>
      <w:proofErr w:type="gramStart"/>
      <w:r>
        <w:rPr>
          <w:rFonts w:ascii="ML-TTRevathi" w:hAnsi="ML-TTRevathi" w:cs="Times New Roman"/>
          <w:sz w:val="26"/>
          <w:szCs w:val="26"/>
        </w:rPr>
        <w:t>Øew</w:t>
      </w:r>
      <w:proofErr w:type="spellEnd"/>
      <w:r>
        <w:rPr>
          <w:rFonts w:ascii="ML-TTRevathi" w:hAnsi="ML-TTRevathi" w:cs="Times New Roman"/>
          <w:sz w:val="26"/>
          <w:szCs w:val="26"/>
        </w:rPr>
        <w:t xml:space="preserve"> :</w:t>
      </w:r>
      <w:proofErr w:type="gramEnd"/>
      <w:r>
        <w:rPr>
          <w:rFonts w:ascii="ML-TTRevathi" w:hAnsi="ML-TTRevathi" w:cs="Times New Roman"/>
          <w:sz w:val="26"/>
          <w:szCs w:val="26"/>
        </w:rPr>
        <w:tab/>
      </w:r>
      <w:r>
        <w:rPr>
          <w:rFonts w:ascii="ML-TTRevathi" w:hAnsi="ML-TTRevathi" w:cs="Times New Roman"/>
          <w:sz w:val="26"/>
          <w:szCs w:val="26"/>
        </w:rPr>
        <w:tab/>
      </w:r>
      <w:r>
        <w:rPr>
          <w:rFonts w:ascii="ML-TTRevathi" w:hAnsi="ML-TTRevathi" w:cs="Times New Roman"/>
          <w:sz w:val="26"/>
          <w:szCs w:val="26"/>
        </w:rPr>
        <w:tab/>
      </w:r>
      <w:r>
        <w:rPr>
          <w:rFonts w:ascii="ML-TTRevathi" w:hAnsi="ML-TTRevathi" w:cs="Times New Roman"/>
          <w:sz w:val="26"/>
          <w:szCs w:val="26"/>
        </w:rPr>
        <w:tab/>
      </w:r>
      <w:r>
        <w:rPr>
          <w:rFonts w:ascii="ML-TTRevathi" w:hAnsi="ML-TTRevathi" w:cs="Times New Roman"/>
          <w:sz w:val="26"/>
          <w:szCs w:val="26"/>
        </w:rPr>
        <w:tab/>
      </w:r>
      <w:r>
        <w:rPr>
          <w:rFonts w:ascii="ML-TTRevathi" w:hAnsi="ML-TTRevathi" w:cs="Times New Roman"/>
          <w:sz w:val="26"/>
          <w:szCs w:val="26"/>
        </w:rPr>
        <w:tab/>
      </w:r>
      <w:r>
        <w:rPr>
          <w:rFonts w:ascii="ML-TTRevathi" w:hAnsi="ML-TTRevathi" w:cs="Times New Roman"/>
          <w:sz w:val="26"/>
          <w:szCs w:val="26"/>
        </w:rPr>
        <w:tab/>
      </w:r>
      <w:r>
        <w:rPr>
          <w:rFonts w:ascii="ML-TTRevathi" w:hAnsi="ML-TTRevathi" w:cs="Times New Roman"/>
          <w:sz w:val="26"/>
          <w:szCs w:val="26"/>
        </w:rPr>
        <w:tab/>
      </w:r>
      <w:r>
        <w:rPr>
          <w:rFonts w:ascii="ML-TTRevathi" w:hAnsi="ML-TTRevathi" w:cs="Times New Roman"/>
          <w:sz w:val="26"/>
          <w:szCs w:val="26"/>
        </w:rPr>
        <w:tab/>
      </w:r>
      <w:proofErr w:type="spellStart"/>
      <w:r>
        <w:rPr>
          <w:rFonts w:ascii="ML-TTRevathi" w:hAnsi="ML-TTRevathi" w:cs="Times New Roman"/>
          <w:sz w:val="26"/>
          <w:szCs w:val="26"/>
        </w:rPr>
        <w:t>H¸v</w:t>
      </w:r>
      <w:proofErr w:type="spellEnd"/>
    </w:p>
    <w:p w:rsidR="007C5FB9" w:rsidRPr="007C5FB9" w:rsidRDefault="007C5FB9" w:rsidP="007C5FB9">
      <w:pPr>
        <w:rPr>
          <w:rFonts w:ascii="ML-TTRevathi" w:hAnsi="ML-TTRevathi" w:cs="Times New Roman"/>
          <w:sz w:val="26"/>
          <w:szCs w:val="26"/>
        </w:rPr>
      </w:pPr>
      <w:proofErr w:type="spellStart"/>
      <w:r>
        <w:rPr>
          <w:rFonts w:ascii="ML-TTRevathi" w:hAnsi="ML-TTRevathi" w:cs="Times New Roman"/>
          <w:sz w:val="26"/>
          <w:szCs w:val="26"/>
        </w:rPr>
        <w:t>Xo¿Xn</w:t>
      </w:r>
      <w:proofErr w:type="spellEnd"/>
      <w:r>
        <w:rPr>
          <w:rFonts w:ascii="ML-TTRevathi" w:hAnsi="ML-TTRevathi" w:cs="Times New Roman"/>
          <w:sz w:val="26"/>
          <w:szCs w:val="26"/>
        </w:rPr>
        <w:t>:</w:t>
      </w:r>
      <w:r>
        <w:rPr>
          <w:rFonts w:ascii="ML-TTRevathi" w:hAnsi="ML-TTRevathi" w:cs="Times New Roman"/>
          <w:sz w:val="26"/>
          <w:szCs w:val="26"/>
        </w:rPr>
        <w:tab/>
      </w:r>
      <w:r>
        <w:rPr>
          <w:rFonts w:ascii="ML-TTRevathi" w:hAnsi="ML-TTRevathi" w:cs="Times New Roman"/>
          <w:sz w:val="26"/>
          <w:szCs w:val="26"/>
        </w:rPr>
        <w:tab/>
      </w:r>
      <w:r>
        <w:rPr>
          <w:rFonts w:ascii="ML-TTRevathi" w:hAnsi="ML-TTRevathi" w:cs="Times New Roman"/>
          <w:sz w:val="26"/>
          <w:szCs w:val="26"/>
        </w:rPr>
        <w:tab/>
      </w:r>
      <w:r>
        <w:rPr>
          <w:rFonts w:ascii="ML-TTRevathi" w:hAnsi="ML-TTRevathi" w:cs="Times New Roman"/>
          <w:sz w:val="26"/>
          <w:szCs w:val="26"/>
        </w:rPr>
        <w:tab/>
      </w:r>
      <w:r>
        <w:rPr>
          <w:rFonts w:ascii="ML-TTRevathi" w:hAnsi="ML-TTRevathi" w:cs="Times New Roman"/>
          <w:sz w:val="26"/>
          <w:szCs w:val="26"/>
        </w:rPr>
        <w:tab/>
      </w:r>
      <w:r>
        <w:rPr>
          <w:rFonts w:ascii="ML-TTRevathi" w:hAnsi="ML-TTRevathi" w:cs="Times New Roman"/>
          <w:sz w:val="26"/>
          <w:szCs w:val="26"/>
        </w:rPr>
        <w:tab/>
      </w:r>
      <w:r>
        <w:rPr>
          <w:rFonts w:ascii="ML-TTRevathi" w:hAnsi="ML-TTRevathi" w:cs="Times New Roman"/>
          <w:sz w:val="26"/>
          <w:szCs w:val="26"/>
        </w:rPr>
        <w:tab/>
      </w:r>
      <w:r>
        <w:rPr>
          <w:rFonts w:ascii="ML-TTRevathi" w:hAnsi="ML-TTRevathi" w:cs="Times New Roman"/>
          <w:sz w:val="26"/>
          <w:szCs w:val="26"/>
        </w:rPr>
        <w:tab/>
      </w:r>
      <w:r>
        <w:rPr>
          <w:rFonts w:ascii="ML-TTRevathi" w:hAnsi="ML-TTRevathi" w:cs="Times New Roman"/>
          <w:sz w:val="26"/>
          <w:szCs w:val="26"/>
        </w:rPr>
        <w:tab/>
      </w:r>
    </w:p>
    <w:sectPr w:rsidR="007C5FB9" w:rsidRPr="007C5FB9" w:rsidSect="00F4484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454" w:left="72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F33BE" w:rsidRDefault="007F33BE" w:rsidP="007C5FB9">
      <w:pPr>
        <w:spacing w:after="0" w:line="240" w:lineRule="auto"/>
      </w:pPr>
      <w:r>
        <w:separator/>
      </w:r>
    </w:p>
  </w:endnote>
  <w:endnote w:type="continuationSeparator" w:id="0">
    <w:p w:rsidR="007F33BE" w:rsidRDefault="007F33BE" w:rsidP="007C5F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L-TTRevathi">
    <w:panose1 w:val="04000000000000000000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977AB" w:rsidRDefault="005977AB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80163188"/>
      <w:docPartObj>
        <w:docPartGallery w:val="Page Numbers (Bottom of Page)"/>
        <w:docPartUnique/>
      </w:docPartObj>
    </w:sdtPr>
    <w:sdtContent>
      <w:p w:rsidR="007C5FB9" w:rsidRDefault="00B429AF">
        <w:pPr>
          <w:pStyle w:val="Footer"/>
          <w:jc w:val="center"/>
        </w:pPr>
        <w:fldSimple w:instr=" PAGE   \* MERGEFORMAT ">
          <w:r w:rsidR="001C016A">
            <w:rPr>
              <w:noProof/>
            </w:rPr>
            <w:t>2</w:t>
          </w:r>
        </w:fldSimple>
      </w:p>
    </w:sdtContent>
  </w:sdt>
  <w:p w:rsidR="007C5FB9" w:rsidRDefault="007C5FB9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977AB" w:rsidRDefault="005977A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F33BE" w:rsidRDefault="007F33BE" w:rsidP="007C5FB9">
      <w:pPr>
        <w:spacing w:after="0" w:line="240" w:lineRule="auto"/>
      </w:pPr>
      <w:r>
        <w:separator/>
      </w:r>
    </w:p>
  </w:footnote>
  <w:footnote w:type="continuationSeparator" w:id="0">
    <w:p w:rsidR="007F33BE" w:rsidRDefault="007F33BE" w:rsidP="007C5F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977AB" w:rsidRDefault="005977AB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16422" o:spid="_x0000_s12290" type="#_x0000_t136" style="position:absolute;margin-left:0;margin-top:0;width:607.6pt;height:130.2pt;rotation:315;z-index:-25165414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EPARED BY KILA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977AB" w:rsidRDefault="005977AB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16423" o:spid="_x0000_s12291" type="#_x0000_t136" style="position:absolute;margin-left:0;margin-top:0;width:607.6pt;height:130.2pt;rotation:315;z-index:-25165209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EPARED BY KILA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977AB" w:rsidRDefault="005977AB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16421" o:spid="_x0000_s12289" type="#_x0000_t136" style="position:absolute;margin-left:0;margin-top:0;width:607.6pt;height:130.2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EPARED BY KILA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663F04"/>
    <w:multiLevelType w:val="hybridMultilevel"/>
    <w:tmpl w:val="606C7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8641E5"/>
    <w:multiLevelType w:val="hybridMultilevel"/>
    <w:tmpl w:val="3BC41880"/>
    <w:lvl w:ilvl="0" w:tplc="CB2AA144">
      <w:start w:val="1"/>
      <w:numFmt w:val="decimal"/>
      <w:lvlText w:val="%1."/>
      <w:lvlJc w:val="left"/>
      <w:pPr>
        <w:ind w:left="720" w:hanging="360"/>
      </w:pPr>
      <w:rPr>
        <w:rFonts w:cs="ML-TTRevath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5C1758E"/>
    <w:multiLevelType w:val="hybridMultilevel"/>
    <w:tmpl w:val="19E61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76A0DD8"/>
    <w:multiLevelType w:val="hybridMultilevel"/>
    <w:tmpl w:val="96DA8E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5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3314"/>
    <o:shapelayout v:ext="edit">
      <o:idmap v:ext="edit" data="12"/>
    </o:shapelayout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0MLa0NLY0MzY0MzM1MzNT0lEKTi0uzszPAykwrgUA1T/x8CwAAAA="/>
  </w:docVars>
  <w:rsids>
    <w:rsidRoot w:val="005D5F70"/>
    <w:rsid w:val="0000144D"/>
    <w:rsid w:val="00054BD5"/>
    <w:rsid w:val="000970A3"/>
    <w:rsid w:val="000F09DE"/>
    <w:rsid w:val="000F552E"/>
    <w:rsid w:val="00135576"/>
    <w:rsid w:val="001B6F90"/>
    <w:rsid w:val="001C016A"/>
    <w:rsid w:val="001C13D2"/>
    <w:rsid w:val="001D3E65"/>
    <w:rsid w:val="00203350"/>
    <w:rsid w:val="0022109C"/>
    <w:rsid w:val="002364EE"/>
    <w:rsid w:val="002971CC"/>
    <w:rsid w:val="00297C4A"/>
    <w:rsid w:val="002D03D3"/>
    <w:rsid w:val="00322C73"/>
    <w:rsid w:val="003273E6"/>
    <w:rsid w:val="0033051B"/>
    <w:rsid w:val="003436B3"/>
    <w:rsid w:val="003614F7"/>
    <w:rsid w:val="00367390"/>
    <w:rsid w:val="00395D1F"/>
    <w:rsid w:val="003B1B88"/>
    <w:rsid w:val="00482A02"/>
    <w:rsid w:val="00486DB9"/>
    <w:rsid w:val="00497384"/>
    <w:rsid w:val="004D69F4"/>
    <w:rsid w:val="00506E8E"/>
    <w:rsid w:val="00536F10"/>
    <w:rsid w:val="00546E27"/>
    <w:rsid w:val="00591995"/>
    <w:rsid w:val="005977AB"/>
    <w:rsid w:val="005B41FD"/>
    <w:rsid w:val="005C5058"/>
    <w:rsid w:val="005C5BAE"/>
    <w:rsid w:val="005D30AA"/>
    <w:rsid w:val="005D5F70"/>
    <w:rsid w:val="0060493F"/>
    <w:rsid w:val="00605EEB"/>
    <w:rsid w:val="006320D1"/>
    <w:rsid w:val="00637AB5"/>
    <w:rsid w:val="006605B2"/>
    <w:rsid w:val="006B55E4"/>
    <w:rsid w:val="006B7030"/>
    <w:rsid w:val="006E5993"/>
    <w:rsid w:val="00775F72"/>
    <w:rsid w:val="007C5FB9"/>
    <w:rsid w:val="007F33BE"/>
    <w:rsid w:val="0084203B"/>
    <w:rsid w:val="008569C9"/>
    <w:rsid w:val="00864023"/>
    <w:rsid w:val="00866791"/>
    <w:rsid w:val="0090075E"/>
    <w:rsid w:val="00914867"/>
    <w:rsid w:val="00940486"/>
    <w:rsid w:val="009513C7"/>
    <w:rsid w:val="009F6824"/>
    <w:rsid w:val="00A44822"/>
    <w:rsid w:val="00A62860"/>
    <w:rsid w:val="00A7490C"/>
    <w:rsid w:val="00AA106E"/>
    <w:rsid w:val="00AA22B3"/>
    <w:rsid w:val="00AE50FF"/>
    <w:rsid w:val="00B429AF"/>
    <w:rsid w:val="00B501AF"/>
    <w:rsid w:val="00B832F5"/>
    <w:rsid w:val="00BA7AB7"/>
    <w:rsid w:val="00BB5611"/>
    <w:rsid w:val="00BE1E0C"/>
    <w:rsid w:val="00BE2B29"/>
    <w:rsid w:val="00C02A74"/>
    <w:rsid w:val="00C141BC"/>
    <w:rsid w:val="00C8210C"/>
    <w:rsid w:val="00D0517B"/>
    <w:rsid w:val="00D42A82"/>
    <w:rsid w:val="00D562B5"/>
    <w:rsid w:val="00D6143B"/>
    <w:rsid w:val="00D85F26"/>
    <w:rsid w:val="00DA13BB"/>
    <w:rsid w:val="00DF4942"/>
    <w:rsid w:val="00E16B83"/>
    <w:rsid w:val="00E45A1A"/>
    <w:rsid w:val="00E87809"/>
    <w:rsid w:val="00F100B4"/>
    <w:rsid w:val="00F12D1B"/>
    <w:rsid w:val="00F4332C"/>
    <w:rsid w:val="00F44848"/>
    <w:rsid w:val="00FA2EFB"/>
    <w:rsid w:val="00FF21D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ml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69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D5F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5F7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7490C"/>
    <w:pPr>
      <w:ind w:left="720"/>
      <w:contextualSpacing/>
    </w:pPr>
  </w:style>
  <w:style w:type="table" w:styleId="TableGrid">
    <w:name w:val="Table Grid"/>
    <w:basedOn w:val="TableNormal"/>
    <w:uiPriority w:val="59"/>
    <w:rsid w:val="00A7490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7C5F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C5FB9"/>
  </w:style>
  <w:style w:type="paragraph" w:styleId="Footer">
    <w:name w:val="footer"/>
    <w:basedOn w:val="Normal"/>
    <w:link w:val="FooterChar"/>
    <w:uiPriority w:val="99"/>
    <w:unhideWhenUsed/>
    <w:rsid w:val="007C5F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5FB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07</Words>
  <Characters>175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hp</cp:lastModifiedBy>
  <cp:revision>3</cp:revision>
  <cp:lastPrinted>2020-06-12T11:20:00Z</cp:lastPrinted>
  <dcterms:created xsi:type="dcterms:W3CDTF">2020-06-10T14:10:00Z</dcterms:created>
  <dcterms:modified xsi:type="dcterms:W3CDTF">2020-06-12T11:21:00Z</dcterms:modified>
</cp:coreProperties>
</file>